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C2DE58" w14:textId="77777777" w:rsidR="00A27F8E" w:rsidRPr="004F11BF" w:rsidRDefault="00A27F8E" w:rsidP="00A27F8E">
      <w:pPr>
        <w:jc w:val="center"/>
        <w:rPr>
          <w:rFonts w:ascii="Arial" w:eastAsia="Times New Roman" w:hAnsi="Arial" w:cs="Arial"/>
          <w:b/>
          <w:color w:val="C00000"/>
          <w:sz w:val="28"/>
          <w:szCs w:val="22"/>
        </w:rPr>
      </w:pPr>
      <w:r>
        <w:rPr>
          <w:rFonts w:ascii="Arial" w:eastAsia="Times New Roman" w:hAnsi="Arial" w:cs="Arial"/>
          <w:b/>
          <w:color w:val="C00000"/>
          <w:sz w:val="28"/>
          <w:szCs w:val="22"/>
        </w:rPr>
        <w:t>[</w:t>
      </w:r>
      <w:r w:rsidRPr="004F11BF">
        <w:rPr>
          <w:rFonts w:ascii="Arial" w:eastAsia="Times New Roman" w:hAnsi="Arial" w:cs="Arial"/>
          <w:b/>
          <w:color w:val="C00000"/>
          <w:sz w:val="28"/>
          <w:szCs w:val="22"/>
        </w:rPr>
        <w:t>KEY</w:t>
      </w:r>
      <w:r>
        <w:rPr>
          <w:rFonts w:ascii="Arial" w:eastAsia="Times New Roman" w:hAnsi="Arial" w:cs="Arial"/>
          <w:b/>
          <w:color w:val="C00000"/>
          <w:sz w:val="28"/>
          <w:szCs w:val="22"/>
        </w:rPr>
        <w:t>]</w:t>
      </w:r>
    </w:p>
    <w:p w14:paraId="15B58952" w14:textId="049F092E" w:rsidR="00160614" w:rsidRDefault="00887ACC" w:rsidP="00CA1639">
      <w:pPr>
        <w:jc w:val="center"/>
        <w:rPr>
          <w:rFonts w:ascii="Arial" w:eastAsia="Times New Roman" w:hAnsi="Arial" w:cs="Arial"/>
          <w:b/>
          <w:sz w:val="28"/>
          <w:szCs w:val="22"/>
        </w:rPr>
      </w:pPr>
      <w:r>
        <w:rPr>
          <w:rFonts w:ascii="Arial" w:eastAsia="Times New Roman" w:hAnsi="Arial" w:cs="Arial"/>
          <w:b/>
          <w:noProof/>
          <w:sz w:val="28"/>
          <w:szCs w:val="22"/>
        </w:rPr>
        <w:drawing>
          <wp:anchor distT="0" distB="0" distL="114300" distR="114300" simplePos="0" relativeHeight="251659264" behindDoc="0" locked="0" layoutInCell="1" allowOverlap="1" wp14:anchorId="689EDCBD" wp14:editId="565469E8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15950" cy="775335"/>
            <wp:effectExtent l="0" t="0" r="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icf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950" cy="775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Times New Roman" w:hAnsi="Arial" w:cs="Arial"/>
          <w:b/>
          <w:noProof/>
          <w:sz w:val="28"/>
          <w:szCs w:val="22"/>
        </w:rPr>
        <w:drawing>
          <wp:anchor distT="0" distB="0" distL="114300" distR="114300" simplePos="0" relativeHeight="251660288" behindDoc="0" locked="0" layoutInCell="1" allowOverlap="1" wp14:anchorId="42BF41DB" wp14:editId="749BC852">
            <wp:simplePos x="0" y="0"/>
            <wp:positionH relativeFrom="margin">
              <wp:posOffset>214985</wp:posOffset>
            </wp:positionH>
            <wp:positionV relativeFrom="margin">
              <wp:posOffset>41301</wp:posOffset>
            </wp:positionV>
            <wp:extent cx="710565" cy="76962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n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0565" cy="769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0614">
        <w:rPr>
          <w:rFonts w:ascii="Arial" w:eastAsia="Times New Roman" w:hAnsi="Arial" w:cs="Arial"/>
          <w:b/>
          <w:sz w:val="28"/>
          <w:szCs w:val="22"/>
        </w:rPr>
        <w:t>Kresge Inquiry Project</w:t>
      </w:r>
    </w:p>
    <w:p w14:paraId="296F54BB" w14:textId="2E5E5B1E" w:rsidR="00160614" w:rsidRPr="00CA1639" w:rsidRDefault="00E63D3B" w:rsidP="00CA1639">
      <w:pPr>
        <w:jc w:val="center"/>
        <w:rPr>
          <w:rFonts w:ascii="Arial" w:eastAsia="Times New Roman" w:hAnsi="Arial" w:cs="Arial"/>
          <w:b/>
          <w:sz w:val="28"/>
          <w:szCs w:val="22"/>
        </w:rPr>
      </w:pPr>
      <w:r>
        <w:rPr>
          <w:rFonts w:ascii="Arial" w:eastAsia="Times New Roman" w:hAnsi="Arial" w:cs="Arial"/>
          <w:b/>
          <w:sz w:val="28"/>
          <w:szCs w:val="22"/>
        </w:rPr>
        <w:t>P</w:t>
      </w:r>
      <w:r w:rsidR="00D4368F">
        <w:rPr>
          <w:rFonts w:ascii="Arial" w:eastAsia="Times New Roman" w:hAnsi="Arial" w:cs="Arial"/>
          <w:b/>
          <w:sz w:val="28"/>
          <w:szCs w:val="22"/>
        </w:rPr>
        <w:t>ost</w:t>
      </w:r>
      <w:r w:rsidR="001D2BCC" w:rsidRPr="00D86546">
        <w:rPr>
          <w:rFonts w:ascii="Arial" w:eastAsia="Times New Roman" w:hAnsi="Arial" w:cs="Arial"/>
          <w:b/>
          <w:sz w:val="28"/>
          <w:szCs w:val="22"/>
        </w:rPr>
        <w:t>-Internship Survey</w:t>
      </w:r>
      <w:r w:rsidR="00A22057" w:rsidRPr="00D86546">
        <w:rPr>
          <w:rFonts w:ascii="Arial" w:eastAsia="Times New Roman" w:hAnsi="Arial" w:cs="Arial"/>
          <w:b/>
          <w:sz w:val="28"/>
          <w:szCs w:val="22"/>
        </w:rPr>
        <w:t xml:space="preserve"> for Current Intern</w:t>
      </w:r>
      <w:r w:rsidR="00D00D72">
        <w:rPr>
          <w:rFonts w:ascii="Arial" w:eastAsia="Times New Roman" w:hAnsi="Arial" w:cs="Arial"/>
          <w:b/>
          <w:sz w:val="28"/>
          <w:szCs w:val="22"/>
        </w:rPr>
        <w:t xml:space="preserve">  </w:t>
      </w:r>
    </w:p>
    <w:p w14:paraId="6B406600" w14:textId="77777777" w:rsidR="00160614" w:rsidRDefault="00160614" w:rsidP="00CA1639">
      <w:pPr>
        <w:rPr>
          <w:rFonts w:ascii="Arial" w:eastAsia="Times New Roman" w:hAnsi="Arial" w:cs="Arial"/>
          <w:sz w:val="22"/>
          <w:szCs w:val="22"/>
        </w:rPr>
      </w:pPr>
    </w:p>
    <w:p w14:paraId="0F0E737A" w14:textId="77777777" w:rsidR="00ED6362" w:rsidRDefault="00ED6362" w:rsidP="0027202D">
      <w:pPr>
        <w:jc w:val="both"/>
        <w:rPr>
          <w:rFonts w:ascii="Arial" w:eastAsia="Times New Roman" w:hAnsi="Arial" w:cs="Arial"/>
          <w:sz w:val="22"/>
          <w:szCs w:val="22"/>
        </w:rPr>
      </w:pPr>
    </w:p>
    <w:p w14:paraId="40092326" w14:textId="77777777" w:rsidR="00D4368F" w:rsidRDefault="00D4368F" w:rsidP="00D4368F">
      <w:pPr>
        <w:rPr>
          <w:rFonts w:ascii="Arial" w:eastAsia="Times New Roman" w:hAnsi="Arial" w:cs="Arial"/>
          <w:sz w:val="22"/>
          <w:szCs w:val="22"/>
        </w:rPr>
      </w:pPr>
    </w:p>
    <w:p w14:paraId="399638D4" w14:textId="77777777" w:rsidR="00D4368F" w:rsidRPr="00D86546" w:rsidRDefault="00D4368F" w:rsidP="00D4368F">
      <w:pPr>
        <w:ind w:firstLine="720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Please take a moment to complete this survey about your internship experience. The Internship Program routinely seeks feedback from student interns</w:t>
      </w:r>
      <w:r>
        <w:rPr>
          <w:rFonts w:ascii="Arial" w:eastAsia="Times New Roman" w:hAnsi="Arial" w:cs="Arial"/>
          <w:sz w:val="22"/>
          <w:szCs w:val="22"/>
        </w:rPr>
        <w:t>,</w:t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E20DD3">
        <w:rPr>
          <w:rFonts w:ascii="Arial" w:eastAsia="Times New Roman" w:hAnsi="Arial" w:cs="Arial"/>
          <w:noProof/>
          <w:sz w:val="22"/>
          <w:szCs w:val="22"/>
        </w:rPr>
        <w:t>and</w:t>
      </w:r>
      <w:r w:rsidRPr="00D86546">
        <w:rPr>
          <w:rFonts w:ascii="Arial" w:eastAsia="Times New Roman" w:hAnsi="Arial" w:cs="Arial"/>
          <w:sz w:val="22"/>
          <w:szCs w:val="22"/>
        </w:rPr>
        <w:t xml:space="preserve"> their on-site supervisor’s so that we can monitor the quality of the program and enhance its benefits for students, internship sites, and </w:t>
      </w:r>
      <w:r w:rsidRPr="008A4999">
        <w:rPr>
          <w:rFonts w:ascii="Arial" w:eastAsia="Times New Roman" w:hAnsi="Arial" w:cs="Arial"/>
          <w:noProof/>
          <w:sz w:val="22"/>
          <w:szCs w:val="22"/>
        </w:rPr>
        <w:t>internship</w:t>
      </w:r>
      <w:r w:rsidRPr="00D86546">
        <w:rPr>
          <w:rFonts w:ascii="Arial" w:eastAsia="Times New Roman" w:hAnsi="Arial" w:cs="Arial"/>
          <w:sz w:val="22"/>
          <w:szCs w:val="22"/>
        </w:rPr>
        <w:t xml:space="preserve"> program. To track your growth and provide information to the internship program, please respond honestly to the following questions. You completed a similar survey at the start of your internship, some of the following </w:t>
      </w:r>
      <w:r>
        <w:rPr>
          <w:rFonts w:ascii="Arial" w:eastAsia="Times New Roman" w:hAnsi="Arial" w:cs="Arial"/>
          <w:noProof/>
          <w:sz w:val="22"/>
          <w:szCs w:val="22"/>
        </w:rPr>
        <w:t>item</w:t>
      </w:r>
      <w:r w:rsidRPr="008A4999">
        <w:rPr>
          <w:rFonts w:ascii="Arial" w:eastAsia="Times New Roman" w:hAnsi="Arial" w:cs="Arial"/>
          <w:noProof/>
          <w:sz w:val="22"/>
          <w:szCs w:val="22"/>
        </w:rPr>
        <w:t>s</w:t>
      </w:r>
      <w:r w:rsidRPr="00D86546">
        <w:rPr>
          <w:rFonts w:ascii="Arial" w:eastAsia="Times New Roman" w:hAnsi="Arial" w:cs="Arial"/>
          <w:sz w:val="22"/>
          <w:szCs w:val="22"/>
        </w:rPr>
        <w:t xml:space="preserve"> should look familiar. The information will be kept confidential, data will only be shared in aggregate, and will be used to improve our internship program. This survey will take approximately </w:t>
      </w:r>
      <w:r>
        <w:rPr>
          <w:rFonts w:ascii="Arial" w:eastAsia="Times New Roman" w:hAnsi="Arial" w:cs="Arial"/>
          <w:sz w:val="22"/>
          <w:szCs w:val="22"/>
        </w:rPr>
        <w:t>20-30</w:t>
      </w:r>
      <w:r w:rsidRPr="00D86546">
        <w:rPr>
          <w:rFonts w:ascii="Arial" w:eastAsia="Times New Roman" w:hAnsi="Arial" w:cs="Arial"/>
          <w:sz w:val="22"/>
          <w:szCs w:val="22"/>
        </w:rPr>
        <w:t xml:space="preserve"> minutes to complete. If you decide to provide extensive </w:t>
      </w:r>
      <w:r w:rsidRPr="008A4999">
        <w:rPr>
          <w:rFonts w:ascii="Arial" w:eastAsia="Times New Roman" w:hAnsi="Arial" w:cs="Arial"/>
          <w:noProof/>
          <w:sz w:val="22"/>
          <w:szCs w:val="22"/>
        </w:rPr>
        <w:t>comments</w:t>
      </w:r>
      <w:r>
        <w:rPr>
          <w:rFonts w:ascii="Arial" w:eastAsia="Times New Roman" w:hAnsi="Arial" w:cs="Arial"/>
          <w:noProof/>
          <w:sz w:val="22"/>
          <w:szCs w:val="22"/>
        </w:rPr>
        <w:t>,</w:t>
      </w:r>
      <w:r w:rsidRPr="00D86546">
        <w:rPr>
          <w:rFonts w:ascii="Arial" w:eastAsia="Times New Roman" w:hAnsi="Arial" w:cs="Arial"/>
          <w:sz w:val="22"/>
          <w:szCs w:val="22"/>
        </w:rPr>
        <w:t xml:space="preserve"> it will take longer. Your feedback will help us improve the internship program for future students.</w:t>
      </w:r>
    </w:p>
    <w:p w14:paraId="064E0CC6" w14:textId="77777777" w:rsidR="009D2768" w:rsidRPr="00D86546" w:rsidRDefault="009D2768" w:rsidP="00CA1639">
      <w:pPr>
        <w:rPr>
          <w:rFonts w:ascii="Arial" w:eastAsia="Times New Roman" w:hAnsi="Arial" w:cs="Arial"/>
          <w:b/>
          <w:sz w:val="22"/>
          <w:szCs w:val="22"/>
        </w:rPr>
      </w:pPr>
    </w:p>
    <w:p w14:paraId="7382844E" w14:textId="69CAB140" w:rsidR="00057241" w:rsidRPr="00D86546" w:rsidRDefault="00057241" w:rsidP="00CA1639">
      <w:pPr>
        <w:rPr>
          <w:rFonts w:ascii="Arial" w:eastAsia="Times New Roman" w:hAnsi="Arial" w:cs="Arial"/>
          <w:b/>
          <w:sz w:val="22"/>
          <w:szCs w:val="22"/>
          <w:u w:val="single"/>
        </w:rPr>
      </w:pPr>
      <w:r w:rsidRPr="00D86546">
        <w:rPr>
          <w:rFonts w:ascii="Arial" w:eastAsia="Times New Roman" w:hAnsi="Arial" w:cs="Arial"/>
          <w:b/>
          <w:szCs w:val="22"/>
          <w:u w:val="single"/>
        </w:rPr>
        <w:t>Demographics</w:t>
      </w:r>
    </w:p>
    <w:p w14:paraId="7CBE0E3A" w14:textId="77777777" w:rsidR="004F33BF" w:rsidRPr="00813D05" w:rsidRDefault="004F33BF" w:rsidP="004F33BF">
      <w:pPr>
        <w:spacing w:line="360" w:lineRule="auto"/>
        <w:rPr>
          <w:rFonts w:ascii="Arial" w:eastAsia="Times New Roman" w:hAnsi="Arial" w:cs="Arial"/>
          <w:color w:val="C00000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Gender</w:t>
      </w:r>
      <w:proofErr w:type="gramStart"/>
      <w:r w:rsidRPr="00813D05">
        <w:rPr>
          <w:rFonts w:ascii="Arial" w:eastAsia="Times New Roman" w:hAnsi="Arial" w:cs="Arial"/>
          <w:color w:val="C00000"/>
          <w:sz w:val="22"/>
          <w:szCs w:val="22"/>
        </w:rPr>
        <w:t>:  [</w:t>
      </w:r>
      <w:proofErr w:type="gramEnd"/>
      <w:r w:rsidRPr="00813D05">
        <w:rPr>
          <w:rFonts w:ascii="Arial" w:eastAsia="Times New Roman" w:hAnsi="Arial" w:cs="Arial"/>
          <w:color w:val="C00000"/>
          <w:sz w:val="22"/>
          <w:szCs w:val="22"/>
        </w:rPr>
        <w:t>sex]</w:t>
      </w:r>
    </w:p>
    <w:p w14:paraId="2234C5C7" w14:textId="77777777" w:rsidR="004F33BF" w:rsidRPr="00CA1639" w:rsidRDefault="004F33BF" w:rsidP="004F33BF">
      <w:pPr>
        <w:spacing w:line="360" w:lineRule="auto"/>
        <w:ind w:left="187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t>Male</w:t>
      </w:r>
      <w:r w:rsidRPr="00CA1639">
        <w:rPr>
          <w:rFonts w:ascii="Arial" w:eastAsia="Times New Roman" w:hAnsi="Arial" w:cs="Arial"/>
          <w:sz w:val="22"/>
          <w:szCs w:val="22"/>
        </w:rPr>
        <w:tab/>
      </w:r>
      <w:r w:rsidRPr="00CA1639">
        <w:rPr>
          <w:rFonts w:ascii="Arial" w:eastAsia="Times New Roman" w:hAnsi="Arial" w:cs="Arial"/>
          <w:sz w:val="22"/>
          <w:szCs w:val="22"/>
        </w:rPr>
        <w:tab/>
      </w:r>
      <w:r w:rsidRPr="00CA1639">
        <w:rPr>
          <w:rFonts w:ascii="Arial" w:eastAsia="Times New Roman" w:hAnsi="Arial" w:cs="Arial"/>
          <w:sz w:val="22"/>
          <w:szCs w:val="22"/>
        </w:rPr>
        <w:tab/>
      </w: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[1]</w:t>
      </w:r>
    </w:p>
    <w:p w14:paraId="5D941CC3" w14:textId="77777777" w:rsidR="004F33BF" w:rsidRPr="00CA1639" w:rsidRDefault="004F33BF" w:rsidP="004F33BF">
      <w:pPr>
        <w:spacing w:line="360" w:lineRule="auto"/>
        <w:ind w:left="187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t xml:space="preserve">Female </w:t>
      </w:r>
      <w:r w:rsidRPr="00CA1639">
        <w:rPr>
          <w:rFonts w:ascii="Arial" w:eastAsia="Times New Roman" w:hAnsi="Arial" w:cs="Arial"/>
          <w:sz w:val="22"/>
          <w:szCs w:val="22"/>
        </w:rPr>
        <w:tab/>
      </w:r>
      <w:r w:rsidRPr="00CA1639">
        <w:rPr>
          <w:rFonts w:ascii="Arial" w:eastAsia="Times New Roman" w:hAnsi="Arial" w:cs="Arial"/>
          <w:sz w:val="22"/>
          <w:szCs w:val="22"/>
        </w:rPr>
        <w:tab/>
      </w: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[2]</w:t>
      </w:r>
    </w:p>
    <w:p w14:paraId="16204AE5" w14:textId="77777777" w:rsidR="004F33BF" w:rsidRDefault="004F33BF" w:rsidP="004F33BF">
      <w:pPr>
        <w:spacing w:line="360" w:lineRule="auto"/>
        <w:ind w:left="187"/>
        <w:rPr>
          <w:rFonts w:ascii="Arial" w:eastAsia="Times New Roman" w:hAnsi="Arial" w:cs="Arial"/>
          <w:color w:val="C00000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t xml:space="preserve">Choose not to answer </w:t>
      </w:r>
      <w:bookmarkStart w:id="0" w:name="_Hlk535941698"/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bookmarkEnd w:id="0"/>
      <w:r>
        <w:rPr>
          <w:rFonts w:ascii="Arial" w:eastAsia="Times New Roman" w:hAnsi="Arial" w:cs="Arial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[0]</w:t>
      </w:r>
    </w:p>
    <w:p w14:paraId="6FE5F5CD" w14:textId="77777777" w:rsidR="004F33BF" w:rsidRPr="00813D05" w:rsidRDefault="004F33BF" w:rsidP="004F33BF">
      <w:pPr>
        <w:spacing w:line="360" w:lineRule="auto"/>
        <w:ind w:left="187"/>
        <w:rPr>
          <w:rFonts w:ascii="Arial" w:eastAsia="Times New Roman" w:hAnsi="Arial" w:cs="Arial"/>
          <w:color w:val="C00000"/>
          <w:sz w:val="22"/>
          <w:szCs w:val="22"/>
        </w:rPr>
      </w:pPr>
      <w:r w:rsidRPr="00813D05">
        <w:rPr>
          <w:rFonts w:ascii="Arial" w:eastAsia="Times New Roman" w:hAnsi="Arial" w:cs="Arial"/>
          <w:color w:val="C00000"/>
          <w:sz w:val="22"/>
          <w:szCs w:val="22"/>
        </w:rPr>
        <w:t>Missing</w:t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ab/>
        <w:t>[99]</w:t>
      </w:r>
    </w:p>
    <w:p w14:paraId="6413A5AB" w14:textId="77777777" w:rsidR="004F33BF" w:rsidRPr="00CA1639" w:rsidRDefault="004F33BF" w:rsidP="004F33BF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t xml:space="preserve">Age: </w:t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[age]</w:t>
      </w:r>
    </w:p>
    <w:p w14:paraId="60C7760C" w14:textId="77777777" w:rsidR="004F33BF" w:rsidRPr="00CA1639" w:rsidRDefault="004F33BF" w:rsidP="004F33BF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 xml:space="preserve"> 18-24 years old</w:t>
      </w:r>
      <w:r>
        <w:rPr>
          <w:rFonts w:ascii="Arial" w:eastAsia="Times New Roman" w:hAnsi="Arial" w:cs="Arial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[1]</w:t>
      </w:r>
    </w:p>
    <w:p w14:paraId="5F089DE6" w14:textId="77777777" w:rsidR="004F33BF" w:rsidRPr="00CA1639" w:rsidRDefault="004F33BF" w:rsidP="004F33BF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 xml:space="preserve"> 25-29 years old</w:t>
      </w:r>
      <w:r>
        <w:rPr>
          <w:rFonts w:ascii="Arial" w:eastAsia="Times New Roman" w:hAnsi="Arial" w:cs="Arial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[2]</w:t>
      </w:r>
    </w:p>
    <w:p w14:paraId="689E5DD7" w14:textId="77777777" w:rsidR="004F33BF" w:rsidRPr="00CA1639" w:rsidRDefault="004F33BF" w:rsidP="004F33BF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 xml:space="preserve"> 30-34 years old</w:t>
      </w:r>
      <w:r>
        <w:rPr>
          <w:rFonts w:ascii="Arial" w:eastAsia="Times New Roman" w:hAnsi="Arial" w:cs="Arial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[3]</w:t>
      </w:r>
    </w:p>
    <w:p w14:paraId="1E82E06B" w14:textId="77777777" w:rsidR="004F33BF" w:rsidRPr="00CA1639" w:rsidRDefault="004F33BF" w:rsidP="004F33BF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 xml:space="preserve"> 35-39 years old</w:t>
      </w:r>
      <w:r>
        <w:rPr>
          <w:rFonts w:ascii="Arial" w:eastAsia="Times New Roman" w:hAnsi="Arial" w:cs="Arial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[4]</w:t>
      </w:r>
    </w:p>
    <w:p w14:paraId="1DE81E26" w14:textId="77777777" w:rsidR="004F33BF" w:rsidRPr="00CA1639" w:rsidRDefault="004F33BF" w:rsidP="004F33BF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 xml:space="preserve"> 40-44 years old</w:t>
      </w:r>
      <w:r>
        <w:rPr>
          <w:rFonts w:ascii="Arial" w:eastAsia="Times New Roman" w:hAnsi="Arial" w:cs="Arial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[5]</w:t>
      </w:r>
    </w:p>
    <w:p w14:paraId="6CD950E6" w14:textId="77777777" w:rsidR="004F33BF" w:rsidRPr="00CA1639" w:rsidRDefault="004F33BF" w:rsidP="004F33BF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 xml:space="preserve"> 45-49 years old</w:t>
      </w:r>
      <w:r>
        <w:rPr>
          <w:rFonts w:ascii="Arial" w:eastAsia="Times New Roman" w:hAnsi="Arial" w:cs="Arial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[6]</w:t>
      </w:r>
    </w:p>
    <w:p w14:paraId="68017120" w14:textId="77777777" w:rsidR="004F33BF" w:rsidRPr="00CA1639" w:rsidRDefault="004F33BF" w:rsidP="004F33BF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 xml:space="preserve"> 50-54 years old</w:t>
      </w:r>
      <w:r>
        <w:rPr>
          <w:rFonts w:ascii="Arial" w:eastAsia="Times New Roman" w:hAnsi="Arial" w:cs="Arial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[7]</w:t>
      </w:r>
    </w:p>
    <w:p w14:paraId="1A5DD648" w14:textId="77777777" w:rsidR="004F33BF" w:rsidRDefault="004F33BF" w:rsidP="004F33BF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CA1639">
        <w:rPr>
          <w:rFonts w:ascii="Arial" w:eastAsia="Times New Roman" w:hAnsi="Arial" w:cs="Arial"/>
          <w:sz w:val="22"/>
          <w:szCs w:val="22"/>
        </w:rPr>
        <w:sym w:font="Wingdings" w:char="F06F"/>
      </w:r>
      <w:r w:rsidRPr="00CA1639">
        <w:rPr>
          <w:rFonts w:ascii="Arial" w:eastAsia="Times New Roman" w:hAnsi="Arial" w:cs="Arial"/>
          <w:sz w:val="22"/>
          <w:szCs w:val="22"/>
        </w:rPr>
        <w:t xml:space="preserve"> 55+ years old</w:t>
      </w:r>
      <w:r>
        <w:rPr>
          <w:rFonts w:ascii="Arial" w:eastAsia="Times New Roman" w:hAnsi="Arial" w:cs="Arial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[8]</w:t>
      </w:r>
    </w:p>
    <w:p w14:paraId="1CF25316" w14:textId="77777777" w:rsidR="004F33BF" w:rsidRDefault="004F33BF" w:rsidP="004F33BF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813D05">
        <w:rPr>
          <w:rFonts w:ascii="Arial" w:eastAsia="Times New Roman" w:hAnsi="Arial" w:cs="Arial"/>
          <w:color w:val="C00000"/>
          <w:sz w:val="22"/>
          <w:szCs w:val="22"/>
        </w:rPr>
        <w:t>Missing</w:t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[99]</w:t>
      </w:r>
    </w:p>
    <w:p w14:paraId="176A3F0C" w14:textId="77777777" w:rsidR="004F33BF" w:rsidRPr="00D86546" w:rsidRDefault="004F33BF" w:rsidP="004F33BF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</w:p>
    <w:p w14:paraId="620170D8" w14:textId="77777777" w:rsidR="004F33BF" w:rsidRPr="00813D05" w:rsidRDefault="004F33BF" w:rsidP="004F33BF">
      <w:pPr>
        <w:rPr>
          <w:rFonts w:ascii="Arial" w:eastAsia="Times New Roman" w:hAnsi="Arial" w:cs="Arial"/>
          <w:color w:val="C00000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Major:</w:t>
      </w:r>
      <w:r w:rsidRPr="00D86546">
        <w:rPr>
          <w:rFonts w:ascii="Arial" w:eastAsia="Times New Roman" w:hAnsi="Arial" w:cs="Arial"/>
          <w:sz w:val="22"/>
          <w:szCs w:val="22"/>
        </w:rPr>
        <w:tab/>
        <w:t>____________________________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[major; enter text as written]</w:t>
      </w:r>
    </w:p>
    <w:p w14:paraId="6C53053A" w14:textId="77777777" w:rsidR="004F33BF" w:rsidRPr="00D86546" w:rsidRDefault="004F33BF" w:rsidP="004F33BF">
      <w:pPr>
        <w:rPr>
          <w:rFonts w:ascii="Arial" w:eastAsia="Times New Roman" w:hAnsi="Arial" w:cs="Arial"/>
          <w:sz w:val="22"/>
          <w:szCs w:val="22"/>
        </w:rPr>
      </w:pPr>
    </w:p>
    <w:p w14:paraId="47FC7E73" w14:textId="77777777" w:rsidR="004F33BF" w:rsidRDefault="004F33BF" w:rsidP="004F33BF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Internship year </w:t>
      </w:r>
      <w:r w:rsidRPr="00813D05">
        <w:rPr>
          <w:rFonts w:ascii="Arial" w:eastAsia="Times New Roman" w:hAnsi="Arial" w:cs="Arial"/>
          <w:b/>
          <w:color w:val="C00000"/>
          <w:sz w:val="22"/>
          <w:szCs w:val="22"/>
        </w:rPr>
        <w:t>[Int-year</w:t>
      </w:r>
      <w:r>
        <w:rPr>
          <w:rFonts w:ascii="Arial" w:eastAsia="Times New Roman" w:hAnsi="Arial" w:cs="Arial"/>
          <w:b/>
          <w:color w:val="C00000"/>
          <w:sz w:val="22"/>
          <w:szCs w:val="22"/>
        </w:rPr>
        <w:t xml:space="preserve">; </w:t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enter text</w:t>
      </w:r>
      <w:r w:rsidRPr="00813D05">
        <w:rPr>
          <w:rFonts w:ascii="Arial" w:eastAsia="Times New Roman" w:hAnsi="Arial" w:cs="Arial"/>
          <w:b/>
          <w:color w:val="C00000"/>
          <w:sz w:val="22"/>
          <w:szCs w:val="22"/>
        </w:rPr>
        <w:t>]</w:t>
      </w:r>
      <w:r>
        <w:rPr>
          <w:rFonts w:ascii="Arial" w:eastAsia="Times New Roman" w:hAnsi="Arial" w:cs="Arial"/>
          <w:b/>
          <w:color w:val="C00000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 xml:space="preserve">&amp; semester </w:t>
      </w:r>
      <w:r w:rsidRPr="00813D05">
        <w:rPr>
          <w:rFonts w:ascii="Arial" w:eastAsia="Times New Roman" w:hAnsi="Arial" w:cs="Arial"/>
          <w:b/>
          <w:color w:val="C00000"/>
          <w:sz w:val="22"/>
          <w:szCs w:val="22"/>
        </w:rPr>
        <w:t>[Int-</w:t>
      </w:r>
      <w:proofErr w:type="spellStart"/>
      <w:r w:rsidRPr="00813D05">
        <w:rPr>
          <w:rFonts w:ascii="Arial" w:eastAsia="Times New Roman" w:hAnsi="Arial" w:cs="Arial"/>
          <w:b/>
          <w:color w:val="C00000"/>
          <w:sz w:val="22"/>
          <w:szCs w:val="22"/>
        </w:rPr>
        <w:t>sem</w:t>
      </w:r>
      <w:proofErr w:type="spellEnd"/>
      <w:r w:rsidRPr="00813D05">
        <w:rPr>
          <w:rFonts w:ascii="Arial" w:eastAsia="Times New Roman" w:hAnsi="Arial" w:cs="Arial"/>
          <w:b/>
          <w:color w:val="C00000"/>
          <w:sz w:val="22"/>
          <w:szCs w:val="22"/>
        </w:rPr>
        <w:t>]</w:t>
      </w:r>
      <w:r w:rsidRPr="00D86546">
        <w:rPr>
          <w:rFonts w:ascii="Arial" w:eastAsia="Times New Roman" w:hAnsi="Arial" w:cs="Arial"/>
          <w:sz w:val="22"/>
          <w:szCs w:val="22"/>
        </w:rPr>
        <w:t xml:space="preserve"> (check all that apply):   </w:t>
      </w:r>
    </w:p>
    <w:p w14:paraId="3C8BEFB3" w14:textId="77777777" w:rsidR="004F33BF" w:rsidRPr="00D86546" w:rsidRDefault="004F33BF" w:rsidP="004F33BF">
      <w:pPr>
        <w:rPr>
          <w:rFonts w:ascii="Arial" w:eastAsia="Times New Roman" w:hAnsi="Arial" w:cs="Arial"/>
          <w:sz w:val="22"/>
          <w:szCs w:val="22"/>
        </w:rPr>
      </w:pPr>
    </w:p>
    <w:p w14:paraId="5F776B69" w14:textId="77777777" w:rsidR="004F33BF" w:rsidRPr="00D86546" w:rsidRDefault="004F33BF" w:rsidP="004F33BF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2017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 xml:space="preserve">    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  <w:t>2018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2019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>20</w:t>
      </w:r>
      <w:r>
        <w:rPr>
          <w:rFonts w:ascii="Arial" w:eastAsia="Times New Roman" w:hAnsi="Arial" w:cs="Arial"/>
          <w:sz w:val="22"/>
          <w:szCs w:val="22"/>
        </w:rPr>
        <w:t>20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 xml:space="preserve"> </w:t>
      </w:r>
    </w:p>
    <w:p w14:paraId="03607CA1" w14:textId="77777777" w:rsidR="004F33BF" w:rsidRPr="00D86546" w:rsidRDefault="004F33BF" w:rsidP="004F33BF">
      <w:pPr>
        <w:tabs>
          <w:tab w:val="left" w:pos="900"/>
        </w:tabs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Summer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Summer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Summer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Summer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ab/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[1]</w:t>
      </w:r>
    </w:p>
    <w:p w14:paraId="2799EC07" w14:textId="77777777" w:rsidR="004F33BF" w:rsidRPr="00D86546" w:rsidRDefault="004F33BF" w:rsidP="004F33BF">
      <w:pPr>
        <w:tabs>
          <w:tab w:val="left" w:pos="900"/>
        </w:tabs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Fall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Fall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Fall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Fall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ab/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[2]</w:t>
      </w:r>
    </w:p>
    <w:p w14:paraId="5700A394" w14:textId="77777777" w:rsidR="004F33BF" w:rsidRPr="00D86546" w:rsidRDefault="004F33BF" w:rsidP="004F33BF">
      <w:pPr>
        <w:tabs>
          <w:tab w:val="left" w:pos="900"/>
        </w:tabs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Spring 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Spring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Spring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Spring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ab/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[3]</w:t>
      </w:r>
    </w:p>
    <w:p w14:paraId="4E905934" w14:textId="77777777" w:rsidR="004F33BF" w:rsidRPr="00D86546" w:rsidRDefault="004F33BF" w:rsidP="004F33BF">
      <w:pPr>
        <w:rPr>
          <w:rFonts w:ascii="Arial" w:eastAsia="Times New Roman" w:hAnsi="Arial" w:cs="Arial"/>
          <w:sz w:val="22"/>
          <w:szCs w:val="22"/>
        </w:rPr>
      </w:pPr>
    </w:p>
    <w:p w14:paraId="12BB0413" w14:textId="77777777" w:rsidR="004F33BF" w:rsidRPr="00D86546" w:rsidRDefault="004F33BF" w:rsidP="004F33BF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Internship duration:</w:t>
      </w:r>
      <w:r w:rsidRPr="003F2A7A"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 xml:space="preserve">Hours </w:t>
      </w:r>
      <w:r w:rsidRPr="003F2A7A">
        <w:rPr>
          <w:color w:val="C00000"/>
        </w:rPr>
        <w:t>[</w:t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Int-</w:t>
      </w:r>
      <w:proofErr w:type="spellStart"/>
      <w:r w:rsidRPr="003F2A7A">
        <w:rPr>
          <w:rFonts w:ascii="Arial" w:eastAsia="Times New Roman" w:hAnsi="Arial" w:cs="Arial"/>
          <w:color w:val="C00000"/>
          <w:sz w:val="22"/>
          <w:szCs w:val="22"/>
        </w:rPr>
        <w:t>dr</w:t>
      </w:r>
      <w:proofErr w:type="spellEnd"/>
      <w:r w:rsidRPr="003F2A7A">
        <w:rPr>
          <w:rFonts w:ascii="Arial" w:eastAsia="Times New Roman" w:hAnsi="Arial" w:cs="Arial"/>
          <w:color w:val="C00000"/>
          <w:sz w:val="22"/>
          <w:szCs w:val="22"/>
        </w:rPr>
        <w:t>-</w:t>
      </w:r>
      <w:proofErr w:type="spellStart"/>
      <w:proofErr w:type="gramStart"/>
      <w:r w:rsidRPr="003F2A7A">
        <w:rPr>
          <w:rFonts w:ascii="Arial" w:eastAsia="Times New Roman" w:hAnsi="Arial" w:cs="Arial"/>
          <w:color w:val="C00000"/>
          <w:sz w:val="22"/>
          <w:szCs w:val="22"/>
        </w:rPr>
        <w:t>hr</w:t>
      </w:r>
      <w:proofErr w:type="spellEnd"/>
      <w:r w:rsidRPr="003F2A7A">
        <w:rPr>
          <w:rFonts w:ascii="Arial" w:eastAsia="Times New Roman" w:hAnsi="Arial" w:cs="Arial"/>
          <w:color w:val="C00000"/>
          <w:sz w:val="22"/>
          <w:szCs w:val="22"/>
        </w:rPr>
        <w:t xml:space="preserve">]  </w:t>
      </w:r>
      <w:r w:rsidRPr="00D86546">
        <w:rPr>
          <w:rFonts w:ascii="Arial" w:eastAsia="Times New Roman" w:hAnsi="Arial" w:cs="Arial"/>
          <w:sz w:val="22"/>
          <w:szCs w:val="22"/>
        </w:rPr>
        <w:t>Weeks</w:t>
      </w:r>
      <w:proofErr w:type="gram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3F2A7A">
        <w:rPr>
          <w:color w:val="C00000"/>
        </w:rPr>
        <w:t>[</w:t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Int-</w:t>
      </w:r>
      <w:proofErr w:type="spellStart"/>
      <w:r w:rsidRPr="003F2A7A">
        <w:rPr>
          <w:rFonts w:ascii="Arial" w:eastAsia="Times New Roman" w:hAnsi="Arial" w:cs="Arial"/>
          <w:color w:val="C00000"/>
          <w:sz w:val="22"/>
          <w:szCs w:val="22"/>
        </w:rPr>
        <w:t>dr</w:t>
      </w:r>
      <w:proofErr w:type="spellEnd"/>
      <w:r w:rsidRPr="003F2A7A">
        <w:rPr>
          <w:rFonts w:ascii="Arial" w:eastAsia="Times New Roman" w:hAnsi="Arial" w:cs="Arial"/>
          <w:color w:val="C00000"/>
          <w:sz w:val="22"/>
          <w:szCs w:val="22"/>
        </w:rPr>
        <w:t>-</w:t>
      </w:r>
      <w:proofErr w:type="spellStart"/>
      <w:r w:rsidRPr="003F2A7A">
        <w:rPr>
          <w:rFonts w:ascii="Arial" w:eastAsia="Times New Roman" w:hAnsi="Arial" w:cs="Arial"/>
          <w:color w:val="C00000"/>
          <w:sz w:val="22"/>
          <w:szCs w:val="22"/>
        </w:rPr>
        <w:t>wk</w:t>
      </w:r>
      <w:proofErr w:type="spellEnd"/>
      <w:r w:rsidRPr="003F2A7A">
        <w:rPr>
          <w:rFonts w:ascii="Arial" w:eastAsia="Times New Roman" w:hAnsi="Arial" w:cs="Arial"/>
          <w:color w:val="C00000"/>
          <w:sz w:val="22"/>
          <w:szCs w:val="22"/>
        </w:rPr>
        <w:t>]</w:t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 xml:space="preserve"> Months </w:t>
      </w:r>
      <w:r w:rsidRPr="003F2A7A">
        <w:rPr>
          <w:color w:val="C00000"/>
        </w:rPr>
        <w:t>[</w:t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Int-</w:t>
      </w:r>
      <w:proofErr w:type="spellStart"/>
      <w:r w:rsidRPr="003F2A7A">
        <w:rPr>
          <w:rFonts w:ascii="Arial" w:eastAsia="Times New Roman" w:hAnsi="Arial" w:cs="Arial"/>
          <w:color w:val="C00000"/>
          <w:sz w:val="22"/>
          <w:szCs w:val="22"/>
        </w:rPr>
        <w:t>dr</w:t>
      </w:r>
      <w:proofErr w:type="spellEnd"/>
      <w:r w:rsidRPr="003F2A7A">
        <w:rPr>
          <w:rFonts w:ascii="Arial" w:eastAsia="Times New Roman" w:hAnsi="Arial" w:cs="Arial"/>
          <w:color w:val="C00000"/>
          <w:sz w:val="22"/>
          <w:szCs w:val="22"/>
        </w:rPr>
        <w:t>-</w:t>
      </w:r>
      <w:proofErr w:type="spellStart"/>
      <w:r w:rsidRPr="003F2A7A">
        <w:rPr>
          <w:rFonts w:ascii="Arial" w:eastAsia="Times New Roman" w:hAnsi="Arial" w:cs="Arial"/>
          <w:color w:val="C00000"/>
          <w:sz w:val="22"/>
          <w:szCs w:val="22"/>
        </w:rPr>
        <w:t>mo</w:t>
      </w:r>
      <w:proofErr w:type="spellEnd"/>
      <w:r>
        <w:rPr>
          <w:rFonts w:ascii="Arial" w:eastAsia="Times New Roman" w:hAnsi="Arial" w:cs="Arial"/>
          <w:color w:val="C00000"/>
          <w:sz w:val="22"/>
          <w:szCs w:val="22"/>
        </w:rPr>
        <w:t>]</w:t>
      </w:r>
    </w:p>
    <w:p w14:paraId="2B97FAC3" w14:textId="77777777" w:rsidR="004F33BF" w:rsidRPr="00D86546" w:rsidRDefault="004F33BF" w:rsidP="004F33BF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</w:p>
    <w:p w14:paraId="007BC49D" w14:textId="77777777" w:rsidR="004F33BF" w:rsidRPr="00D86546" w:rsidRDefault="004F33BF" w:rsidP="004F33BF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lastRenderedPageBreak/>
        <w:t>Internship</w:t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[stipend]</w:t>
      </w:r>
      <w:r w:rsidRPr="00D86546">
        <w:rPr>
          <w:rFonts w:ascii="Arial" w:eastAsia="Times New Roman" w:hAnsi="Arial" w:cs="Arial"/>
          <w:sz w:val="22"/>
          <w:szCs w:val="22"/>
        </w:rPr>
        <w:t>:  Paid</w:t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 xml:space="preserve">[1] </w:t>
      </w:r>
      <w:r>
        <w:rPr>
          <w:rFonts w:ascii="Arial" w:eastAsia="Times New Roman" w:hAnsi="Arial" w:cs="Arial"/>
          <w:sz w:val="22"/>
          <w:szCs w:val="22"/>
        </w:rPr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t xml:space="preserve">  Unpaid</w:t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[0]</w:t>
      </w:r>
    </w:p>
    <w:p w14:paraId="431497B7" w14:textId="77777777" w:rsidR="004F33BF" w:rsidRPr="00D86546" w:rsidRDefault="004F33BF" w:rsidP="004F33BF">
      <w:pPr>
        <w:rPr>
          <w:rFonts w:ascii="Arial" w:hAnsi="Arial" w:cs="Arial"/>
          <w:sz w:val="22"/>
          <w:szCs w:val="22"/>
        </w:rPr>
      </w:pPr>
    </w:p>
    <w:p w14:paraId="080D2CF0" w14:textId="77777777" w:rsidR="004F33BF" w:rsidRPr="00997F60" w:rsidRDefault="004F33BF" w:rsidP="004F33BF">
      <w:pPr>
        <w:rPr>
          <w:rFonts w:ascii="Arial" w:eastAsia="Times New Roman" w:hAnsi="Arial" w:cs="Arial"/>
          <w:color w:val="FF0000"/>
          <w:sz w:val="22"/>
          <w:szCs w:val="22"/>
        </w:rPr>
      </w:pPr>
      <w:bookmarkStart w:id="1" w:name="_Hlk12867790"/>
      <w:r w:rsidRPr="00F93EF7">
        <w:rPr>
          <w:rFonts w:ascii="Arial" w:eastAsia="Times New Roman" w:hAnsi="Arial" w:cs="Arial"/>
          <w:sz w:val="22"/>
          <w:szCs w:val="22"/>
          <w:highlight w:val="yellow"/>
        </w:rPr>
        <w:t xml:space="preserve">Semester and date that your internship ended: </w:t>
      </w:r>
      <w:r w:rsidRPr="00F93EF7">
        <w:rPr>
          <w:rFonts w:ascii="Arial" w:eastAsia="Times New Roman" w:hAnsi="Arial" w:cs="Arial"/>
          <w:sz w:val="22"/>
          <w:szCs w:val="22"/>
          <w:highlight w:val="yellow"/>
        </w:rPr>
        <w:tab/>
        <w:t>Semester _______ Date: _____/__________</w:t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color w:val="FF0000"/>
          <w:sz w:val="22"/>
          <w:szCs w:val="22"/>
        </w:rPr>
        <w:t>[ no data entry needed for pre-survey]</w:t>
      </w:r>
    </w:p>
    <w:bookmarkEnd w:id="1"/>
    <w:p w14:paraId="7F7F844E" w14:textId="77777777" w:rsidR="007C059D" w:rsidRDefault="007C059D" w:rsidP="00CA1639">
      <w:pPr>
        <w:pStyle w:val="Default"/>
        <w:rPr>
          <w:rFonts w:ascii="Arial" w:hAnsi="Arial" w:cs="Arial"/>
          <w:b/>
          <w:sz w:val="22"/>
          <w:szCs w:val="22"/>
        </w:rPr>
      </w:pPr>
    </w:p>
    <w:p w14:paraId="14A12273" w14:textId="5A03ACA1" w:rsidR="00C46BAA" w:rsidRDefault="00EC4A1A" w:rsidP="00CA1639">
      <w:pPr>
        <w:pStyle w:val="Default"/>
        <w:rPr>
          <w:rFonts w:ascii="Arial" w:hAnsi="Arial" w:cs="Arial"/>
          <w:sz w:val="22"/>
          <w:szCs w:val="22"/>
        </w:rPr>
      </w:pPr>
      <w:r w:rsidRPr="00D86546">
        <w:rPr>
          <w:rFonts w:ascii="Arial" w:hAnsi="Arial" w:cs="Arial"/>
          <w:b/>
          <w:sz w:val="22"/>
          <w:szCs w:val="22"/>
        </w:rPr>
        <w:t xml:space="preserve">Internship </w:t>
      </w:r>
      <w:r w:rsidR="009F7C8A" w:rsidRPr="00D86546">
        <w:rPr>
          <w:rFonts w:ascii="Arial" w:hAnsi="Arial" w:cs="Arial"/>
          <w:b/>
          <w:sz w:val="22"/>
          <w:szCs w:val="22"/>
        </w:rPr>
        <w:t>Outcomes</w:t>
      </w:r>
      <w:r w:rsidRPr="00D86546">
        <w:rPr>
          <w:rFonts w:ascii="Arial" w:hAnsi="Arial" w:cs="Arial"/>
          <w:b/>
          <w:sz w:val="22"/>
          <w:szCs w:val="22"/>
        </w:rPr>
        <w:t xml:space="preserve">. </w:t>
      </w:r>
      <w:r w:rsidRPr="00D86546">
        <w:rPr>
          <w:rFonts w:ascii="Arial" w:hAnsi="Arial" w:cs="Arial"/>
          <w:sz w:val="22"/>
          <w:szCs w:val="22"/>
        </w:rPr>
        <w:t>Th</w:t>
      </w:r>
      <w:r w:rsidR="0094681B" w:rsidRPr="00D86546">
        <w:rPr>
          <w:rFonts w:ascii="Arial" w:hAnsi="Arial" w:cs="Arial"/>
          <w:sz w:val="22"/>
          <w:szCs w:val="22"/>
        </w:rPr>
        <w:t>e following</w:t>
      </w:r>
      <w:r w:rsidRPr="00D86546">
        <w:rPr>
          <w:rFonts w:ascii="Arial" w:hAnsi="Arial" w:cs="Arial"/>
          <w:sz w:val="22"/>
          <w:szCs w:val="22"/>
        </w:rPr>
        <w:t xml:space="preserve"> set of questions asks about skills, knowledge, and career experience you </w:t>
      </w:r>
      <w:r w:rsidR="00BC37BA" w:rsidRPr="00BC37BA">
        <w:rPr>
          <w:rFonts w:ascii="Arial" w:hAnsi="Arial" w:cs="Arial"/>
          <w:b/>
          <w:sz w:val="22"/>
          <w:szCs w:val="22"/>
        </w:rPr>
        <w:t>expect</w:t>
      </w:r>
      <w:r w:rsidR="00BC37BA">
        <w:rPr>
          <w:rFonts w:ascii="Arial" w:hAnsi="Arial" w:cs="Arial"/>
          <w:sz w:val="22"/>
          <w:szCs w:val="22"/>
        </w:rPr>
        <w:t xml:space="preserve"> to </w:t>
      </w:r>
      <w:r w:rsidR="009F7C8A" w:rsidRPr="00D86546">
        <w:rPr>
          <w:rFonts w:ascii="Arial" w:hAnsi="Arial" w:cs="Arial"/>
          <w:sz w:val="22"/>
          <w:szCs w:val="22"/>
        </w:rPr>
        <w:t xml:space="preserve">gain </w:t>
      </w:r>
      <w:r w:rsidRPr="00D86546">
        <w:rPr>
          <w:rFonts w:ascii="Arial" w:hAnsi="Arial" w:cs="Arial"/>
          <w:sz w:val="22"/>
          <w:szCs w:val="22"/>
        </w:rPr>
        <w:t>from your internship. Please select the best response for each statement.</w:t>
      </w:r>
    </w:p>
    <w:p w14:paraId="53834D22" w14:textId="77777777" w:rsidR="00CA1639" w:rsidRPr="00160614" w:rsidRDefault="00CA1639" w:rsidP="00CA1639">
      <w:pPr>
        <w:pStyle w:val="Default"/>
        <w:rPr>
          <w:rFonts w:ascii="Arial" w:hAnsi="Arial" w:cs="Arial"/>
          <w:b/>
          <w:sz w:val="22"/>
          <w:szCs w:val="22"/>
        </w:rPr>
      </w:pPr>
    </w:p>
    <w:tbl>
      <w:tblPr>
        <w:tblW w:w="10933" w:type="dxa"/>
        <w:tblLook w:val="04A0" w:firstRow="1" w:lastRow="0" w:firstColumn="1" w:lastColumn="0" w:noHBand="0" w:noVBand="1"/>
      </w:tblPr>
      <w:tblGrid>
        <w:gridCol w:w="4879"/>
        <w:gridCol w:w="1221"/>
        <w:gridCol w:w="1322"/>
        <w:gridCol w:w="1039"/>
        <w:gridCol w:w="1322"/>
        <w:gridCol w:w="1150"/>
      </w:tblGrid>
      <w:tr w:rsidR="00014DE5" w:rsidRPr="00D86546" w14:paraId="54927BEB" w14:textId="77777777" w:rsidTr="00CE728B">
        <w:trPr>
          <w:trHeight w:val="544"/>
        </w:trPr>
        <w:tc>
          <w:tcPr>
            <w:tcW w:w="48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71C0A1" w14:textId="77777777" w:rsidR="00014DE5" w:rsidRDefault="00014DE5" w:rsidP="00CE728B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szCs w:val="22"/>
                <w:u w:val="single"/>
              </w:rPr>
              <w:t>Skill and career development</w:t>
            </w:r>
            <w:r>
              <w:rPr>
                <w:rFonts w:ascii="Arial" w:hAnsi="Arial" w:cs="Arial"/>
                <w:b/>
                <w:szCs w:val="22"/>
                <w:u w:val="single"/>
              </w:rPr>
              <w:t xml:space="preserve"> </w:t>
            </w:r>
            <w:r w:rsidRPr="004F3335">
              <w:rPr>
                <w:rFonts w:ascii="Arial" w:hAnsi="Arial" w:cs="Arial"/>
                <w:b/>
                <w:color w:val="C00000"/>
                <w:szCs w:val="22"/>
                <w:u w:val="single"/>
              </w:rPr>
              <w:t>[SCD]</w:t>
            </w:r>
          </w:p>
          <w:p w14:paraId="01F7ACD8" w14:textId="77777777" w:rsidR="00014DE5" w:rsidRDefault="00014DE5" w:rsidP="00CE728B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</w:p>
          <w:p w14:paraId="15AE9178" w14:textId="77777777" w:rsidR="00014DE5" w:rsidRPr="00D86546" w:rsidRDefault="00014DE5" w:rsidP="00CE728B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</w:p>
          <w:p w14:paraId="650F6882" w14:textId="77777777" w:rsidR="00014DE5" w:rsidRPr="00D86546" w:rsidRDefault="00014DE5" w:rsidP="00CE728B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931C0" w14:textId="77777777" w:rsidR="00014DE5" w:rsidRPr="00D86546" w:rsidRDefault="00014DE5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64328" w14:textId="77777777" w:rsidR="00014DE5" w:rsidRPr="00D86546" w:rsidRDefault="00014DE5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B160B" w14:textId="77777777" w:rsidR="00014DE5" w:rsidRPr="00D86546" w:rsidRDefault="00014DE5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F98CE5" w14:textId="77777777" w:rsidR="00014DE5" w:rsidRPr="00D86546" w:rsidRDefault="00014DE5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9F126B" w14:textId="77777777" w:rsidR="00014DE5" w:rsidRPr="00D86546" w:rsidRDefault="00014DE5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014DE5" w:rsidRPr="00D86546" w14:paraId="0339B1EF" w14:textId="77777777" w:rsidTr="00CE728B">
        <w:trPr>
          <w:trHeight w:val="362"/>
        </w:trPr>
        <w:tc>
          <w:tcPr>
            <w:tcW w:w="48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2A8D98A" w14:textId="77777777" w:rsidR="00014DE5" w:rsidRPr="00E80925" w:rsidRDefault="00014DE5" w:rsidP="00CE728B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e internship will enhance my employability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[SCD_1]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E3D93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D2452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71143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E2F60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C4F43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014DE5" w:rsidRPr="00D86546" w14:paraId="7814F1BF" w14:textId="77777777" w:rsidTr="00CE728B">
        <w:trPr>
          <w:trHeight w:val="544"/>
        </w:trPr>
        <w:tc>
          <w:tcPr>
            <w:tcW w:w="48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6BC336" w14:textId="77777777" w:rsidR="00014DE5" w:rsidRPr="00E80925" w:rsidRDefault="00014DE5" w:rsidP="00CE728B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rough the internship, I expect my self-confidence to increase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[SCD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2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CE0F5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F0EE4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B0C47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2FCA0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25148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014DE5" w:rsidRPr="00D86546" w14:paraId="0E46D94D" w14:textId="77777777" w:rsidTr="00CE728B">
        <w:trPr>
          <w:trHeight w:val="544"/>
        </w:trPr>
        <w:tc>
          <w:tcPr>
            <w:tcW w:w="48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68B2E3D" w14:textId="77777777" w:rsidR="00014DE5" w:rsidRPr="00E80925" w:rsidRDefault="00014DE5" w:rsidP="00CE728B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e internship will be valuable to my future employment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[SCD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3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79ABC2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BF03E6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0560E7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63494B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FB81C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014DE5" w:rsidRPr="00D86546" w14:paraId="782886EC" w14:textId="77777777" w:rsidTr="00CE728B">
        <w:trPr>
          <w:trHeight w:val="544"/>
        </w:trPr>
        <w:tc>
          <w:tcPr>
            <w:tcW w:w="48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F0B0B41" w14:textId="77777777" w:rsidR="00014DE5" w:rsidRPr="00E80925" w:rsidRDefault="00014DE5" w:rsidP="00CE728B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 xml:space="preserve">The internship will enhance my interest in my chosen career 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[SCD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4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BBA3DD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8A3AAA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F95C74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5CC007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FD058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014DE5" w:rsidRPr="00D86546" w14:paraId="7899F993" w14:textId="77777777" w:rsidTr="00CE728B">
        <w:trPr>
          <w:trHeight w:val="544"/>
        </w:trPr>
        <w:tc>
          <w:tcPr>
            <w:tcW w:w="48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5CD0C76" w14:textId="77777777" w:rsidR="00014DE5" w:rsidRPr="00E80925" w:rsidRDefault="00014DE5" w:rsidP="00CE728B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I will gain specific job-related knowledge through the internship</w:t>
            </w:r>
            <w:r>
              <w:rPr>
                <w:rFonts w:ascii="Arial" w:hAnsi="Arial" w:cs="Arial"/>
                <w:sz w:val="22"/>
                <w:szCs w:val="22"/>
              </w:rPr>
              <w:t xml:space="preserve"> [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[SCD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5]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63E71A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A5C14A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F4FC7C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721A0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1C547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014DE5" w:rsidRPr="00D86546" w14:paraId="7048D235" w14:textId="77777777" w:rsidTr="00CE728B">
        <w:trPr>
          <w:trHeight w:val="544"/>
        </w:trPr>
        <w:tc>
          <w:tcPr>
            <w:tcW w:w="48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60872DD" w14:textId="77777777" w:rsidR="00014DE5" w:rsidRPr="00E80925" w:rsidRDefault="00014DE5" w:rsidP="00CE728B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e internship will provide opportunities to establish an industry network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[SCD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6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2B68DE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62EBA9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77229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E35879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C60208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014DE5" w:rsidRPr="00D86546" w14:paraId="20820838" w14:textId="77777777" w:rsidTr="00CE728B">
        <w:trPr>
          <w:trHeight w:val="544"/>
        </w:trPr>
        <w:tc>
          <w:tcPr>
            <w:tcW w:w="48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4B52B46" w14:textId="77777777" w:rsidR="00014DE5" w:rsidRPr="00E80925" w:rsidRDefault="00014DE5" w:rsidP="00CE728B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80925">
              <w:rPr>
                <w:rFonts w:ascii="Arial" w:hAnsi="Arial" w:cs="Arial"/>
                <w:sz w:val="22"/>
                <w:szCs w:val="22"/>
              </w:rPr>
              <w:t>The internship will give me opportunities to clarify my personal values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[SCD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7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49E530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EA243A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C8AFB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EC84B8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AC4FE6" w14:textId="77777777" w:rsidR="00014DE5" w:rsidRPr="003F2A7A" w:rsidRDefault="00014DE5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</w:tbl>
    <w:p w14:paraId="457514E8" w14:textId="64B86895" w:rsidR="001D2BCC" w:rsidRPr="00D86546" w:rsidRDefault="001D2BCC" w:rsidP="00CA1639">
      <w:pPr>
        <w:pStyle w:val="Default"/>
        <w:rPr>
          <w:rFonts w:ascii="Arial" w:hAnsi="Arial" w:cs="Arial"/>
          <w:b/>
          <w:sz w:val="22"/>
          <w:szCs w:val="22"/>
        </w:rPr>
      </w:pPr>
    </w:p>
    <w:tbl>
      <w:tblPr>
        <w:tblW w:w="10711" w:type="dxa"/>
        <w:tblLook w:val="04A0" w:firstRow="1" w:lastRow="0" w:firstColumn="1" w:lastColumn="0" w:noHBand="0" w:noVBand="1"/>
      </w:tblPr>
      <w:tblGrid>
        <w:gridCol w:w="4550"/>
        <w:gridCol w:w="229"/>
        <w:gridCol w:w="1146"/>
        <w:gridCol w:w="1317"/>
        <w:gridCol w:w="1086"/>
        <w:gridCol w:w="1317"/>
        <w:gridCol w:w="1127"/>
      </w:tblGrid>
      <w:tr w:rsidR="00B60DF3" w:rsidRPr="00D86546" w14:paraId="74FF7758" w14:textId="77777777" w:rsidTr="0055088D">
        <w:trPr>
          <w:trHeight w:val="606"/>
        </w:trPr>
        <w:tc>
          <w:tcPr>
            <w:tcW w:w="4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72877B" w14:textId="77777777" w:rsidR="00B60DF3" w:rsidRPr="00D86546" w:rsidRDefault="00B60DF3" w:rsidP="00CE728B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szCs w:val="22"/>
                <w:u w:val="single"/>
              </w:rPr>
              <w:t>Knowledge development</w:t>
            </w:r>
            <w:r w:rsidRPr="004F3335">
              <w:rPr>
                <w:rFonts w:ascii="Arial" w:hAnsi="Arial" w:cs="Arial"/>
                <w:b/>
                <w:color w:val="C00000"/>
                <w:szCs w:val="22"/>
                <w:u w:val="single"/>
              </w:rPr>
              <w:t xml:space="preserve"> [KD]</w:t>
            </w:r>
          </w:p>
          <w:p w14:paraId="2BC42F09" w14:textId="77777777" w:rsidR="00B60DF3" w:rsidRPr="00D86546" w:rsidRDefault="00B60DF3" w:rsidP="00CE728B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4D2C56" w14:textId="77777777" w:rsidR="00B60DF3" w:rsidRPr="00D86546" w:rsidRDefault="00B60DF3" w:rsidP="00CE728B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A9E55" w14:textId="77777777" w:rsidR="00B60DF3" w:rsidRPr="00D86546" w:rsidRDefault="00B60DF3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8FA78" w14:textId="77777777" w:rsidR="00B60DF3" w:rsidRPr="00D86546" w:rsidRDefault="00B60DF3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FDB466" w14:textId="77777777" w:rsidR="00B60DF3" w:rsidRPr="00D86546" w:rsidRDefault="00B60DF3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E68A0" w14:textId="77777777" w:rsidR="00B60DF3" w:rsidRPr="00D86546" w:rsidRDefault="00B60DF3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0851C" w14:textId="77777777" w:rsidR="00B60DF3" w:rsidRPr="00D86546" w:rsidRDefault="00B60DF3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B60DF3" w:rsidRPr="00D86546" w14:paraId="0E220D44" w14:textId="77777777" w:rsidTr="0055088D">
        <w:trPr>
          <w:trHeight w:val="533"/>
        </w:trPr>
        <w:tc>
          <w:tcPr>
            <w:tcW w:w="47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792706B" w14:textId="77777777" w:rsidR="00B60DF3" w:rsidRPr="00D86546" w:rsidRDefault="00B60DF3" w:rsidP="00CE728B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45C0E">
              <w:rPr>
                <w:rFonts w:ascii="Arial" w:hAnsi="Arial" w:cs="Arial"/>
                <w:color w:val="000000"/>
                <w:sz w:val="22"/>
                <w:szCs w:val="22"/>
              </w:rPr>
              <w:t>I will be able to apply classroom learning to reality during the internship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[KD_1]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F7FAE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202A3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C0B8C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3B5A7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C9F8F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B60DF3" w:rsidRPr="00D86546" w14:paraId="7014B070" w14:textId="77777777" w:rsidTr="0055088D">
        <w:trPr>
          <w:trHeight w:val="548"/>
        </w:trPr>
        <w:tc>
          <w:tcPr>
            <w:tcW w:w="47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B6394C9" w14:textId="77777777" w:rsidR="00B60DF3" w:rsidRPr="00D86546" w:rsidRDefault="00B60DF3" w:rsidP="00CE728B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A48E8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The internship will help me to define strengths in academic knowledge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[KD_2]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FCDDE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9983C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226C9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6E9EC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8FB12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B60DF3" w:rsidRPr="00D86546" w14:paraId="629E7CFE" w14:textId="77777777" w:rsidTr="0055088D">
        <w:trPr>
          <w:trHeight w:val="548"/>
        </w:trPr>
        <w:tc>
          <w:tcPr>
            <w:tcW w:w="47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4C19CCA" w14:textId="77777777" w:rsidR="00B60DF3" w:rsidRPr="00D86546" w:rsidRDefault="00B60DF3" w:rsidP="00CE728B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A2B03">
              <w:rPr>
                <w:rFonts w:ascii="Arial" w:hAnsi="Arial" w:cs="Arial"/>
                <w:color w:val="000000"/>
                <w:sz w:val="22"/>
                <w:szCs w:val="22"/>
              </w:rPr>
              <w:t>I will increase my sense of moral reasoning via the internship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[KD_3]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8E4FF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65EEE4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8A7C2A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CA4136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3461F3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B60DF3" w:rsidRPr="00D86546" w14:paraId="24AF6EB5" w14:textId="77777777" w:rsidTr="0055088D">
        <w:trPr>
          <w:trHeight w:val="424"/>
        </w:trPr>
        <w:tc>
          <w:tcPr>
            <w:tcW w:w="47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52E14AE" w14:textId="77777777" w:rsidR="00B60DF3" w:rsidRPr="00D86546" w:rsidRDefault="00B60DF3" w:rsidP="00CE728B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A6F9E"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will facilitate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in-depth</w:t>
            </w:r>
            <w:r w:rsidRPr="003A6F9E">
              <w:rPr>
                <w:rFonts w:ascii="Arial" w:hAnsi="Arial" w:cs="Arial"/>
                <w:color w:val="000000"/>
                <w:sz w:val="22"/>
                <w:szCs w:val="22"/>
              </w:rPr>
              <w:t xml:space="preserve"> learning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[KD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4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DC5372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79F62F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644A2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E3F9B5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EF5C2A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B60DF3" w:rsidRPr="00D86546" w14:paraId="0FC46E7E" w14:textId="77777777" w:rsidTr="0055088D">
        <w:trPr>
          <w:trHeight w:val="548"/>
        </w:trPr>
        <w:tc>
          <w:tcPr>
            <w:tcW w:w="4779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7936D91C" w14:textId="77777777" w:rsidR="00B60DF3" w:rsidRPr="00CD2278" w:rsidRDefault="00B60DF3" w:rsidP="00CE728B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A6F9E">
              <w:rPr>
                <w:rFonts w:ascii="Arial" w:hAnsi="Arial" w:cs="Arial"/>
                <w:color w:val="000000"/>
                <w:sz w:val="22"/>
                <w:szCs w:val="22"/>
              </w:rPr>
              <w:t>The internship will stimulate my initiative for self-learning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[KD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5</w:t>
            </w:r>
            <w:r w:rsidRPr="003F2A7A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3412B0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BDCC2C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4E6C7B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A482E0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3D9D33" w14:textId="77777777" w:rsidR="00B60DF3" w:rsidRPr="003F2A7A" w:rsidRDefault="00B60DF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3F2A7A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</w:tbl>
    <w:p w14:paraId="4FB73600" w14:textId="77777777" w:rsidR="0073096F" w:rsidRDefault="0073096F"/>
    <w:tbl>
      <w:tblPr>
        <w:tblW w:w="10820" w:type="dxa"/>
        <w:tblLook w:val="04A0" w:firstRow="1" w:lastRow="0" w:firstColumn="1" w:lastColumn="0" w:noHBand="0" w:noVBand="1"/>
      </w:tblPr>
      <w:tblGrid>
        <w:gridCol w:w="4826"/>
        <w:gridCol w:w="1146"/>
        <w:gridCol w:w="1317"/>
        <w:gridCol w:w="1076"/>
        <w:gridCol w:w="1317"/>
        <w:gridCol w:w="1138"/>
      </w:tblGrid>
      <w:tr w:rsidR="0073096F" w:rsidRPr="00D86546" w14:paraId="2B8F8223" w14:textId="77777777" w:rsidTr="001F7500">
        <w:trPr>
          <w:trHeight w:val="632"/>
        </w:trPr>
        <w:tc>
          <w:tcPr>
            <w:tcW w:w="48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9F7B49" w14:textId="77777777" w:rsidR="0073096F" w:rsidRPr="00E80925" w:rsidRDefault="0073096F" w:rsidP="00CE728B">
            <w:pPr>
              <w:ind w:right="-1542"/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color w:val="000000"/>
                <w:szCs w:val="22"/>
                <w:u w:val="single"/>
              </w:rPr>
              <w:t>Career Exploration</w:t>
            </w:r>
            <w:r>
              <w:rPr>
                <w:rFonts w:ascii="Arial" w:hAnsi="Arial" w:cs="Arial"/>
                <w:b/>
                <w:color w:val="000000"/>
                <w:szCs w:val="22"/>
                <w:u w:val="single"/>
              </w:rPr>
              <w:t xml:space="preserve"> </w:t>
            </w:r>
            <w:r w:rsidRPr="004F3335">
              <w:rPr>
                <w:rFonts w:ascii="Arial" w:hAnsi="Arial" w:cs="Arial"/>
                <w:b/>
                <w:color w:val="C00000"/>
                <w:szCs w:val="22"/>
                <w:u w:val="single"/>
              </w:rPr>
              <w:t>[CE]</w:t>
            </w:r>
          </w:p>
          <w:p w14:paraId="7B497ED3" w14:textId="77777777" w:rsidR="0073096F" w:rsidRPr="00D86546" w:rsidRDefault="0073096F" w:rsidP="00CE728B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4D9366A7" w14:textId="77777777" w:rsidR="0073096F" w:rsidRPr="00D86546" w:rsidRDefault="0073096F" w:rsidP="00CE728B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5F434" w14:textId="77777777" w:rsidR="0073096F" w:rsidRPr="00D86546" w:rsidRDefault="0073096F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63911" w14:textId="77777777" w:rsidR="0073096F" w:rsidRPr="00D86546" w:rsidRDefault="0073096F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83AA3" w14:textId="77777777" w:rsidR="0073096F" w:rsidRPr="00D86546" w:rsidRDefault="0073096F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E439F" w14:textId="77777777" w:rsidR="0073096F" w:rsidRPr="00D86546" w:rsidRDefault="0073096F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F524BE" w14:textId="77777777" w:rsidR="0073096F" w:rsidRPr="00D86546" w:rsidRDefault="0073096F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73096F" w:rsidRPr="00D86546" w14:paraId="3B3BB09F" w14:textId="77777777" w:rsidTr="001F7500">
        <w:trPr>
          <w:trHeight w:val="557"/>
        </w:trPr>
        <w:tc>
          <w:tcPr>
            <w:tcW w:w="48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B804EE2" w14:textId="77777777" w:rsidR="0073096F" w:rsidRPr="00D86546" w:rsidRDefault="0073096F" w:rsidP="00CE728B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C07D0">
              <w:rPr>
                <w:rFonts w:ascii="Arial" w:hAnsi="Arial" w:cs="Arial"/>
                <w:color w:val="000000"/>
                <w:sz w:val="22"/>
                <w:szCs w:val="22"/>
              </w:rPr>
              <w:t>The internship will help me to identify my career goal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CE_1]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F0998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FEFBA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C6E70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59D8B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9DC0C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73096F" w:rsidRPr="00D86546" w14:paraId="6261E786" w14:textId="77777777" w:rsidTr="001F7500">
        <w:trPr>
          <w:trHeight w:val="574"/>
        </w:trPr>
        <w:tc>
          <w:tcPr>
            <w:tcW w:w="48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F38BC4" w14:textId="77777777" w:rsidR="0073096F" w:rsidRPr="00D86546" w:rsidRDefault="0073096F" w:rsidP="00CE728B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will give me opportunities for career exploration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CE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2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5CD65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58AD0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B0F5A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8B59B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BC0D7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</w:tbl>
    <w:p w14:paraId="102DC09D" w14:textId="77777777" w:rsidR="001F7500" w:rsidRDefault="001F7500">
      <w:r>
        <w:br w:type="page"/>
      </w:r>
    </w:p>
    <w:tbl>
      <w:tblPr>
        <w:tblW w:w="10851" w:type="dxa"/>
        <w:tblLook w:val="04A0" w:firstRow="1" w:lastRow="0" w:firstColumn="1" w:lastColumn="0" w:noHBand="0" w:noVBand="1"/>
      </w:tblPr>
      <w:tblGrid>
        <w:gridCol w:w="4826"/>
        <w:gridCol w:w="1139"/>
        <w:gridCol w:w="7"/>
        <w:gridCol w:w="1317"/>
        <w:gridCol w:w="1076"/>
        <w:gridCol w:w="1317"/>
        <w:gridCol w:w="1153"/>
        <w:gridCol w:w="16"/>
      </w:tblGrid>
      <w:tr w:rsidR="0073096F" w:rsidRPr="00D86546" w14:paraId="1915566E" w14:textId="77777777" w:rsidTr="001F7500">
        <w:trPr>
          <w:gridAfter w:val="1"/>
          <w:wAfter w:w="16" w:type="dxa"/>
          <w:trHeight w:val="636"/>
        </w:trPr>
        <w:tc>
          <w:tcPr>
            <w:tcW w:w="48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FBDD6A" w14:textId="4560085D" w:rsidR="0073096F" w:rsidRPr="00D86546" w:rsidRDefault="0073096F" w:rsidP="00CE728B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color w:val="000000"/>
                <w:szCs w:val="22"/>
                <w:u w:val="single"/>
              </w:rPr>
              <w:lastRenderedPageBreak/>
              <w:t>Mentoring</w:t>
            </w:r>
            <w:r w:rsidRPr="004F3335">
              <w:rPr>
                <w:rFonts w:ascii="Arial" w:hAnsi="Arial" w:cs="Arial"/>
                <w:b/>
                <w:color w:val="C00000"/>
                <w:szCs w:val="22"/>
                <w:u w:val="single"/>
              </w:rPr>
              <w:t xml:space="preserve"> [MN]</w:t>
            </w:r>
          </w:p>
          <w:p w14:paraId="396A0E44" w14:textId="77777777" w:rsidR="0073096F" w:rsidRPr="00D86546" w:rsidRDefault="0073096F" w:rsidP="00CE728B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</w:p>
          <w:p w14:paraId="34B2099D" w14:textId="77777777" w:rsidR="0073096F" w:rsidRPr="00D86546" w:rsidRDefault="0073096F" w:rsidP="00CE728B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7ADBE" w14:textId="77777777" w:rsidR="0073096F" w:rsidRPr="00D86546" w:rsidRDefault="0073096F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12677" w14:textId="77777777" w:rsidR="0073096F" w:rsidRPr="00D86546" w:rsidRDefault="0073096F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D9844" w14:textId="77777777" w:rsidR="0073096F" w:rsidRPr="00D86546" w:rsidRDefault="0073096F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75E44" w14:textId="77777777" w:rsidR="0073096F" w:rsidRPr="00D86546" w:rsidRDefault="0073096F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83064" w14:textId="77777777" w:rsidR="0073096F" w:rsidRPr="00D86546" w:rsidRDefault="0073096F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73096F" w:rsidRPr="00D86546" w14:paraId="121FC840" w14:textId="77777777" w:rsidTr="001F7500">
        <w:trPr>
          <w:trHeight w:val="559"/>
        </w:trPr>
        <w:tc>
          <w:tcPr>
            <w:tcW w:w="482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2A1753A" w14:textId="77777777" w:rsidR="0073096F" w:rsidRPr="00D86546" w:rsidRDefault="0073096F" w:rsidP="00CE728B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The mentorship provided through the internship will enhance my educational goals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MN_1]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B25E8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A2E71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473E0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E3583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7B3F6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73096F" w:rsidRPr="00D86546" w14:paraId="7F06669A" w14:textId="77777777" w:rsidTr="001F7500">
        <w:trPr>
          <w:trHeight w:val="576"/>
        </w:trPr>
        <w:tc>
          <w:tcPr>
            <w:tcW w:w="482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851F7AB" w14:textId="77777777" w:rsidR="0073096F" w:rsidRPr="00D86546" w:rsidRDefault="0073096F" w:rsidP="00CE728B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will help me align short- and long-term goals to move ahead (goal and career planning)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MN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2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752B5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CBFB2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2F69F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BD4E8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38306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73096F" w:rsidRPr="00D86546" w14:paraId="4A075EE2" w14:textId="77777777" w:rsidTr="001F7500">
        <w:trPr>
          <w:trHeight w:val="576"/>
        </w:trPr>
        <w:tc>
          <w:tcPr>
            <w:tcW w:w="482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39B11AA" w14:textId="77777777" w:rsidR="0073096F" w:rsidRPr="00D86546" w:rsidRDefault="0073096F" w:rsidP="00CE728B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will give me the basic tools and skills to pursue employment opportunities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MN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3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017A00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B24AA2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E613A1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8BB4BE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A1D223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73096F" w:rsidRPr="00D86546" w14:paraId="5AF4FBD2" w14:textId="77777777" w:rsidTr="001F7500">
        <w:trPr>
          <w:trHeight w:val="576"/>
        </w:trPr>
        <w:tc>
          <w:tcPr>
            <w:tcW w:w="482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7CFD999" w14:textId="77777777" w:rsidR="0073096F" w:rsidRPr="00D86546" w:rsidRDefault="0073096F" w:rsidP="00CE728B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will support my personal growth through mentoring activities such as job shadowing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MN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4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DB7FBA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BFBE70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9AD8C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3AC0E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6C408C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73096F" w:rsidRPr="00D86546" w14:paraId="4657F0E0" w14:textId="77777777" w:rsidTr="001F7500">
        <w:trPr>
          <w:trHeight w:val="576"/>
        </w:trPr>
        <w:tc>
          <w:tcPr>
            <w:tcW w:w="4826" w:type="dxa"/>
            <w:tcBorders>
              <w:top w:val="single" w:sz="4" w:space="0" w:color="auto"/>
            </w:tcBorders>
            <w:noWrap/>
            <w:vAlign w:val="center"/>
          </w:tcPr>
          <w:p w14:paraId="036D9F24" w14:textId="77777777" w:rsidR="0073096F" w:rsidRPr="00D86546" w:rsidRDefault="0073096F" w:rsidP="00CE728B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will expand my professional connections and networks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MN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5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7EDCD4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EA860F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25CD82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49C8D2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A9FCE6" w14:textId="77777777" w:rsidR="0073096F" w:rsidRPr="004F3335" w:rsidRDefault="0073096F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</w:tbl>
    <w:p w14:paraId="2F82338A" w14:textId="77777777" w:rsidR="001F7500" w:rsidRDefault="001F7500" w:rsidP="001F7500"/>
    <w:p w14:paraId="0477D174" w14:textId="16C570B9" w:rsidR="00450F84" w:rsidRPr="00D86546" w:rsidRDefault="001F7500" w:rsidP="001F7500">
      <w:pPr>
        <w:rPr>
          <w:rFonts w:ascii="Arial" w:hAnsi="Arial" w:cs="Arial"/>
          <w:color w:val="000000"/>
          <w:sz w:val="22"/>
          <w:szCs w:val="22"/>
        </w:rPr>
      </w:pPr>
      <w:r>
        <w:t>T</w:t>
      </w:r>
      <w:r w:rsidR="009D2768" w:rsidRPr="00D86546">
        <w:rPr>
          <w:rFonts w:ascii="Arial" w:hAnsi="Arial" w:cs="Arial"/>
          <w:color w:val="000000"/>
          <w:sz w:val="22"/>
          <w:szCs w:val="22"/>
        </w:rPr>
        <w:t xml:space="preserve">he next set of questions are designed to understand the value of the internship, the climate of the </w:t>
      </w:r>
      <w:r w:rsidR="00450F84" w:rsidRPr="00D86546">
        <w:rPr>
          <w:rFonts w:ascii="Arial" w:hAnsi="Arial" w:cs="Arial"/>
          <w:color w:val="000000"/>
          <w:sz w:val="22"/>
          <w:szCs w:val="22"/>
        </w:rPr>
        <w:t>i</w:t>
      </w:r>
      <w:r w:rsidR="009D2768" w:rsidRPr="00D86546">
        <w:rPr>
          <w:rFonts w:ascii="Arial" w:hAnsi="Arial" w:cs="Arial"/>
          <w:color w:val="000000"/>
          <w:sz w:val="22"/>
          <w:szCs w:val="22"/>
        </w:rPr>
        <w:t xml:space="preserve">nternships site and the </w:t>
      </w:r>
      <w:r w:rsidR="00312CB6">
        <w:rPr>
          <w:rFonts w:ascii="Arial" w:hAnsi="Arial" w:cs="Arial"/>
          <w:color w:val="000000"/>
          <w:sz w:val="22"/>
          <w:szCs w:val="22"/>
        </w:rPr>
        <w:t>r</w:t>
      </w:r>
      <w:r w:rsidR="009D2768" w:rsidRPr="00D86546">
        <w:rPr>
          <w:rFonts w:ascii="Arial" w:hAnsi="Arial" w:cs="Arial"/>
          <w:color w:val="000000"/>
          <w:sz w:val="22"/>
          <w:szCs w:val="22"/>
        </w:rPr>
        <w:t>ole of the internship office and faculty sponsor. Please respond to the following statements honestly and thoughtfully.</w:t>
      </w:r>
    </w:p>
    <w:tbl>
      <w:tblPr>
        <w:tblW w:w="10514" w:type="dxa"/>
        <w:tblLook w:val="04A0" w:firstRow="1" w:lastRow="0" w:firstColumn="1" w:lastColumn="0" w:noHBand="0" w:noVBand="1"/>
      </w:tblPr>
      <w:tblGrid>
        <w:gridCol w:w="4635"/>
        <w:gridCol w:w="1149"/>
        <w:gridCol w:w="1320"/>
        <w:gridCol w:w="978"/>
        <w:gridCol w:w="1320"/>
        <w:gridCol w:w="1112"/>
      </w:tblGrid>
      <w:tr w:rsidR="00AF7C7C" w:rsidRPr="00D86546" w14:paraId="5E705F40" w14:textId="77777777" w:rsidTr="00AF7C7C">
        <w:trPr>
          <w:trHeight w:val="659"/>
        </w:trPr>
        <w:tc>
          <w:tcPr>
            <w:tcW w:w="4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C00EF" w14:textId="77777777" w:rsidR="00AF7C7C" w:rsidRPr="00D86546" w:rsidRDefault="00AF7C7C" w:rsidP="00CE728B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  <w:bookmarkStart w:id="2" w:name="_Hlk528575176"/>
            <w:bookmarkStart w:id="3" w:name="_Hlk528573998"/>
            <w:r w:rsidRPr="00D86546">
              <w:rPr>
                <w:rFonts w:ascii="Arial" w:hAnsi="Arial" w:cs="Arial"/>
                <w:b/>
                <w:color w:val="000000"/>
                <w:szCs w:val="22"/>
                <w:u w:val="single"/>
              </w:rPr>
              <w:t>Internship</w:t>
            </w:r>
            <w:r>
              <w:rPr>
                <w:rFonts w:ascii="Arial" w:hAnsi="Arial" w:cs="Arial"/>
                <w:b/>
                <w:color w:val="000000"/>
                <w:szCs w:val="22"/>
                <w:u w:val="single"/>
              </w:rPr>
              <w:t xml:space="preserve"> </w:t>
            </w:r>
            <w:r w:rsidRPr="004F3335">
              <w:rPr>
                <w:rFonts w:ascii="Arial" w:hAnsi="Arial" w:cs="Arial"/>
                <w:b/>
                <w:color w:val="C00000"/>
                <w:szCs w:val="22"/>
                <w:u w:val="single"/>
              </w:rPr>
              <w:t>[INT]</w:t>
            </w:r>
          </w:p>
          <w:p w14:paraId="461CB993" w14:textId="77777777" w:rsidR="00AF7C7C" w:rsidRPr="00D86546" w:rsidRDefault="00AF7C7C" w:rsidP="00CE728B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</w:p>
          <w:p w14:paraId="570813B1" w14:textId="77777777" w:rsidR="00AF7C7C" w:rsidRPr="00D86546" w:rsidRDefault="00AF7C7C" w:rsidP="00CE728B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85E97" w14:textId="77777777" w:rsidR="00AF7C7C" w:rsidRPr="00D86546" w:rsidRDefault="00AF7C7C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1B945" w14:textId="77777777" w:rsidR="00AF7C7C" w:rsidRPr="00D86546" w:rsidRDefault="00AF7C7C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D73FE" w14:textId="77777777" w:rsidR="00AF7C7C" w:rsidRPr="00D86546" w:rsidRDefault="00AF7C7C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7AEA4" w14:textId="77777777" w:rsidR="00AF7C7C" w:rsidRPr="00D86546" w:rsidRDefault="00AF7C7C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039B7A" w14:textId="77777777" w:rsidR="00AF7C7C" w:rsidRPr="00D86546" w:rsidRDefault="00AF7C7C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AF7C7C" w:rsidRPr="00D86546" w14:paraId="5DF2AC25" w14:textId="77777777" w:rsidTr="00AF7C7C">
        <w:trPr>
          <w:trHeight w:val="579"/>
        </w:trPr>
        <w:tc>
          <w:tcPr>
            <w:tcW w:w="46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03027A" w14:textId="77777777" w:rsidR="00AF7C7C" w:rsidRPr="00D86546" w:rsidRDefault="00AF7C7C" w:rsidP="00CE728B">
            <w:pPr>
              <w:pStyle w:val="ListParagraph"/>
              <w:numPr>
                <w:ilvl w:val="0"/>
                <w:numId w:val="16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This internship experience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will giv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me a realistic preview of my chosen career field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INT_1]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2CF32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398F1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F1EFB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45D53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D0055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bookmarkEnd w:id="2"/>
      <w:tr w:rsidR="00AF7C7C" w:rsidRPr="00D86546" w14:paraId="217522EA" w14:textId="77777777" w:rsidTr="00AF7C7C">
        <w:trPr>
          <w:trHeight w:val="597"/>
        </w:trPr>
        <w:tc>
          <w:tcPr>
            <w:tcW w:w="46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C2FD87" w14:textId="77777777" w:rsidR="00AF7C7C" w:rsidRPr="00D86546" w:rsidRDefault="00AF7C7C" w:rsidP="00CE728B">
            <w:pPr>
              <w:pStyle w:val="ListParagraph"/>
              <w:numPr>
                <w:ilvl w:val="0"/>
                <w:numId w:val="16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sz w:val="22"/>
                <w:szCs w:val="22"/>
              </w:rPr>
              <w:t>I</w:t>
            </w:r>
            <w:r>
              <w:rPr>
                <w:rFonts w:ascii="Arial" w:hAnsi="Arial" w:cs="Arial"/>
                <w:sz w:val="22"/>
                <w:szCs w:val="22"/>
              </w:rPr>
              <w:t xml:space="preserve"> will be </w:t>
            </w:r>
            <w:r w:rsidRPr="00D86546">
              <w:rPr>
                <w:rFonts w:ascii="Arial" w:hAnsi="Arial" w:cs="Arial"/>
                <w:sz w:val="22"/>
                <w:szCs w:val="22"/>
              </w:rPr>
              <w:t>given adequate training or explanation of projects during my internship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INT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2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50812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38730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5FE99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51C56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CC02C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F7C7C" w:rsidRPr="00D86546" w14:paraId="1E3DF505" w14:textId="77777777" w:rsidTr="00AF7C7C">
        <w:trPr>
          <w:trHeight w:val="597"/>
        </w:trPr>
        <w:tc>
          <w:tcPr>
            <w:tcW w:w="46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C93710" w14:textId="77777777" w:rsidR="00AF7C7C" w:rsidRPr="00D86546" w:rsidRDefault="00AF7C7C" w:rsidP="00CE728B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I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will attend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regular meetings with my supervisor and received constructive on-going feedback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INT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3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52224D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FAB45E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E67687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5E06F7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3DF71E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F7C7C" w:rsidRPr="00D86546" w14:paraId="3C294896" w14:textId="77777777" w:rsidTr="00AF7C7C">
        <w:trPr>
          <w:trHeight w:val="597"/>
        </w:trPr>
        <w:tc>
          <w:tcPr>
            <w:tcW w:w="46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9ED805C" w14:textId="77777777" w:rsidR="00AF7C7C" w:rsidRPr="00D86546" w:rsidRDefault="00AF7C7C" w:rsidP="00CE728B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will 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provid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e different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levels of responsibility consistent with my ability and was given additional responsibility as my experience increased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INT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4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62151A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D04B74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EB8624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860D96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40CBB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F7C7C" w:rsidRPr="00D86546" w14:paraId="1BC98448" w14:textId="77777777" w:rsidTr="00AF7C7C">
        <w:trPr>
          <w:trHeight w:val="597"/>
        </w:trPr>
        <w:tc>
          <w:tcPr>
            <w:tcW w:w="46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D2767D" w14:textId="77777777" w:rsidR="00AF7C7C" w:rsidRPr="00D86546" w:rsidRDefault="00AF7C7C" w:rsidP="00CE728B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My supervisor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will b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available and accessible when I ha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v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questions/concern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INT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5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1864A4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9A923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3AA172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506477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2AD8BD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F7C7C" w:rsidRPr="00D86546" w14:paraId="753020DC" w14:textId="77777777" w:rsidTr="00AF7C7C">
        <w:trPr>
          <w:trHeight w:val="597"/>
        </w:trPr>
        <w:tc>
          <w:tcPr>
            <w:tcW w:w="46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CE48BC9" w14:textId="77777777" w:rsidR="00AF7C7C" w:rsidRPr="00D86546" w:rsidRDefault="00AF7C7C" w:rsidP="00CE728B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The work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provided through the internship will be 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challenging and stimulating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INT_1]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D35864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F2BAE8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F95A88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12DDCF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D43632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F7C7C" w:rsidRPr="00D86546" w14:paraId="67CB0D90" w14:textId="77777777" w:rsidTr="00AF7C7C">
        <w:trPr>
          <w:trHeight w:val="597"/>
        </w:trPr>
        <w:tc>
          <w:tcPr>
            <w:tcW w:w="46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2698C23" w14:textId="77777777" w:rsidR="00AF7C7C" w:rsidRPr="00D86546" w:rsidRDefault="00AF7C7C" w:rsidP="00CE728B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I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will b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treated on the same level as other employee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INT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7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31EA11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D4F5D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A7DAD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8415FC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4C50F9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F7C7C" w:rsidRPr="00D86546" w14:paraId="26C9FA9B" w14:textId="77777777" w:rsidTr="00AF7C7C">
        <w:trPr>
          <w:trHeight w:val="597"/>
        </w:trPr>
        <w:tc>
          <w:tcPr>
            <w:tcW w:w="46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3D4347D" w14:textId="77777777" w:rsidR="00AF7C7C" w:rsidRPr="00D86546" w:rsidRDefault="00AF7C7C" w:rsidP="00CE728B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I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will have 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good working relationship with my coworker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INT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8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EE8949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158253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356499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610F22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8E651E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F7C7C" w:rsidRPr="00D86546" w14:paraId="4AA5DA71" w14:textId="77777777" w:rsidTr="00AF7C7C">
        <w:trPr>
          <w:trHeight w:val="597"/>
        </w:trPr>
        <w:tc>
          <w:tcPr>
            <w:tcW w:w="46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D9FC375" w14:textId="77777777" w:rsidR="00AF7C7C" w:rsidRPr="00D86546" w:rsidRDefault="00AF7C7C" w:rsidP="00CE728B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 internship will provide a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mple opportunities for learning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INT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9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1A2D5A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ACB55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675C77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2F9E1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48EC81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F7C7C" w:rsidRPr="00D86546" w14:paraId="3C683212" w14:textId="77777777" w:rsidTr="00AF7C7C">
        <w:trPr>
          <w:trHeight w:val="597"/>
        </w:trPr>
        <w:tc>
          <w:tcPr>
            <w:tcW w:w="46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BA0920" w14:textId="77777777" w:rsidR="00AF7C7C" w:rsidRPr="00D86546" w:rsidRDefault="00AF7C7C" w:rsidP="00CE728B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 xml:space="preserve">I feel I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will be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better prepared to enter the world of work after this internship experience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INT_1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0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FCF5EE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73751F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0C894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BB6F3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A65DC5" w14:textId="77777777" w:rsidR="00AF7C7C" w:rsidRPr="004F3335" w:rsidRDefault="00AF7C7C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bookmarkEnd w:id="3"/>
    </w:tbl>
    <w:p w14:paraId="31ABAA35" w14:textId="77777777" w:rsidR="00AF7C7C" w:rsidRDefault="00AF7C7C" w:rsidP="00CA1639">
      <w:pPr>
        <w:rPr>
          <w:rFonts w:ascii="Arial" w:hAnsi="Arial" w:cs="Arial"/>
          <w:sz w:val="22"/>
          <w:szCs w:val="22"/>
        </w:rPr>
      </w:pPr>
    </w:p>
    <w:p w14:paraId="5CA5D591" w14:textId="3AF3AFCA" w:rsidR="00587AFE" w:rsidRPr="00D86546" w:rsidRDefault="00587AFE" w:rsidP="00CA1639">
      <w:pPr>
        <w:rPr>
          <w:rFonts w:ascii="Arial" w:hAnsi="Arial" w:cs="Arial"/>
          <w:sz w:val="22"/>
          <w:szCs w:val="22"/>
        </w:rPr>
      </w:pPr>
      <w:r w:rsidRPr="00D86546">
        <w:rPr>
          <w:rFonts w:ascii="Arial" w:hAnsi="Arial" w:cs="Arial"/>
          <w:sz w:val="22"/>
          <w:szCs w:val="22"/>
        </w:rPr>
        <w:t xml:space="preserve">The next set of statements are about a range of job behaviors and practices and your perceived ability to accomplish the stated tasks. </w:t>
      </w:r>
    </w:p>
    <w:p w14:paraId="5D9BD8B5" w14:textId="77777777" w:rsidR="00587AFE" w:rsidRPr="00D86546" w:rsidRDefault="00587AFE" w:rsidP="00CA1639">
      <w:pPr>
        <w:rPr>
          <w:rFonts w:ascii="Arial" w:hAnsi="Arial" w:cs="Arial"/>
          <w:sz w:val="22"/>
          <w:szCs w:val="22"/>
        </w:rPr>
      </w:pPr>
    </w:p>
    <w:p w14:paraId="6C4D8777" w14:textId="7B5C3FB5" w:rsidR="009D2768" w:rsidRPr="00D86546" w:rsidRDefault="00587AFE" w:rsidP="00CA1639">
      <w:pPr>
        <w:rPr>
          <w:rFonts w:ascii="Arial" w:hAnsi="Arial" w:cs="Arial"/>
          <w:sz w:val="22"/>
          <w:szCs w:val="22"/>
        </w:rPr>
      </w:pPr>
      <w:r w:rsidRPr="00D86546">
        <w:rPr>
          <w:rFonts w:ascii="Arial" w:hAnsi="Arial" w:cs="Arial"/>
          <w:sz w:val="22"/>
          <w:szCs w:val="22"/>
        </w:rPr>
        <w:t xml:space="preserve">Instructions: Please rate your </w:t>
      </w:r>
      <w:r w:rsidRPr="00D86546">
        <w:rPr>
          <w:rFonts w:ascii="Arial" w:hAnsi="Arial" w:cs="Arial"/>
          <w:b/>
          <w:sz w:val="22"/>
          <w:szCs w:val="22"/>
        </w:rPr>
        <w:t>professional skills</w:t>
      </w:r>
      <w:r w:rsidRPr="00D86546">
        <w:rPr>
          <w:rFonts w:ascii="Arial" w:hAnsi="Arial" w:cs="Arial"/>
          <w:sz w:val="22"/>
          <w:szCs w:val="22"/>
        </w:rPr>
        <w:t xml:space="preserve"> on a scale of 1 (Low) to 10 (High). A rating of “1” would indicate little or no ability and “10” would indicate complete comfort with your ability.</w:t>
      </w:r>
    </w:p>
    <w:p w14:paraId="033F3968" w14:textId="77777777" w:rsidR="00692DC9" w:rsidRPr="00D86546" w:rsidRDefault="00692DC9" w:rsidP="00CA1639">
      <w:pPr>
        <w:autoSpaceDE w:val="0"/>
        <w:autoSpaceDN w:val="0"/>
        <w:adjustRightInd w:val="0"/>
        <w:jc w:val="right"/>
        <w:rPr>
          <w:rFonts w:ascii="Arial" w:hAnsi="Arial" w:cs="Arial"/>
          <w:color w:val="FF0000"/>
          <w:sz w:val="22"/>
          <w:szCs w:val="22"/>
        </w:rPr>
      </w:pPr>
    </w:p>
    <w:tbl>
      <w:tblPr>
        <w:tblStyle w:val="TableGrid"/>
        <w:tblW w:w="10345" w:type="dxa"/>
        <w:tblLayout w:type="fixed"/>
        <w:tblLook w:val="04A0" w:firstRow="1" w:lastRow="0" w:firstColumn="1" w:lastColumn="0" w:noHBand="0" w:noVBand="1"/>
      </w:tblPr>
      <w:tblGrid>
        <w:gridCol w:w="4675"/>
        <w:gridCol w:w="900"/>
        <w:gridCol w:w="504"/>
        <w:gridCol w:w="504"/>
        <w:gridCol w:w="504"/>
        <w:gridCol w:w="504"/>
        <w:gridCol w:w="504"/>
        <w:gridCol w:w="504"/>
        <w:gridCol w:w="504"/>
        <w:gridCol w:w="432"/>
        <w:gridCol w:w="810"/>
      </w:tblGrid>
      <w:tr w:rsidR="002F0681" w:rsidRPr="00D86546" w14:paraId="5729AF62" w14:textId="77777777" w:rsidTr="00CE728B">
        <w:tc>
          <w:tcPr>
            <w:tcW w:w="10345" w:type="dxa"/>
            <w:gridSpan w:val="11"/>
          </w:tcPr>
          <w:p w14:paraId="4DA53D33" w14:textId="77777777" w:rsidR="002F0681" w:rsidRPr="00D86546" w:rsidRDefault="002F0681" w:rsidP="00CE728B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                                 </w:t>
            </w:r>
            <w:bookmarkStart w:id="4" w:name="_Hlk12868283"/>
            <w:r w:rsidRPr="00D8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Please rate your professional skills 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on a scale of 1 (Low) to 10 (High).</w:t>
            </w:r>
          </w:p>
        </w:tc>
      </w:tr>
      <w:tr w:rsidR="002F0681" w:rsidRPr="00D86546" w14:paraId="061CFE28" w14:textId="77777777" w:rsidTr="00CE728B">
        <w:trPr>
          <w:trHeight w:val="782"/>
        </w:trPr>
        <w:tc>
          <w:tcPr>
            <w:tcW w:w="4675" w:type="dxa"/>
          </w:tcPr>
          <w:p w14:paraId="753A24FB" w14:textId="77777777" w:rsidR="002F0681" w:rsidRPr="00D86546" w:rsidRDefault="002F0681" w:rsidP="00CE72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bookmarkStart w:id="5" w:name="_Hlk528574602"/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PPS]</w:t>
            </w:r>
          </w:p>
        </w:tc>
        <w:tc>
          <w:tcPr>
            <w:tcW w:w="900" w:type="dxa"/>
            <w:vAlign w:val="center"/>
          </w:tcPr>
          <w:p w14:paraId="52A99DFB" w14:textId="77777777" w:rsidR="002F0681" w:rsidRPr="00D86546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 xml:space="preserve">1 </w:t>
            </w:r>
          </w:p>
          <w:p w14:paraId="501E7622" w14:textId="77777777" w:rsidR="002F0681" w:rsidRPr="00D86546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>Low,</w:t>
            </w:r>
            <w:r>
              <w:rPr>
                <w:rFonts w:ascii="Arial" w:hAnsi="Arial" w:cs="Arial"/>
                <w:color w:val="000000"/>
                <w:sz w:val="20"/>
                <w:szCs w:val="22"/>
              </w:rPr>
              <w:t xml:space="preserve"> </w:t>
            </w: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 xml:space="preserve">no ability </w:t>
            </w:r>
          </w:p>
        </w:tc>
        <w:tc>
          <w:tcPr>
            <w:tcW w:w="504" w:type="dxa"/>
            <w:vAlign w:val="center"/>
          </w:tcPr>
          <w:p w14:paraId="3BA6C8EC" w14:textId="77777777" w:rsidR="002F0681" w:rsidRPr="00D86546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2</w:t>
            </w:r>
          </w:p>
        </w:tc>
        <w:tc>
          <w:tcPr>
            <w:tcW w:w="504" w:type="dxa"/>
            <w:vAlign w:val="center"/>
          </w:tcPr>
          <w:p w14:paraId="0876E605" w14:textId="77777777" w:rsidR="002F0681" w:rsidRPr="00D86546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3</w:t>
            </w:r>
          </w:p>
        </w:tc>
        <w:tc>
          <w:tcPr>
            <w:tcW w:w="504" w:type="dxa"/>
            <w:vAlign w:val="center"/>
          </w:tcPr>
          <w:p w14:paraId="546310F4" w14:textId="77777777" w:rsidR="002F0681" w:rsidRPr="00D86546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4</w:t>
            </w:r>
          </w:p>
        </w:tc>
        <w:tc>
          <w:tcPr>
            <w:tcW w:w="504" w:type="dxa"/>
            <w:vAlign w:val="center"/>
          </w:tcPr>
          <w:p w14:paraId="778E30E3" w14:textId="77777777" w:rsidR="002F0681" w:rsidRPr="00D86546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5</w:t>
            </w:r>
          </w:p>
        </w:tc>
        <w:tc>
          <w:tcPr>
            <w:tcW w:w="504" w:type="dxa"/>
            <w:vAlign w:val="center"/>
          </w:tcPr>
          <w:p w14:paraId="24F662E9" w14:textId="77777777" w:rsidR="002F0681" w:rsidRPr="00D86546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6</w:t>
            </w:r>
          </w:p>
        </w:tc>
        <w:tc>
          <w:tcPr>
            <w:tcW w:w="504" w:type="dxa"/>
            <w:vAlign w:val="center"/>
          </w:tcPr>
          <w:p w14:paraId="1B3D5498" w14:textId="77777777" w:rsidR="002F0681" w:rsidRPr="00D86546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7</w:t>
            </w:r>
          </w:p>
        </w:tc>
        <w:tc>
          <w:tcPr>
            <w:tcW w:w="504" w:type="dxa"/>
            <w:vAlign w:val="center"/>
          </w:tcPr>
          <w:p w14:paraId="1AE31DCB" w14:textId="77777777" w:rsidR="002F0681" w:rsidRPr="00D86546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8</w:t>
            </w:r>
          </w:p>
        </w:tc>
        <w:tc>
          <w:tcPr>
            <w:tcW w:w="432" w:type="dxa"/>
            <w:vAlign w:val="center"/>
          </w:tcPr>
          <w:p w14:paraId="15FAAEAB" w14:textId="77777777" w:rsidR="002F0681" w:rsidRPr="00D86546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9</w:t>
            </w:r>
          </w:p>
        </w:tc>
        <w:tc>
          <w:tcPr>
            <w:tcW w:w="810" w:type="dxa"/>
            <w:vAlign w:val="center"/>
          </w:tcPr>
          <w:p w14:paraId="4D0B9942" w14:textId="77777777" w:rsidR="002F0681" w:rsidRPr="00D86546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10</w:t>
            </w: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 xml:space="preserve"> High</w:t>
            </w:r>
          </w:p>
          <w:p w14:paraId="51034939" w14:textId="77777777" w:rsidR="002F0681" w:rsidRPr="00D86546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>ability</w:t>
            </w:r>
          </w:p>
        </w:tc>
      </w:tr>
      <w:bookmarkEnd w:id="5"/>
      <w:tr w:rsidR="002F0681" w:rsidRPr="00D86546" w14:paraId="6CBD073B" w14:textId="77777777" w:rsidTr="00CE728B">
        <w:trPr>
          <w:trHeight w:val="288"/>
        </w:trPr>
        <w:tc>
          <w:tcPr>
            <w:tcW w:w="4675" w:type="dxa"/>
          </w:tcPr>
          <w:p w14:paraId="214EEDF8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work independently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PPS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_1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6C0C07BA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24915319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762DA88A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0A7BAC1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4DB46B6F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1D8A5BB1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5FEC4B0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07070817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3CE04D7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019C859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0A3CFFF8" w14:textId="77777777" w:rsidTr="00CE728B">
        <w:trPr>
          <w:trHeight w:val="288"/>
        </w:trPr>
        <w:tc>
          <w:tcPr>
            <w:tcW w:w="4675" w:type="dxa"/>
          </w:tcPr>
          <w:p w14:paraId="2ACB506E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apply class materials to the “real world”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PPS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_2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54D963DA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2D87E82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67A12AD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042B3B5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9900679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7554F438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572A0540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02183A4D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76814B79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5939674E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36008820" w14:textId="77777777" w:rsidTr="00CE728B">
        <w:trPr>
          <w:trHeight w:val="288"/>
        </w:trPr>
        <w:tc>
          <w:tcPr>
            <w:tcW w:w="4675" w:type="dxa"/>
          </w:tcPr>
          <w:p w14:paraId="61347E65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plan and implement that plan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PPS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_3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35E1D67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3ED4AAE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156B89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66F39E31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2B089FE2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04EA7207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3125309D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AC6C81B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6F7A22E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5515879D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7C614111" w14:textId="77777777" w:rsidTr="00CE728B">
        <w:trPr>
          <w:trHeight w:val="288"/>
        </w:trPr>
        <w:tc>
          <w:tcPr>
            <w:tcW w:w="4675" w:type="dxa"/>
          </w:tcPr>
          <w:p w14:paraId="4D72F14A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make decisions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PPS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_4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4D9F9087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D78736A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10F0AAB0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BD0DB1B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16728B5B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4358CEF1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4107C5D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623CF40F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576BDD6E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601ABA12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666E31E7" w14:textId="77777777" w:rsidTr="00CE728B">
        <w:trPr>
          <w:trHeight w:val="288"/>
        </w:trPr>
        <w:tc>
          <w:tcPr>
            <w:tcW w:w="4675" w:type="dxa"/>
          </w:tcPr>
          <w:p w14:paraId="3A0A2508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understand the management process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PPS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_5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323B877D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0C9893F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EA310A0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10C1A2B2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F8B2E99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49879CAA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29213F9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69153F1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F21B369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7AECB87B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2AA34CC5" w14:textId="77777777" w:rsidTr="00CE728B">
        <w:trPr>
          <w:trHeight w:val="288"/>
        </w:trPr>
        <w:tc>
          <w:tcPr>
            <w:tcW w:w="4675" w:type="dxa"/>
          </w:tcPr>
          <w:p w14:paraId="2C7D686D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communicate via writing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PPS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_6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621BDA9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619DA72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782243E7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593F2B9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27D37C2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774E8894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ADAA09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50504A7A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34600F0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1F9ED021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0C9856EB" w14:textId="77777777" w:rsidTr="00CE728B">
        <w:trPr>
          <w:trHeight w:val="288"/>
        </w:trPr>
        <w:tc>
          <w:tcPr>
            <w:tcW w:w="4675" w:type="dxa"/>
          </w:tcPr>
          <w:p w14:paraId="55C4DFAE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communicate via speaking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PPS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_7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7CC6064D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53ECADF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9DB79AF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33D7FFF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082CAC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34AAAC7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2A6CEC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2456CE0B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12B4AD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64E3A75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52470A54" w14:textId="77777777" w:rsidTr="00CE728B">
        <w:trPr>
          <w:trHeight w:val="288"/>
        </w:trPr>
        <w:tc>
          <w:tcPr>
            <w:tcW w:w="4675" w:type="dxa"/>
          </w:tcPr>
          <w:p w14:paraId="4B4B331D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solve problems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PPS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_8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1EF4ACCA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2B957F4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21407B9F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41D33869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5F27F014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1A322A9A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19908AD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36EE873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77C58BC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708FA8AE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579B886B" w14:textId="77777777" w:rsidTr="00CE728B">
        <w:trPr>
          <w:trHeight w:val="288"/>
        </w:trPr>
        <w:tc>
          <w:tcPr>
            <w:tcW w:w="4675" w:type="dxa"/>
          </w:tcPr>
          <w:p w14:paraId="0A6420BF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recognize work-specific obligations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PPS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_9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3E48E5E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0DA8905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16B5D650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8EB6ED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5B07F549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B59E0C9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2211751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12C670D7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1E3AE6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76A5F45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2159E5C5" w14:textId="77777777" w:rsidTr="00CE728B">
        <w:trPr>
          <w:trHeight w:val="288"/>
        </w:trPr>
        <w:tc>
          <w:tcPr>
            <w:tcW w:w="4675" w:type="dxa"/>
          </w:tcPr>
          <w:p w14:paraId="04CD5069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work in a tea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PPS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_10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53926FF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3DE0377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6737B090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E7D775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E57A464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34A3FC2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627CCE7D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690A898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544A93A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C101DF4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7D1BA2AA" w14:textId="77777777" w:rsidTr="00CE728B">
        <w:trPr>
          <w:trHeight w:val="288"/>
        </w:trPr>
        <w:tc>
          <w:tcPr>
            <w:tcW w:w="4675" w:type="dxa"/>
          </w:tcPr>
          <w:p w14:paraId="10D07F06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self-correct without external influence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PPS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_11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29A5D57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59FABFE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03A09E98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43F0DDFF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A8162FF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20BF7E92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6D6767C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330514B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4F9493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A7B73F0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6C25CCB1" w14:textId="77777777" w:rsidTr="00CE728B">
        <w:trPr>
          <w:trHeight w:val="288"/>
        </w:trPr>
        <w:tc>
          <w:tcPr>
            <w:tcW w:w="4675" w:type="dxa"/>
          </w:tcPr>
          <w:p w14:paraId="283C43DA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create a good relationship with supervisor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PPS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_12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2B03D1D8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4C962887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79DB3D0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3807F43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243026DD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664FBA0F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BA1C01F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2754239B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1E6A994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69047C6A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3D6F3ECC" w14:textId="77777777" w:rsidTr="00CE728B">
        <w:trPr>
          <w:trHeight w:val="288"/>
        </w:trPr>
        <w:tc>
          <w:tcPr>
            <w:tcW w:w="4675" w:type="dxa"/>
          </w:tcPr>
          <w:p w14:paraId="012A8882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create a good relationship with co-worker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PPS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_13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57C38D69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0414D91B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2ED9853A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69D8C02F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3B51BB2B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4986304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3BF6A421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0003506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1A2FF45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3CBD18DA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7018068F" w14:textId="77777777" w:rsidTr="00CE728B">
        <w:trPr>
          <w:trHeight w:val="800"/>
        </w:trPr>
        <w:tc>
          <w:tcPr>
            <w:tcW w:w="10345" w:type="dxa"/>
            <w:gridSpan w:val="11"/>
            <w:vAlign w:val="center"/>
          </w:tcPr>
          <w:p w14:paraId="6FC8E0F0" w14:textId="77777777" w:rsidR="002F0681" w:rsidRDefault="002F0681" w:rsidP="00CE728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Thinking of future work, how well can you…    </w:t>
            </w:r>
          </w:p>
          <w:p w14:paraId="086A464F" w14:textId="77777777" w:rsidR="002F0681" w:rsidRPr="00D86546" w:rsidRDefault="002F0681" w:rsidP="00CE728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2"/>
                <w:szCs w:val="22"/>
              </w:rPr>
              <w:t>[WSE]</w:t>
            </w:r>
          </w:p>
        </w:tc>
      </w:tr>
      <w:tr w:rsidR="002F0681" w:rsidRPr="00D86546" w14:paraId="7AF237FB" w14:textId="77777777" w:rsidTr="00CE728B">
        <w:trPr>
          <w:trHeight w:val="288"/>
        </w:trPr>
        <w:tc>
          <w:tcPr>
            <w:tcW w:w="4675" w:type="dxa"/>
          </w:tcPr>
          <w:p w14:paraId="64C08F30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chieve goals that will be assigned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WSE_1]</w:t>
            </w:r>
          </w:p>
        </w:tc>
        <w:tc>
          <w:tcPr>
            <w:tcW w:w="900" w:type="dxa"/>
            <w:vAlign w:val="bottom"/>
          </w:tcPr>
          <w:p w14:paraId="4A420C5D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62E1232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720E6110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2CAE911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4001A109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198BA32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CFEAA38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0D4EFC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3FF5912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6608CECB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7E5EB06E" w14:textId="77777777" w:rsidTr="00CE728B">
        <w:trPr>
          <w:trHeight w:val="288"/>
        </w:trPr>
        <w:tc>
          <w:tcPr>
            <w:tcW w:w="4675" w:type="dxa"/>
          </w:tcPr>
          <w:p w14:paraId="395A8A26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Respect schedules and working deadlines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WSE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2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6172B848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09149241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753B70E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0467049F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7F28EBF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FF0BF3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31E47739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24BEA22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40602B01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45EA7F8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006B79EE" w14:textId="77777777" w:rsidTr="00CE728B">
        <w:trPr>
          <w:trHeight w:val="288"/>
        </w:trPr>
        <w:tc>
          <w:tcPr>
            <w:tcW w:w="4675" w:type="dxa"/>
          </w:tcPr>
          <w:p w14:paraId="11A355EA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Learn new working methods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WSE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3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42239F7D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6BAA6210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0280EFF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278346E1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7242DF48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0A7CD12F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171ADA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311F8E4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22A1ECA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390142C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650C23E8" w14:textId="77777777" w:rsidTr="00CE728B">
        <w:trPr>
          <w:trHeight w:val="288"/>
        </w:trPr>
        <w:tc>
          <w:tcPr>
            <w:tcW w:w="4675" w:type="dxa"/>
          </w:tcPr>
          <w:p w14:paraId="36314454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Concentrate all energy on work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WSE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4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1B170C1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5E373E18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08560EF7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6888D0F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3C4F57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16097B0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04C14FC7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071E3A6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2DB3EC6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6A80AA24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081B057E" w14:textId="77777777" w:rsidTr="00CE728B">
        <w:trPr>
          <w:trHeight w:val="288"/>
        </w:trPr>
        <w:tc>
          <w:tcPr>
            <w:tcW w:w="4675" w:type="dxa"/>
          </w:tcPr>
          <w:p w14:paraId="1DCA6CA6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Collaborate with other colleagues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WSE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5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79B6EF52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A0826E1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25C87CF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176E4FD2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7DF8E11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4FDFF2DD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5D74FB7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6BDF4B9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7063870A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35408AD6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41BE6A20" w14:textId="77777777" w:rsidTr="00CE728B">
        <w:trPr>
          <w:trHeight w:val="288"/>
        </w:trPr>
        <w:tc>
          <w:tcPr>
            <w:tcW w:w="4675" w:type="dxa"/>
          </w:tcPr>
          <w:p w14:paraId="0FAE6CC5" w14:textId="77777777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Work with people of diverse experiences and age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WSE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6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318F8BA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6AEE119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4A267C7E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4182BA20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4F2B3AFC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4882BBD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5A6C652B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0B72027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2FD50232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19C1FAC7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2F0681" w:rsidRPr="00D86546" w14:paraId="6DBB7564" w14:textId="77777777" w:rsidTr="00CE728B">
        <w:trPr>
          <w:trHeight w:val="288"/>
        </w:trPr>
        <w:tc>
          <w:tcPr>
            <w:tcW w:w="4675" w:type="dxa"/>
          </w:tcPr>
          <w:p w14:paraId="40FA328E" w14:textId="67283515" w:rsidR="002F0681" w:rsidRPr="00D86546" w:rsidRDefault="002F0681" w:rsidP="00CE728B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Behave in an ef</w:t>
            </w:r>
            <w:r w:rsidR="00B56EF8">
              <w:rPr>
                <w:rFonts w:ascii="Arial" w:hAnsi="Arial" w:cs="Arial"/>
                <w:color w:val="000000"/>
                <w:sz w:val="22"/>
                <w:szCs w:val="22"/>
              </w:rPr>
              <w:t>ficient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 way with clients/business patron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[WSE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7</w:t>
            </w:r>
            <w:r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59723EC3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0EDE9C21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0D1856F0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9CBEA75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1EEE9054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4123A9E0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038DB88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04AAC1F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7BBA188B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2D4C934B" w14:textId="77777777" w:rsidR="002F0681" w:rsidRPr="004F3335" w:rsidRDefault="002F0681" w:rsidP="00CE72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F3335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bookmarkEnd w:id="4"/>
    </w:tbl>
    <w:p w14:paraId="6954DB77" w14:textId="18732226" w:rsidR="00160614" w:rsidRDefault="00160614" w:rsidP="00CA1639">
      <w:pPr>
        <w:autoSpaceDE w:val="0"/>
        <w:autoSpaceDN w:val="0"/>
        <w:adjustRightInd w:val="0"/>
        <w:rPr>
          <w:rFonts w:ascii="Arial" w:hAnsi="Arial" w:cs="Arial"/>
          <w:b/>
          <w:i/>
          <w:color w:val="000000"/>
          <w:szCs w:val="22"/>
        </w:rPr>
      </w:pPr>
    </w:p>
    <w:p w14:paraId="2710FF3A" w14:textId="77777777" w:rsidR="00AA5A53" w:rsidRPr="00D86546" w:rsidRDefault="00AA5A53" w:rsidP="00AA5A53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 w:rsidRPr="00D86546">
        <w:rPr>
          <w:rFonts w:ascii="Arial" w:hAnsi="Arial" w:cs="Arial"/>
          <w:color w:val="000000"/>
          <w:sz w:val="22"/>
          <w:szCs w:val="22"/>
        </w:rPr>
        <w:t xml:space="preserve">The next set of questions is an </w:t>
      </w:r>
      <w:r w:rsidRPr="00D86546">
        <w:rPr>
          <w:rFonts w:ascii="Arial" w:hAnsi="Arial" w:cs="Arial"/>
          <w:i/>
          <w:color w:val="000000"/>
          <w:sz w:val="22"/>
          <w:szCs w:val="22"/>
        </w:rPr>
        <w:t>overall</w:t>
      </w:r>
      <w:r w:rsidRPr="00D86546">
        <w:rPr>
          <w:rFonts w:ascii="Arial" w:hAnsi="Arial" w:cs="Arial"/>
          <w:color w:val="000000"/>
          <w:sz w:val="22"/>
          <w:szCs w:val="22"/>
        </w:rPr>
        <w:t xml:space="preserve"> assessment of your internship experience. Please be sure to answer each question by circling or checking the number that best indicates your opinion. </w:t>
      </w:r>
    </w:p>
    <w:p w14:paraId="521C18A1" w14:textId="77777777" w:rsidR="00AA5A53" w:rsidRPr="00D86546" w:rsidRDefault="00AA5A53" w:rsidP="00AA5A53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  <w:r w:rsidRPr="00F6106A">
        <w:rPr>
          <w:rFonts w:ascii="Arial" w:hAnsi="Arial" w:cs="Arial"/>
          <w:b/>
          <w:color w:val="000000"/>
          <w:sz w:val="22"/>
          <w:szCs w:val="22"/>
        </w:rPr>
        <w:t>Please select the best response for each statement.</w:t>
      </w:r>
    </w:p>
    <w:p w14:paraId="1AE9BA0C" w14:textId="77777777" w:rsidR="00AA5A53" w:rsidRDefault="00AA5A53" w:rsidP="00AA5A53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10616" w:type="dxa"/>
        <w:tblLook w:val="04A0" w:firstRow="1" w:lastRow="0" w:firstColumn="1" w:lastColumn="0" w:noHBand="0" w:noVBand="1"/>
      </w:tblPr>
      <w:tblGrid>
        <w:gridCol w:w="4593"/>
        <w:gridCol w:w="1146"/>
        <w:gridCol w:w="1353"/>
        <w:gridCol w:w="1001"/>
        <w:gridCol w:w="1353"/>
        <w:gridCol w:w="1177"/>
      </w:tblGrid>
      <w:tr w:rsidR="00AA5A53" w:rsidRPr="00D86546" w14:paraId="1E278CD0" w14:textId="77777777" w:rsidTr="00CE728B">
        <w:trPr>
          <w:trHeight w:val="530"/>
        </w:trPr>
        <w:tc>
          <w:tcPr>
            <w:tcW w:w="4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9324DF" w14:textId="77777777" w:rsidR="00AA5A53" w:rsidRPr="00D86546" w:rsidRDefault="00AA5A53" w:rsidP="00CE728B">
            <w:pPr>
              <w:ind w:right="-1992"/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  <w:bookmarkStart w:id="6" w:name="_Hlk12873527"/>
            <w:r>
              <w:rPr>
                <w:rFonts w:ascii="Arial" w:hAnsi="Arial" w:cs="Arial"/>
                <w:b/>
                <w:color w:val="000000"/>
                <w:szCs w:val="22"/>
                <w:u w:val="single"/>
              </w:rPr>
              <w:t xml:space="preserve">My internship experience was: </w:t>
            </w:r>
          </w:p>
          <w:p w14:paraId="0EFA2F92" w14:textId="77777777" w:rsidR="00AA5A53" w:rsidRPr="000D686C" w:rsidRDefault="00AA5A53" w:rsidP="00CE728B">
            <w:pPr>
              <w:ind w:right="-1992"/>
              <w:rPr>
                <w:rFonts w:ascii="Arial" w:hAnsi="Arial" w:cs="Arial"/>
                <w:b/>
                <w:color w:val="C00000"/>
                <w:szCs w:val="22"/>
                <w:u w:val="single"/>
              </w:rPr>
            </w:pPr>
            <w:r w:rsidRPr="000D686C">
              <w:rPr>
                <w:rFonts w:ascii="Arial" w:hAnsi="Arial" w:cs="Arial"/>
                <w:b/>
                <w:color w:val="C00000"/>
                <w:szCs w:val="22"/>
                <w:u w:val="single"/>
              </w:rPr>
              <w:t>[</w:t>
            </w:r>
            <w:proofErr w:type="spellStart"/>
            <w:r w:rsidRPr="000D686C">
              <w:rPr>
                <w:rFonts w:ascii="Arial" w:hAnsi="Arial" w:cs="Arial"/>
                <w:b/>
                <w:color w:val="C00000"/>
                <w:szCs w:val="22"/>
                <w:u w:val="single"/>
              </w:rPr>
              <w:t>Int_exp</w:t>
            </w:r>
            <w:proofErr w:type="spellEnd"/>
            <w:r w:rsidRPr="000D686C">
              <w:rPr>
                <w:rFonts w:ascii="Arial" w:hAnsi="Arial" w:cs="Arial"/>
                <w:b/>
                <w:color w:val="C00000"/>
                <w:szCs w:val="22"/>
                <w:u w:val="single"/>
              </w:rPr>
              <w:t>]</w:t>
            </w:r>
          </w:p>
          <w:p w14:paraId="2EFF9C21" w14:textId="77777777" w:rsidR="00AA5A53" w:rsidRPr="00D86546" w:rsidRDefault="00AA5A53" w:rsidP="00CE728B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55849" w14:textId="77777777" w:rsidR="00AA5A53" w:rsidRPr="00D86546" w:rsidRDefault="00AA5A53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8A823" w14:textId="77777777" w:rsidR="00AA5A53" w:rsidRPr="00D86546" w:rsidRDefault="00AA5A53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7025C" w14:textId="77777777" w:rsidR="00AA5A53" w:rsidRPr="00D86546" w:rsidRDefault="00AA5A53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24D5F" w14:textId="77777777" w:rsidR="00AA5A53" w:rsidRPr="00D86546" w:rsidRDefault="00AA5A53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F406F" w14:textId="77777777" w:rsidR="00AA5A53" w:rsidRPr="00D86546" w:rsidRDefault="00AA5A53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AA5A53" w:rsidRPr="00D86546" w14:paraId="60F0AA07" w14:textId="77777777" w:rsidTr="00CE728B">
        <w:trPr>
          <w:trHeight w:val="466"/>
        </w:trPr>
        <w:tc>
          <w:tcPr>
            <w:tcW w:w="45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1BAAA" w14:textId="77777777" w:rsidR="00AA5A53" w:rsidRPr="000D686C" w:rsidRDefault="00AA5A53" w:rsidP="00CE728B">
            <w:pPr>
              <w:pStyle w:val="ListParagraph"/>
              <w:numPr>
                <w:ilvl w:val="0"/>
                <w:numId w:val="18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Important 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[Int_exp1]</w:t>
            </w:r>
          </w:p>
          <w:p w14:paraId="5072F7F4" w14:textId="77777777" w:rsidR="00AA5A53" w:rsidRPr="00536568" w:rsidRDefault="00AA5A53" w:rsidP="00CE728B">
            <w:pPr>
              <w:pStyle w:val="ListParagraph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F3091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71E38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F0144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06D03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2E7BA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A5A53" w:rsidRPr="00D86546" w14:paraId="1381BA41" w14:textId="77777777" w:rsidTr="00CE728B">
        <w:trPr>
          <w:trHeight w:val="466"/>
        </w:trPr>
        <w:tc>
          <w:tcPr>
            <w:tcW w:w="45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B7B81F" w14:textId="77777777" w:rsidR="00AA5A53" w:rsidRPr="000D686C" w:rsidRDefault="00AA5A53" w:rsidP="00CE728B">
            <w:pPr>
              <w:pStyle w:val="ListParagraph"/>
              <w:numPr>
                <w:ilvl w:val="0"/>
                <w:numId w:val="18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Valuable 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[Int_exp</w:t>
            </w:r>
            <w:r>
              <w:rPr>
                <w:rFonts w:ascii="Arial" w:hAnsi="Arial" w:cs="Arial"/>
                <w:color w:val="C00000"/>
                <w:szCs w:val="22"/>
              </w:rPr>
              <w:t>2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]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1F2E1E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38F8DC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AFE019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4E031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89B215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A5A53" w:rsidRPr="00D86546" w14:paraId="1F374265" w14:textId="77777777" w:rsidTr="00CE728B">
        <w:trPr>
          <w:trHeight w:val="466"/>
        </w:trPr>
        <w:tc>
          <w:tcPr>
            <w:tcW w:w="45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D3154B" w14:textId="77777777" w:rsidR="00AA5A53" w:rsidRPr="000D686C" w:rsidRDefault="00AA5A53" w:rsidP="00CE728B">
            <w:pPr>
              <w:pStyle w:val="ListParagraph"/>
              <w:numPr>
                <w:ilvl w:val="0"/>
                <w:numId w:val="18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Useful 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[Int_exp</w:t>
            </w:r>
            <w:r>
              <w:rPr>
                <w:rFonts w:ascii="Arial" w:hAnsi="Arial" w:cs="Arial"/>
                <w:color w:val="C00000"/>
                <w:szCs w:val="22"/>
              </w:rPr>
              <w:t>3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]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E4DB9A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C97871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1E4432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2AEE09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FA87C4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A5A53" w:rsidRPr="00D86546" w14:paraId="3AE5B4E4" w14:textId="77777777" w:rsidTr="00CE728B">
        <w:trPr>
          <w:trHeight w:val="466"/>
        </w:trPr>
        <w:tc>
          <w:tcPr>
            <w:tcW w:w="45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FAEE84" w14:textId="77777777" w:rsidR="00AA5A53" w:rsidRPr="000D686C" w:rsidRDefault="00AA5A53" w:rsidP="00CE728B">
            <w:pPr>
              <w:pStyle w:val="ListParagraph"/>
              <w:numPr>
                <w:ilvl w:val="0"/>
                <w:numId w:val="18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Meaningful 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[Int_exp</w:t>
            </w:r>
            <w:r>
              <w:rPr>
                <w:rFonts w:ascii="Arial" w:hAnsi="Arial" w:cs="Arial"/>
                <w:color w:val="C00000"/>
                <w:szCs w:val="22"/>
              </w:rPr>
              <w:t>4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]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CFEEB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C435A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E0C68F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2E4753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72F9CB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A5A53" w:rsidRPr="00D86546" w14:paraId="1BB56F8F" w14:textId="77777777" w:rsidTr="00CE728B">
        <w:trPr>
          <w:trHeight w:val="466"/>
        </w:trPr>
        <w:tc>
          <w:tcPr>
            <w:tcW w:w="45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95967FF" w14:textId="77777777" w:rsidR="00AA5A53" w:rsidRPr="000D686C" w:rsidRDefault="00AA5A53" w:rsidP="00CE728B">
            <w:pPr>
              <w:pStyle w:val="ListParagraph"/>
              <w:numPr>
                <w:ilvl w:val="0"/>
                <w:numId w:val="18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Interesting 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[Int_exp</w:t>
            </w:r>
            <w:r>
              <w:rPr>
                <w:rFonts w:ascii="Arial" w:hAnsi="Arial" w:cs="Arial"/>
                <w:color w:val="C00000"/>
                <w:szCs w:val="22"/>
              </w:rPr>
              <w:t>5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]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75AF6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69411E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F40D1D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A7FCFD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A11529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A5A53" w:rsidRPr="00D86546" w14:paraId="29131ECE" w14:textId="77777777" w:rsidTr="00CE728B">
        <w:trPr>
          <w:trHeight w:val="466"/>
        </w:trPr>
        <w:tc>
          <w:tcPr>
            <w:tcW w:w="45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858B20" w14:textId="77777777" w:rsidR="00AA5A53" w:rsidRPr="000D686C" w:rsidRDefault="00AA5A53" w:rsidP="00CE728B">
            <w:pPr>
              <w:pStyle w:val="ListParagraph"/>
              <w:numPr>
                <w:ilvl w:val="0"/>
                <w:numId w:val="18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Helpful 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[Int_exp</w:t>
            </w:r>
            <w:r>
              <w:rPr>
                <w:rFonts w:ascii="Arial" w:hAnsi="Arial" w:cs="Arial"/>
                <w:color w:val="C00000"/>
                <w:szCs w:val="22"/>
              </w:rPr>
              <w:t>6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]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70A94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9D9796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CD2014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54ABDF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524AFA" w14:textId="77777777" w:rsidR="00AA5A53" w:rsidRPr="000D686C" w:rsidRDefault="00AA5A53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bookmarkEnd w:id="6"/>
    </w:tbl>
    <w:p w14:paraId="5D919156" w14:textId="77777777" w:rsidR="00AA5A53" w:rsidRDefault="00AA5A53" w:rsidP="00AA5A53">
      <w:pPr>
        <w:rPr>
          <w:rFonts w:ascii="Arial" w:hAnsi="Arial" w:cs="Arial"/>
          <w:b/>
          <w:szCs w:val="22"/>
          <w:u w:val="single"/>
        </w:rPr>
      </w:pPr>
    </w:p>
    <w:tbl>
      <w:tblPr>
        <w:tblW w:w="10615" w:type="dxa"/>
        <w:tblLook w:val="04A0" w:firstRow="1" w:lastRow="0" w:firstColumn="1" w:lastColumn="0" w:noHBand="0" w:noVBand="1"/>
      </w:tblPr>
      <w:tblGrid>
        <w:gridCol w:w="4631"/>
        <w:gridCol w:w="1156"/>
        <w:gridCol w:w="1328"/>
        <w:gridCol w:w="996"/>
        <w:gridCol w:w="1355"/>
        <w:gridCol w:w="1149"/>
      </w:tblGrid>
      <w:tr w:rsidR="00617281" w:rsidRPr="00D86546" w14:paraId="56264DA7" w14:textId="77777777" w:rsidTr="00617281">
        <w:trPr>
          <w:trHeight w:val="658"/>
        </w:trPr>
        <w:tc>
          <w:tcPr>
            <w:tcW w:w="4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EB4BD9" w14:textId="32BA60F0" w:rsidR="00617281" w:rsidRPr="00A55885" w:rsidRDefault="00617281" w:rsidP="00CE728B">
            <w:pPr>
              <w:rPr>
                <w:rFonts w:ascii="Arial" w:eastAsia="Times New Roman" w:hAnsi="Arial" w:cs="Arial"/>
                <w:b/>
                <w:sz w:val="22"/>
                <w:szCs w:val="22"/>
                <w:u w:val="single"/>
              </w:rPr>
            </w:pPr>
            <w:bookmarkStart w:id="7" w:name="_Hlk528577155"/>
            <w:r w:rsidRPr="00A55885">
              <w:rPr>
                <w:rFonts w:ascii="Arial" w:eastAsia="Times New Roman" w:hAnsi="Arial" w:cs="Arial"/>
                <w:b/>
                <w:sz w:val="22"/>
                <w:szCs w:val="22"/>
                <w:u w:val="single"/>
              </w:rPr>
              <w:t xml:space="preserve">Evaluation of the </w:t>
            </w:r>
            <w:r>
              <w:rPr>
                <w:rFonts w:ascii="Arial" w:eastAsia="Times New Roman" w:hAnsi="Arial" w:cs="Arial"/>
                <w:b/>
                <w:sz w:val="22"/>
                <w:szCs w:val="22"/>
                <w:u w:val="single"/>
              </w:rPr>
              <w:t>Diné College</w:t>
            </w:r>
            <w:r w:rsidRPr="00A55885">
              <w:rPr>
                <w:rFonts w:ascii="Arial" w:eastAsia="Times New Roman" w:hAnsi="Arial" w:cs="Arial"/>
                <w:b/>
                <w:sz w:val="22"/>
                <w:szCs w:val="22"/>
                <w:u w:val="single"/>
              </w:rPr>
              <w:t xml:space="preserve"> </w:t>
            </w:r>
            <w:r>
              <w:rPr>
                <w:rFonts w:ascii="Arial" w:eastAsia="Times New Roman" w:hAnsi="Arial" w:cs="Arial"/>
                <w:b/>
                <w:sz w:val="22"/>
                <w:szCs w:val="22"/>
                <w:u w:val="single"/>
              </w:rPr>
              <w:t>Career Advancement</w:t>
            </w:r>
            <w:r w:rsidRPr="00A55885">
              <w:rPr>
                <w:rFonts w:ascii="Arial" w:eastAsia="Times New Roman" w:hAnsi="Arial" w:cs="Arial"/>
                <w:b/>
                <w:sz w:val="22"/>
                <w:szCs w:val="22"/>
                <w:u w:val="single"/>
              </w:rPr>
              <w:t xml:space="preserve"> Office</w:t>
            </w:r>
            <w:r w:rsidR="00FA4E86">
              <w:rPr>
                <w:rFonts w:ascii="Arial" w:eastAsia="Times New Roman" w:hAnsi="Arial" w:cs="Arial"/>
                <w:b/>
                <w:sz w:val="22"/>
                <w:szCs w:val="22"/>
                <w:u w:val="single"/>
              </w:rPr>
              <w:t xml:space="preserve"> </w:t>
            </w:r>
            <w:r w:rsidR="00FA4E86" w:rsidRPr="00B2422E">
              <w:rPr>
                <w:rFonts w:ascii="Arial" w:eastAsia="Times New Roman" w:hAnsi="Arial" w:cs="Arial"/>
                <w:b/>
                <w:color w:val="C00000"/>
                <w:sz w:val="22"/>
                <w:szCs w:val="22"/>
                <w:u w:val="single"/>
              </w:rPr>
              <w:t>[</w:t>
            </w:r>
            <w:proofErr w:type="spellStart"/>
            <w:r w:rsidR="00FA4E86" w:rsidRPr="00B2422E">
              <w:rPr>
                <w:rFonts w:ascii="Arial" w:eastAsia="Times New Roman" w:hAnsi="Arial" w:cs="Arial"/>
                <w:b/>
                <w:color w:val="C00000"/>
                <w:sz w:val="22"/>
                <w:szCs w:val="22"/>
                <w:u w:val="single"/>
              </w:rPr>
              <w:t>EvlO</w:t>
            </w:r>
            <w:proofErr w:type="spellEnd"/>
            <w:r w:rsidR="00FA4E86" w:rsidRPr="00B2422E">
              <w:rPr>
                <w:rFonts w:ascii="Arial" w:eastAsia="Times New Roman" w:hAnsi="Arial" w:cs="Arial"/>
                <w:b/>
                <w:color w:val="C00000"/>
                <w:sz w:val="22"/>
                <w:szCs w:val="22"/>
                <w:u w:val="single"/>
              </w:rPr>
              <w:t>]</w:t>
            </w:r>
          </w:p>
          <w:p w14:paraId="5FC9C0D0" w14:textId="77777777" w:rsidR="00617281" w:rsidRPr="00A55885" w:rsidRDefault="00617281" w:rsidP="00CE728B">
            <w:pPr>
              <w:rPr>
                <w:rFonts w:ascii="Arial" w:eastAsia="Times New Roman" w:hAnsi="Arial" w:cs="Arial"/>
                <w:b/>
                <w:sz w:val="22"/>
                <w:szCs w:val="22"/>
              </w:rPr>
            </w:pPr>
          </w:p>
          <w:p w14:paraId="59F6C480" w14:textId="77777777" w:rsidR="00617281" w:rsidRPr="00A55885" w:rsidRDefault="00617281" w:rsidP="00CE728B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D53A4" w14:textId="77777777" w:rsidR="00617281" w:rsidRPr="00A55885" w:rsidRDefault="00617281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E9F0F" w14:textId="77777777" w:rsidR="00617281" w:rsidRPr="00A55885" w:rsidRDefault="00617281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8CC41" w14:textId="77777777" w:rsidR="00617281" w:rsidRPr="00A55885" w:rsidRDefault="00617281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0B03C" w14:textId="77777777" w:rsidR="00617281" w:rsidRPr="00A55885" w:rsidRDefault="00617281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45A060" w14:textId="77777777" w:rsidR="00617281" w:rsidRPr="00A55885" w:rsidRDefault="00617281" w:rsidP="00CE728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617281" w:rsidRPr="00D86546" w14:paraId="44B7C564" w14:textId="77777777" w:rsidTr="00617281">
        <w:trPr>
          <w:trHeight w:val="578"/>
        </w:trPr>
        <w:tc>
          <w:tcPr>
            <w:tcW w:w="46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7DE426" w14:textId="77777777" w:rsidR="00617281" w:rsidRDefault="00617281" w:rsidP="00CE728B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Diné College</w:t>
            </w:r>
            <w:r w:rsidRPr="00A55885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Career Advancement </w:t>
            </w:r>
            <w:r w:rsidRPr="00A55885">
              <w:rPr>
                <w:rFonts w:ascii="Arial" w:hAnsi="Arial" w:cs="Arial"/>
                <w:sz w:val="22"/>
                <w:szCs w:val="22"/>
              </w:rPr>
              <w:t>office</w:t>
            </w:r>
            <w:r>
              <w:rPr>
                <w:rFonts w:ascii="Arial" w:hAnsi="Arial" w:cs="Arial"/>
                <w:sz w:val="22"/>
                <w:szCs w:val="22"/>
              </w:rPr>
              <w:t xml:space="preserve"> is </w:t>
            </w:r>
            <w:r w:rsidRPr="00A55885">
              <w:rPr>
                <w:rFonts w:ascii="Arial" w:hAnsi="Arial" w:cs="Arial"/>
                <w:sz w:val="22"/>
                <w:szCs w:val="22"/>
              </w:rPr>
              <w:t xml:space="preserve">student-friendly </w:t>
            </w:r>
          </w:p>
          <w:p w14:paraId="76A64F88" w14:textId="2C058E7D" w:rsidR="00617281" w:rsidRPr="001D7D85" w:rsidRDefault="00617281" w:rsidP="00CE728B">
            <w:pPr>
              <w:pStyle w:val="ListParagraph"/>
              <w:ind w:left="360"/>
              <w:rPr>
                <w:rFonts w:ascii="Arial" w:hAnsi="Arial" w:cs="Arial"/>
                <w:sz w:val="22"/>
                <w:szCs w:val="22"/>
              </w:rPr>
            </w:pPr>
            <w:r w:rsidRPr="00A55885">
              <w:rPr>
                <w:rFonts w:ascii="Arial" w:hAnsi="Arial" w:cs="Arial"/>
                <w:sz w:val="22"/>
                <w:szCs w:val="22"/>
              </w:rPr>
              <w:t>(i.e. helpful, accessible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  <w:r w:rsidR="0043528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35283" w:rsidRPr="00B2422E">
              <w:rPr>
                <w:rFonts w:ascii="Arial" w:hAnsi="Arial" w:cs="Arial"/>
                <w:color w:val="C00000"/>
                <w:sz w:val="22"/>
                <w:szCs w:val="22"/>
              </w:rPr>
              <w:t>[EvlO_1]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60A6B" w14:textId="77777777" w:rsidR="00617281" w:rsidRPr="00CD76F6" w:rsidRDefault="00617281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CD76F6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A8802" w14:textId="77777777" w:rsidR="00617281" w:rsidRPr="00CD76F6" w:rsidRDefault="00617281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CD76F6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08619" w14:textId="77777777" w:rsidR="00617281" w:rsidRPr="00CD76F6" w:rsidRDefault="00617281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CD76F6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550F7" w14:textId="77777777" w:rsidR="00617281" w:rsidRPr="00CD76F6" w:rsidRDefault="00617281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CD76F6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FCC28" w14:textId="77777777" w:rsidR="00617281" w:rsidRPr="00CD76F6" w:rsidRDefault="00617281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CD76F6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bookmarkEnd w:id="7"/>
      <w:tr w:rsidR="00617281" w:rsidRPr="00D86546" w14:paraId="1D3E319A" w14:textId="77777777" w:rsidTr="00617281">
        <w:trPr>
          <w:trHeight w:val="830"/>
        </w:trPr>
        <w:tc>
          <w:tcPr>
            <w:tcW w:w="46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91C6345" w14:textId="4B18EB98" w:rsidR="00617281" w:rsidRPr="001D7D85" w:rsidRDefault="00617281" w:rsidP="00CE728B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né College Career Advancement office</w:t>
            </w:r>
            <w:r w:rsidRPr="00A55885">
              <w:rPr>
                <w:rFonts w:ascii="Arial" w:hAnsi="Arial" w:cs="Arial"/>
                <w:sz w:val="22"/>
                <w:szCs w:val="22"/>
              </w:rPr>
              <w:t xml:space="preserve"> provide</w:t>
            </w:r>
            <w:r>
              <w:rPr>
                <w:rFonts w:ascii="Arial" w:hAnsi="Arial" w:cs="Arial"/>
                <w:sz w:val="22"/>
                <w:szCs w:val="22"/>
              </w:rPr>
              <w:t xml:space="preserve">d me </w:t>
            </w:r>
            <w:r w:rsidRPr="00A55885">
              <w:rPr>
                <w:rFonts w:ascii="Arial" w:hAnsi="Arial" w:cs="Arial"/>
                <w:sz w:val="22"/>
                <w:szCs w:val="22"/>
              </w:rPr>
              <w:t>with all the information needed</w:t>
            </w:r>
            <w:r>
              <w:rPr>
                <w:rFonts w:ascii="Arial" w:hAnsi="Arial" w:cs="Arial"/>
                <w:sz w:val="22"/>
                <w:szCs w:val="22"/>
              </w:rPr>
              <w:t xml:space="preserve"> to be a successful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intern</w:t>
            </w:r>
            <w:r w:rsidR="00D05637" w:rsidRPr="00B2422E">
              <w:rPr>
                <w:rFonts w:ascii="Arial" w:hAnsi="Arial" w:cs="Arial"/>
                <w:color w:val="C00000"/>
                <w:sz w:val="22"/>
                <w:szCs w:val="22"/>
              </w:rPr>
              <w:t>[</w:t>
            </w:r>
            <w:proofErr w:type="gramEnd"/>
            <w:r w:rsidR="00D05637" w:rsidRPr="00B2422E">
              <w:rPr>
                <w:rFonts w:ascii="Arial" w:hAnsi="Arial" w:cs="Arial"/>
                <w:color w:val="C00000"/>
                <w:sz w:val="22"/>
                <w:szCs w:val="22"/>
              </w:rPr>
              <w:t>EvlO_</w:t>
            </w:r>
            <w:r w:rsidR="00D05637">
              <w:rPr>
                <w:rFonts w:ascii="Arial" w:hAnsi="Arial" w:cs="Arial"/>
                <w:color w:val="C00000"/>
                <w:sz w:val="22"/>
                <w:szCs w:val="22"/>
              </w:rPr>
              <w:t>2</w:t>
            </w:r>
            <w:r w:rsidR="00D05637" w:rsidRPr="00B2422E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94368" w14:textId="77777777" w:rsidR="00617281" w:rsidRPr="00CD76F6" w:rsidRDefault="00617281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CD76F6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BB17E" w14:textId="77777777" w:rsidR="00617281" w:rsidRPr="00CD76F6" w:rsidRDefault="00617281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CD76F6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4F7E7" w14:textId="77777777" w:rsidR="00617281" w:rsidRPr="00CD76F6" w:rsidRDefault="00617281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CD76F6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73D8B" w14:textId="77777777" w:rsidR="00617281" w:rsidRPr="00CD76F6" w:rsidRDefault="00617281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CD76F6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0FB88" w14:textId="77777777" w:rsidR="00617281" w:rsidRPr="00CD76F6" w:rsidRDefault="00617281" w:rsidP="00CE728B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CD76F6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617281" w:rsidRPr="00D86546" w14:paraId="15AE8314" w14:textId="77777777" w:rsidTr="00617281">
        <w:trPr>
          <w:trHeight w:val="596"/>
        </w:trPr>
        <w:tc>
          <w:tcPr>
            <w:tcW w:w="46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01A653" w14:textId="77777777" w:rsidR="00617281" w:rsidRPr="00F6106A" w:rsidRDefault="00617281" w:rsidP="00CE728B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What overall grade…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56C600" w14:textId="77777777" w:rsidR="00617281" w:rsidRPr="00A55885" w:rsidRDefault="00617281" w:rsidP="00CE728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F6AD9C" w14:textId="77777777" w:rsidR="00617281" w:rsidRPr="00A55885" w:rsidRDefault="00617281" w:rsidP="00CE728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6F420A" w14:textId="77777777" w:rsidR="00617281" w:rsidRPr="00A55885" w:rsidRDefault="00617281" w:rsidP="00CE728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4569F4" w14:textId="77777777" w:rsidR="00617281" w:rsidRPr="00A55885" w:rsidRDefault="00617281" w:rsidP="00CE728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FE73D5" w14:textId="77777777" w:rsidR="00617281" w:rsidRPr="00A55885" w:rsidRDefault="00617281" w:rsidP="00CE728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</w:tr>
      <w:tr w:rsidR="00CD76F6" w:rsidRPr="00D86546" w14:paraId="4D0E8D61" w14:textId="77777777" w:rsidTr="00617281">
        <w:trPr>
          <w:trHeight w:val="596"/>
        </w:trPr>
        <w:tc>
          <w:tcPr>
            <w:tcW w:w="46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2E761CB" w14:textId="1B22B0B9" w:rsidR="00CD76F6" w:rsidRPr="00A55885" w:rsidRDefault="00CD76F6" w:rsidP="00CD76F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A55885">
              <w:rPr>
                <w:rFonts w:ascii="Arial" w:hAnsi="Arial" w:cs="Arial"/>
                <w:sz w:val="22"/>
                <w:szCs w:val="22"/>
              </w:rPr>
              <w:t xml:space="preserve">What overall grade would you assign to the internship program </w:t>
            </w:r>
            <w:r w:rsidRPr="00BE1487">
              <w:rPr>
                <w:rFonts w:ascii="Arial" w:hAnsi="Arial" w:cs="Arial"/>
                <w:b/>
                <w:sz w:val="22"/>
                <w:szCs w:val="22"/>
              </w:rPr>
              <w:t>you participated in</w:t>
            </w:r>
            <w:r w:rsidRPr="00A55885">
              <w:rPr>
                <w:rFonts w:ascii="Arial" w:hAnsi="Arial" w:cs="Arial"/>
                <w:sz w:val="22"/>
                <w:szCs w:val="22"/>
              </w:rPr>
              <w:t>?</w:t>
            </w:r>
            <w:r w:rsidR="00A67530" w:rsidRPr="00B2422E">
              <w:rPr>
                <w:rFonts w:ascii="Arial" w:hAnsi="Arial" w:cs="Arial"/>
                <w:color w:val="C00000"/>
                <w:sz w:val="22"/>
                <w:szCs w:val="22"/>
              </w:rPr>
              <w:t xml:space="preserve"> </w:t>
            </w:r>
            <w:r w:rsidR="00A67530" w:rsidRPr="00B2422E">
              <w:rPr>
                <w:rFonts w:ascii="Arial" w:hAnsi="Arial" w:cs="Arial"/>
                <w:color w:val="C00000"/>
                <w:sz w:val="22"/>
                <w:szCs w:val="22"/>
              </w:rPr>
              <w:t>[EvlO_</w:t>
            </w:r>
            <w:r w:rsidR="00A67530">
              <w:rPr>
                <w:rFonts w:ascii="Arial" w:hAnsi="Arial" w:cs="Arial"/>
                <w:color w:val="C00000"/>
                <w:sz w:val="22"/>
                <w:szCs w:val="22"/>
              </w:rPr>
              <w:t>3</w:t>
            </w:r>
            <w:r w:rsidR="00A67530" w:rsidRPr="00B2422E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76A52A" w14:textId="77777777" w:rsidR="00CD76F6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</w:t>
            </w:r>
          </w:p>
          <w:p w14:paraId="619F862E" w14:textId="42AB1905" w:rsidR="00CD76F6" w:rsidRPr="00A55885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EBA9B6" w14:textId="77777777" w:rsidR="00CD76F6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B</w:t>
            </w:r>
          </w:p>
          <w:p w14:paraId="3FEB7FF5" w14:textId="43DA7D3D" w:rsidR="00CD76F6" w:rsidRPr="00A55885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0369FF" w14:textId="77777777" w:rsidR="00CD76F6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C</w:t>
            </w:r>
          </w:p>
          <w:p w14:paraId="4898AD66" w14:textId="0E063781" w:rsidR="00CD76F6" w:rsidRPr="00A55885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8BF781" w14:textId="77777777" w:rsidR="00CD76F6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</w:t>
            </w:r>
          </w:p>
          <w:p w14:paraId="24410244" w14:textId="57A2C6B6" w:rsidR="00CD76F6" w:rsidRPr="00A55885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AE0C76" w14:textId="77777777" w:rsidR="00CD76F6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F</w:t>
            </w:r>
          </w:p>
          <w:p w14:paraId="6D00A6DE" w14:textId="2220C444" w:rsidR="00CD76F6" w:rsidRPr="00A55885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CD76F6" w:rsidRPr="00D86546" w14:paraId="1471007E" w14:textId="77777777" w:rsidTr="00617281">
        <w:trPr>
          <w:trHeight w:val="596"/>
        </w:trPr>
        <w:tc>
          <w:tcPr>
            <w:tcW w:w="46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52B075" w14:textId="1A995028" w:rsidR="00CD76F6" w:rsidRPr="00A55885" w:rsidRDefault="00CD76F6" w:rsidP="00CD76F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A55885">
              <w:rPr>
                <w:rFonts w:ascii="Arial" w:hAnsi="Arial" w:cs="Arial"/>
                <w:sz w:val="22"/>
                <w:szCs w:val="22"/>
              </w:rPr>
              <w:t xml:space="preserve">What overall grade would you assign to the internship program </w:t>
            </w:r>
            <w:r w:rsidRPr="00BE1487">
              <w:rPr>
                <w:rFonts w:ascii="Arial" w:hAnsi="Arial" w:cs="Arial"/>
                <w:b/>
                <w:sz w:val="22"/>
                <w:szCs w:val="22"/>
              </w:rPr>
              <w:t>as a whole</w:t>
            </w:r>
            <w:r w:rsidRPr="00A55885">
              <w:rPr>
                <w:rFonts w:ascii="Arial" w:hAnsi="Arial" w:cs="Arial"/>
                <w:sz w:val="22"/>
                <w:szCs w:val="22"/>
              </w:rPr>
              <w:t>?</w:t>
            </w:r>
            <w:r w:rsidR="00196601" w:rsidRPr="00B2422E">
              <w:rPr>
                <w:rFonts w:ascii="Arial" w:hAnsi="Arial" w:cs="Arial"/>
                <w:color w:val="C00000"/>
                <w:sz w:val="22"/>
                <w:szCs w:val="22"/>
              </w:rPr>
              <w:t xml:space="preserve"> </w:t>
            </w:r>
            <w:r w:rsidR="00196601" w:rsidRPr="00B2422E">
              <w:rPr>
                <w:rFonts w:ascii="Arial" w:hAnsi="Arial" w:cs="Arial"/>
                <w:color w:val="C00000"/>
                <w:sz w:val="22"/>
                <w:szCs w:val="22"/>
              </w:rPr>
              <w:t>[EvlO_</w:t>
            </w:r>
            <w:r w:rsidR="00196601">
              <w:rPr>
                <w:rFonts w:ascii="Arial" w:hAnsi="Arial" w:cs="Arial"/>
                <w:color w:val="C00000"/>
                <w:sz w:val="22"/>
                <w:szCs w:val="22"/>
              </w:rPr>
              <w:t>4</w:t>
            </w:r>
            <w:r w:rsidR="00196601" w:rsidRPr="00B2422E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9CD4F1" w14:textId="77777777" w:rsidR="00CD76F6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</w:t>
            </w:r>
          </w:p>
          <w:p w14:paraId="794859C2" w14:textId="2FA1EC1B" w:rsidR="00CD76F6" w:rsidRPr="00A55885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EB9761" w14:textId="77777777" w:rsidR="00CD76F6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B</w:t>
            </w:r>
          </w:p>
          <w:p w14:paraId="67A85ED6" w14:textId="761B60B1" w:rsidR="00CD76F6" w:rsidRPr="00A55885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595B44" w14:textId="77777777" w:rsidR="00CD76F6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C</w:t>
            </w:r>
          </w:p>
          <w:p w14:paraId="414B1F38" w14:textId="660F0802" w:rsidR="00CD76F6" w:rsidRPr="00A55885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B3196E" w14:textId="77777777" w:rsidR="00CD76F6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</w:t>
            </w:r>
          </w:p>
          <w:p w14:paraId="79F97B43" w14:textId="16E36F99" w:rsidR="00CD76F6" w:rsidRPr="00A55885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3D03DE" w14:textId="77777777" w:rsidR="00CD76F6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F</w:t>
            </w:r>
          </w:p>
          <w:p w14:paraId="72FAA3F6" w14:textId="75CA39D5" w:rsidR="00CD76F6" w:rsidRPr="00A55885" w:rsidRDefault="00CD76F6" w:rsidP="00CD76F6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  <w:bookmarkStart w:id="8" w:name="_GoBack"/>
        <w:bookmarkEnd w:id="8"/>
      </w:tr>
    </w:tbl>
    <w:p w14:paraId="13F1BB9D" w14:textId="3BB7252A" w:rsidR="009F63B0" w:rsidRDefault="009F63B0" w:rsidP="00CA1639">
      <w:pPr>
        <w:autoSpaceDE w:val="0"/>
        <w:autoSpaceDN w:val="0"/>
        <w:adjustRightInd w:val="0"/>
        <w:rPr>
          <w:rFonts w:ascii="Arial" w:hAnsi="Arial" w:cs="Arial"/>
          <w:b/>
          <w:i/>
          <w:color w:val="000000"/>
          <w:szCs w:val="22"/>
        </w:rPr>
      </w:pPr>
    </w:p>
    <w:tbl>
      <w:tblPr>
        <w:tblW w:w="10625" w:type="dxa"/>
        <w:tblLook w:val="04A0" w:firstRow="1" w:lastRow="0" w:firstColumn="1" w:lastColumn="0" w:noHBand="0" w:noVBand="1"/>
      </w:tblPr>
      <w:tblGrid>
        <w:gridCol w:w="4673"/>
        <w:gridCol w:w="1146"/>
        <w:gridCol w:w="1336"/>
        <w:gridCol w:w="988"/>
        <w:gridCol w:w="1336"/>
        <w:gridCol w:w="1146"/>
      </w:tblGrid>
      <w:tr w:rsidR="0056198E" w:rsidRPr="00510756" w14:paraId="19954674" w14:textId="77777777" w:rsidTr="00CE728B">
        <w:trPr>
          <w:trHeight w:val="638"/>
        </w:trPr>
        <w:tc>
          <w:tcPr>
            <w:tcW w:w="4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BC8C80" w14:textId="2B17BA59" w:rsidR="0056198E" w:rsidRDefault="0056198E" w:rsidP="00CE728B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510756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Evaluation of 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Site </w:t>
            </w:r>
            <w:r w:rsidRPr="00510756">
              <w:rPr>
                <w:rFonts w:ascii="Arial" w:hAnsi="Arial" w:cs="Arial"/>
                <w:b/>
                <w:sz w:val="22"/>
                <w:szCs w:val="22"/>
                <w:u w:val="single"/>
              </w:rPr>
              <w:t>Supervisor</w:t>
            </w:r>
            <w:r w:rsidR="00D86F22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</w:t>
            </w:r>
            <w:r w:rsidR="00D86F22" w:rsidRPr="00B2422E">
              <w:rPr>
                <w:rFonts w:ascii="Arial" w:eastAsia="Times New Roman" w:hAnsi="Arial" w:cs="Arial"/>
                <w:b/>
                <w:color w:val="C00000"/>
                <w:sz w:val="22"/>
                <w:szCs w:val="22"/>
                <w:u w:val="single"/>
              </w:rPr>
              <w:t>[</w:t>
            </w:r>
            <w:proofErr w:type="spellStart"/>
            <w:r w:rsidR="00D86F22" w:rsidRPr="00B2422E">
              <w:rPr>
                <w:rFonts w:ascii="Arial" w:eastAsia="Times New Roman" w:hAnsi="Arial" w:cs="Arial"/>
                <w:b/>
                <w:color w:val="C00000"/>
                <w:sz w:val="22"/>
                <w:szCs w:val="22"/>
                <w:u w:val="single"/>
              </w:rPr>
              <w:t>Evl</w:t>
            </w:r>
            <w:r w:rsidR="00D86F22">
              <w:rPr>
                <w:rFonts w:ascii="Arial" w:eastAsia="Times New Roman" w:hAnsi="Arial" w:cs="Arial"/>
                <w:b/>
                <w:color w:val="C00000"/>
                <w:sz w:val="22"/>
                <w:szCs w:val="22"/>
                <w:u w:val="single"/>
              </w:rPr>
              <w:t>S</w:t>
            </w:r>
            <w:proofErr w:type="spellEnd"/>
            <w:r w:rsidR="00D86F22" w:rsidRPr="00B2422E">
              <w:rPr>
                <w:rFonts w:ascii="Arial" w:eastAsia="Times New Roman" w:hAnsi="Arial" w:cs="Arial"/>
                <w:b/>
                <w:color w:val="C00000"/>
                <w:sz w:val="22"/>
                <w:szCs w:val="22"/>
                <w:u w:val="single"/>
              </w:rPr>
              <w:t>]</w:t>
            </w:r>
          </w:p>
          <w:p w14:paraId="3866B895" w14:textId="77777777" w:rsidR="0056198E" w:rsidRPr="00510756" w:rsidRDefault="0056198E" w:rsidP="00CE728B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7C3FACD" w14:textId="77777777" w:rsidR="0056198E" w:rsidRPr="00510756" w:rsidRDefault="0056198E" w:rsidP="00CE728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79800A" w14:textId="77777777" w:rsidR="0056198E" w:rsidRPr="00510756" w:rsidRDefault="0056198E" w:rsidP="00CE728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1B2E3" w14:textId="77777777" w:rsidR="0056198E" w:rsidRPr="00510756" w:rsidRDefault="0056198E" w:rsidP="00CE728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86B3B" w14:textId="77777777" w:rsidR="0056198E" w:rsidRPr="00510756" w:rsidRDefault="0056198E" w:rsidP="00CE728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269C30" w14:textId="77777777" w:rsidR="0056198E" w:rsidRPr="00510756" w:rsidRDefault="0056198E" w:rsidP="00CE728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42AA89" w14:textId="77777777" w:rsidR="0056198E" w:rsidRPr="00510756" w:rsidRDefault="0056198E" w:rsidP="00CE728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</w:p>
        </w:tc>
      </w:tr>
      <w:tr w:rsidR="0056198E" w:rsidRPr="00510756" w14:paraId="1FA952BC" w14:textId="77777777" w:rsidTr="00CE728B">
        <w:trPr>
          <w:trHeight w:val="800"/>
        </w:trPr>
        <w:tc>
          <w:tcPr>
            <w:tcW w:w="46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EBC8D36" w14:textId="20FAE15A" w:rsidR="0056198E" w:rsidRPr="00510756" w:rsidRDefault="0056198E" w:rsidP="00CE728B">
            <w:pPr>
              <w:pStyle w:val="ListParagraph"/>
              <w:numPr>
                <w:ilvl w:val="0"/>
                <w:numId w:val="21"/>
              </w:numPr>
              <w:ind w:left="342" w:hanging="34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our site supervisor was accessible during your internship</w:t>
            </w:r>
            <w:r w:rsidR="00DF3DD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F3DD4" w:rsidRPr="00B2422E">
              <w:rPr>
                <w:rFonts w:ascii="Arial" w:hAnsi="Arial" w:cs="Arial"/>
                <w:color w:val="C00000"/>
                <w:sz w:val="22"/>
                <w:szCs w:val="22"/>
              </w:rPr>
              <w:t>[EvlS_1]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20584" w14:textId="77777777" w:rsidR="0056198E" w:rsidRPr="0041088D" w:rsidRDefault="0056198E" w:rsidP="00CE728B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1088D">
              <w:rPr>
                <w:rFonts w:ascii="Arial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A7BF0" w14:textId="77777777" w:rsidR="0056198E" w:rsidRPr="0041088D" w:rsidRDefault="0056198E" w:rsidP="00CE728B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1088D">
              <w:rPr>
                <w:rFonts w:ascii="Arial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157B6" w14:textId="77777777" w:rsidR="0056198E" w:rsidRPr="0041088D" w:rsidRDefault="0056198E" w:rsidP="00CE728B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1088D">
              <w:rPr>
                <w:rFonts w:ascii="Arial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EE3CB" w14:textId="77777777" w:rsidR="0056198E" w:rsidRPr="0041088D" w:rsidRDefault="0056198E" w:rsidP="00CE728B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1088D">
              <w:rPr>
                <w:rFonts w:ascii="Arial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5BFBC" w14:textId="77777777" w:rsidR="0056198E" w:rsidRPr="0041088D" w:rsidRDefault="0056198E" w:rsidP="00CE728B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1088D">
              <w:rPr>
                <w:rFonts w:ascii="Arial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56198E" w:rsidRPr="00510756" w14:paraId="3B78A245" w14:textId="77777777" w:rsidTr="00CE728B">
        <w:trPr>
          <w:trHeight w:val="701"/>
        </w:trPr>
        <w:tc>
          <w:tcPr>
            <w:tcW w:w="46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D7BC0E" w14:textId="49256381" w:rsidR="0056198E" w:rsidRDefault="0056198E" w:rsidP="00CE728B">
            <w:pPr>
              <w:pStyle w:val="ListParagraph"/>
              <w:numPr>
                <w:ilvl w:val="0"/>
                <w:numId w:val="21"/>
              </w:numPr>
              <w:ind w:left="34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</w:t>
            </w:r>
            <w:r w:rsidRPr="00510756">
              <w:rPr>
                <w:rFonts w:ascii="Arial" w:hAnsi="Arial" w:cs="Arial"/>
                <w:sz w:val="22"/>
                <w:szCs w:val="22"/>
              </w:rPr>
              <w:t xml:space="preserve">our </w:t>
            </w:r>
            <w:r>
              <w:rPr>
                <w:rFonts w:ascii="Arial" w:hAnsi="Arial" w:cs="Arial"/>
                <w:sz w:val="22"/>
                <w:szCs w:val="22"/>
              </w:rPr>
              <w:t xml:space="preserve">site </w:t>
            </w:r>
            <w:r w:rsidRPr="00510756">
              <w:rPr>
                <w:rFonts w:ascii="Arial" w:hAnsi="Arial" w:cs="Arial"/>
                <w:sz w:val="22"/>
                <w:szCs w:val="22"/>
              </w:rPr>
              <w:t>supervisor provide</w:t>
            </w: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Pr="00510756">
              <w:rPr>
                <w:rFonts w:ascii="Arial" w:hAnsi="Arial" w:cs="Arial"/>
                <w:sz w:val="22"/>
                <w:szCs w:val="22"/>
              </w:rPr>
              <w:t xml:space="preserve"> feedback you needed over the course of the internship</w:t>
            </w:r>
            <w:r w:rsidR="00F3062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30623" w:rsidRPr="00B2422E">
              <w:rPr>
                <w:rFonts w:ascii="Arial" w:hAnsi="Arial" w:cs="Arial"/>
                <w:color w:val="C00000"/>
                <w:sz w:val="22"/>
                <w:szCs w:val="22"/>
              </w:rPr>
              <w:t>[EvlS_</w:t>
            </w:r>
            <w:r w:rsidR="00F30623">
              <w:rPr>
                <w:rFonts w:ascii="Arial" w:hAnsi="Arial" w:cs="Arial"/>
                <w:color w:val="C00000"/>
                <w:sz w:val="22"/>
                <w:szCs w:val="22"/>
              </w:rPr>
              <w:t>2</w:t>
            </w:r>
            <w:r w:rsidR="00F30623" w:rsidRPr="00B2422E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56430C" w14:textId="77777777" w:rsidR="0056198E" w:rsidRPr="0041088D" w:rsidRDefault="0056198E" w:rsidP="00CE728B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1088D">
              <w:rPr>
                <w:rFonts w:ascii="Arial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56F4A8" w14:textId="77777777" w:rsidR="0056198E" w:rsidRPr="0041088D" w:rsidRDefault="0056198E" w:rsidP="00CE728B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1088D">
              <w:rPr>
                <w:rFonts w:ascii="Arial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F4ADF1" w14:textId="77777777" w:rsidR="0056198E" w:rsidRPr="0041088D" w:rsidRDefault="0056198E" w:rsidP="00CE728B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1088D">
              <w:rPr>
                <w:rFonts w:ascii="Arial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C1D961" w14:textId="77777777" w:rsidR="0056198E" w:rsidRPr="0041088D" w:rsidRDefault="0056198E" w:rsidP="00CE728B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1088D">
              <w:rPr>
                <w:rFonts w:ascii="Arial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D4E7C" w14:textId="77777777" w:rsidR="0056198E" w:rsidRPr="0041088D" w:rsidRDefault="0056198E" w:rsidP="00CE728B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41088D">
              <w:rPr>
                <w:rFonts w:ascii="Arial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56198E" w:rsidRPr="00510756" w14:paraId="14414AFD" w14:textId="77777777" w:rsidTr="00CE728B">
        <w:trPr>
          <w:trHeight w:val="665"/>
        </w:trPr>
        <w:tc>
          <w:tcPr>
            <w:tcW w:w="46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F605E3" w14:textId="77777777" w:rsidR="0056198E" w:rsidRPr="004E2840" w:rsidRDefault="0056198E" w:rsidP="00CE728B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What o</w:t>
            </w:r>
            <w:r w:rsidRPr="004E2840">
              <w:rPr>
                <w:rFonts w:ascii="Arial" w:hAnsi="Arial" w:cs="Arial"/>
                <w:b/>
                <w:sz w:val="22"/>
                <w:szCs w:val="22"/>
              </w:rPr>
              <w:t>verall grade…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4CA09F" w14:textId="77777777" w:rsidR="0056198E" w:rsidRPr="00A55885" w:rsidRDefault="0056198E" w:rsidP="00CE728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BAAE5B" w14:textId="77777777" w:rsidR="0056198E" w:rsidRPr="00A55885" w:rsidRDefault="0056198E" w:rsidP="00CE728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BFB48D" w14:textId="77777777" w:rsidR="0056198E" w:rsidRPr="00A55885" w:rsidRDefault="0056198E" w:rsidP="00CE728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7E4762" w14:textId="77777777" w:rsidR="0056198E" w:rsidRPr="00A55885" w:rsidRDefault="0056198E" w:rsidP="00CE728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5635A" w14:textId="77777777" w:rsidR="0056198E" w:rsidRPr="00A55885" w:rsidRDefault="0056198E" w:rsidP="00CE728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</w:tr>
      <w:tr w:rsidR="0028068B" w:rsidRPr="00510756" w14:paraId="67A3D955" w14:textId="77777777" w:rsidTr="00CE728B">
        <w:trPr>
          <w:trHeight w:val="58"/>
        </w:trPr>
        <w:tc>
          <w:tcPr>
            <w:tcW w:w="46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E696D7" w14:textId="2333BEF0" w:rsidR="0028068B" w:rsidRDefault="0028068B" w:rsidP="0028068B">
            <w:pPr>
              <w:pStyle w:val="ListParagraph"/>
              <w:numPr>
                <w:ilvl w:val="0"/>
                <w:numId w:val="21"/>
              </w:numPr>
              <w:ind w:left="342"/>
              <w:rPr>
                <w:rFonts w:ascii="Arial" w:hAnsi="Arial" w:cs="Arial"/>
                <w:sz w:val="22"/>
                <w:szCs w:val="22"/>
              </w:rPr>
            </w:pPr>
            <w:r w:rsidRPr="00F6106A">
              <w:rPr>
                <w:rFonts w:ascii="Arial" w:hAnsi="Arial" w:cs="Arial"/>
                <w:sz w:val="22"/>
                <w:szCs w:val="22"/>
              </w:rPr>
              <w:lastRenderedPageBreak/>
              <w:t xml:space="preserve">What </w:t>
            </w:r>
            <w:r>
              <w:rPr>
                <w:rFonts w:ascii="Arial" w:hAnsi="Arial" w:cs="Arial"/>
                <w:sz w:val="22"/>
                <w:szCs w:val="22"/>
              </w:rPr>
              <w:t xml:space="preserve">overall </w:t>
            </w:r>
            <w:r w:rsidRPr="00F6106A">
              <w:rPr>
                <w:rFonts w:ascii="Arial" w:hAnsi="Arial" w:cs="Arial"/>
                <w:sz w:val="22"/>
                <w:szCs w:val="22"/>
              </w:rPr>
              <w:t xml:space="preserve">grade would you assign </w:t>
            </w:r>
            <w:r w:rsidRPr="00F6106A">
              <w:rPr>
                <w:rFonts w:ascii="Arial" w:hAnsi="Arial" w:cs="Arial"/>
                <w:b/>
                <w:sz w:val="22"/>
                <w:szCs w:val="22"/>
              </w:rPr>
              <w:t xml:space="preserve">your internship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site </w:t>
            </w:r>
            <w:r w:rsidRPr="00F6106A">
              <w:rPr>
                <w:rFonts w:ascii="Arial" w:hAnsi="Arial" w:cs="Arial"/>
                <w:b/>
                <w:sz w:val="22"/>
                <w:szCs w:val="22"/>
              </w:rPr>
              <w:t>supervisor</w:t>
            </w:r>
            <w:r w:rsidRPr="00F6106A">
              <w:rPr>
                <w:rFonts w:ascii="Arial" w:hAnsi="Arial" w:cs="Arial"/>
                <w:sz w:val="22"/>
                <w:szCs w:val="22"/>
              </w:rPr>
              <w:t>?</w:t>
            </w:r>
            <w:r w:rsidR="00F564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5640C" w:rsidRPr="00B2422E">
              <w:rPr>
                <w:rFonts w:ascii="Arial" w:hAnsi="Arial" w:cs="Arial"/>
                <w:color w:val="C00000"/>
                <w:sz w:val="22"/>
                <w:szCs w:val="22"/>
              </w:rPr>
              <w:t>[EvlS_</w:t>
            </w:r>
            <w:r w:rsidR="00F5640C">
              <w:rPr>
                <w:rFonts w:ascii="Arial" w:hAnsi="Arial" w:cs="Arial"/>
                <w:color w:val="C00000"/>
                <w:sz w:val="22"/>
                <w:szCs w:val="22"/>
              </w:rPr>
              <w:t>3</w:t>
            </w:r>
            <w:r w:rsidR="00F5640C" w:rsidRPr="00B2422E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48533" w14:textId="77777777" w:rsidR="0028068B" w:rsidRDefault="0028068B" w:rsidP="0028068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</w:t>
            </w:r>
          </w:p>
          <w:p w14:paraId="54358228" w14:textId="5216DAAE" w:rsidR="0028068B" w:rsidRPr="00510756" w:rsidRDefault="0028068B" w:rsidP="0028068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D0274B" w14:textId="77777777" w:rsidR="0028068B" w:rsidRDefault="0028068B" w:rsidP="0028068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B</w:t>
            </w:r>
          </w:p>
          <w:p w14:paraId="23CF2062" w14:textId="3980392B" w:rsidR="0028068B" w:rsidRPr="00510756" w:rsidRDefault="0028068B" w:rsidP="0028068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1E070F" w14:textId="77777777" w:rsidR="0028068B" w:rsidRDefault="0028068B" w:rsidP="0028068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C</w:t>
            </w:r>
          </w:p>
          <w:p w14:paraId="5C1A2000" w14:textId="26017529" w:rsidR="0028068B" w:rsidRPr="00510756" w:rsidRDefault="0028068B" w:rsidP="0028068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86DE7" w14:textId="77777777" w:rsidR="0028068B" w:rsidRDefault="0028068B" w:rsidP="0028068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</w:t>
            </w:r>
          </w:p>
          <w:p w14:paraId="714A7604" w14:textId="759CFFBF" w:rsidR="0028068B" w:rsidRPr="00510756" w:rsidRDefault="0028068B" w:rsidP="0028068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0C3182" w14:textId="77777777" w:rsidR="0028068B" w:rsidRDefault="0028068B" w:rsidP="0028068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F</w:t>
            </w:r>
          </w:p>
          <w:p w14:paraId="509E655F" w14:textId="25D40A17" w:rsidR="0028068B" w:rsidRPr="00510756" w:rsidRDefault="0028068B" w:rsidP="0028068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</w:tbl>
    <w:p w14:paraId="7C199FC2" w14:textId="7E12DE11" w:rsidR="009F63B0" w:rsidRDefault="009F63B0" w:rsidP="00CA1639">
      <w:pPr>
        <w:autoSpaceDE w:val="0"/>
        <w:autoSpaceDN w:val="0"/>
        <w:adjustRightInd w:val="0"/>
        <w:rPr>
          <w:rFonts w:ascii="Arial" w:hAnsi="Arial" w:cs="Arial"/>
          <w:b/>
          <w:i/>
          <w:color w:val="000000"/>
          <w:szCs w:val="22"/>
        </w:rPr>
      </w:pPr>
    </w:p>
    <w:p w14:paraId="3DDD5D96" w14:textId="77777777" w:rsidR="00E27451" w:rsidRDefault="00E27451" w:rsidP="00E27451">
      <w:pPr>
        <w:rPr>
          <w:rFonts w:ascii="Arial" w:hAnsi="Arial" w:cs="Arial"/>
          <w:sz w:val="22"/>
          <w:szCs w:val="22"/>
        </w:rPr>
      </w:pPr>
      <w:r w:rsidRPr="00BE1487">
        <w:rPr>
          <w:rFonts w:ascii="Arial" w:hAnsi="Arial" w:cs="Arial"/>
          <w:sz w:val="22"/>
          <w:szCs w:val="22"/>
        </w:rPr>
        <w:t xml:space="preserve">The next </w:t>
      </w:r>
      <w:r>
        <w:rPr>
          <w:rFonts w:ascii="Arial" w:hAnsi="Arial" w:cs="Arial"/>
          <w:sz w:val="22"/>
          <w:szCs w:val="22"/>
        </w:rPr>
        <w:t xml:space="preserve">set of questions are </w:t>
      </w:r>
      <w:r w:rsidRPr="00BE1487">
        <w:rPr>
          <w:rFonts w:ascii="Arial" w:hAnsi="Arial" w:cs="Arial"/>
          <w:sz w:val="22"/>
          <w:szCs w:val="22"/>
        </w:rPr>
        <w:t xml:space="preserve">open-ended questions </w:t>
      </w:r>
      <w:r>
        <w:rPr>
          <w:rFonts w:ascii="Arial" w:hAnsi="Arial" w:cs="Arial"/>
          <w:sz w:val="22"/>
          <w:szCs w:val="22"/>
        </w:rPr>
        <w:t>to</w:t>
      </w:r>
      <w:r w:rsidRPr="00BE1487">
        <w:rPr>
          <w:rFonts w:ascii="Arial" w:hAnsi="Arial" w:cs="Arial"/>
          <w:sz w:val="22"/>
          <w:szCs w:val="22"/>
        </w:rPr>
        <w:t xml:space="preserve"> help us understand your internship experience in ways that go beyond the previous questions. </w:t>
      </w:r>
      <w:r w:rsidRPr="00860CAF">
        <w:rPr>
          <w:rFonts w:ascii="Arial" w:hAnsi="Arial" w:cs="Arial"/>
          <w:b/>
          <w:sz w:val="22"/>
          <w:szCs w:val="22"/>
        </w:rPr>
        <w:t>Please provide as much detail as possible</w:t>
      </w:r>
      <w:r w:rsidRPr="00BE1487">
        <w:rPr>
          <w:rFonts w:ascii="Arial" w:hAnsi="Arial" w:cs="Arial"/>
          <w:sz w:val="22"/>
          <w:szCs w:val="22"/>
        </w:rPr>
        <w:t>.</w:t>
      </w:r>
    </w:p>
    <w:p w14:paraId="705C1CF4" w14:textId="77777777" w:rsidR="00E27451" w:rsidRPr="00D86546" w:rsidRDefault="00E27451" w:rsidP="00E27451">
      <w:pPr>
        <w:rPr>
          <w:rFonts w:ascii="Arial" w:hAnsi="Arial" w:cs="Arial"/>
          <w:sz w:val="22"/>
          <w:szCs w:val="22"/>
        </w:rPr>
      </w:pPr>
    </w:p>
    <w:p w14:paraId="18CFB833" w14:textId="77777777" w:rsidR="00E27451" w:rsidRDefault="00E27451" w:rsidP="00E27451">
      <w:pPr>
        <w:rPr>
          <w:rFonts w:ascii="Arial" w:hAnsi="Arial" w:cs="Arial"/>
          <w:sz w:val="22"/>
          <w:szCs w:val="22"/>
        </w:rPr>
      </w:pPr>
    </w:p>
    <w:p w14:paraId="73DA443B" w14:textId="77777777" w:rsidR="00E27451" w:rsidRPr="00D86546" w:rsidRDefault="00E27451" w:rsidP="00E27451">
      <w:pPr>
        <w:rPr>
          <w:rFonts w:ascii="Arial" w:hAnsi="Arial" w:cs="Arial"/>
          <w:sz w:val="22"/>
          <w:szCs w:val="22"/>
        </w:rPr>
      </w:pPr>
      <w:bookmarkStart w:id="9" w:name="_Hlk12873645"/>
    </w:p>
    <w:p w14:paraId="1778851F" w14:textId="77777777" w:rsidR="00E27451" w:rsidRPr="00D86546" w:rsidRDefault="00E27451" w:rsidP="00E27451">
      <w:pPr>
        <w:pStyle w:val="ListParagraph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ease indicate why you gave the above </w:t>
      </w:r>
      <w:r w:rsidRPr="004B17C6">
        <w:rPr>
          <w:rFonts w:ascii="Arial" w:hAnsi="Arial" w:cs="Arial"/>
          <w:b/>
          <w:sz w:val="22"/>
          <w:szCs w:val="22"/>
        </w:rPr>
        <w:t>grade</w:t>
      </w:r>
      <w:r>
        <w:rPr>
          <w:rFonts w:ascii="Arial" w:hAnsi="Arial" w:cs="Arial"/>
          <w:sz w:val="22"/>
          <w:szCs w:val="22"/>
        </w:rPr>
        <w:t xml:space="preserve"> to your internship supervisor?</w:t>
      </w:r>
      <w:r w:rsidRPr="00B2422E">
        <w:rPr>
          <w:rFonts w:ascii="Arial" w:hAnsi="Arial" w:cs="Arial"/>
          <w:color w:val="C00000"/>
          <w:sz w:val="22"/>
          <w:szCs w:val="22"/>
        </w:rPr>
        <w:t xml:space="preserve"> [Why-grade]</w:t>
      </w:r>
    </w:p>
    <w:p w14:paraId="0597A924" w14:textId="77777777" w:rsidR="00E27451" w:rsidRPr="00D86546" w:rsidRDefault="00E27451" w:rsidP="00E27451">
      <w:pPr>
        <w:ind w:firstLine="720"/>
        <w:rPr>
          <w:rFonts w:ascii="Arial" w:hAnsi="Arial" w:cs="Arial"/>
          <w:sz w:val="22"/>
          <w:szCs w:val="22"/>
        </w:rPr>
      </w:pPr>
    </w:p>
    <w:p w14:paraId="26408A5E" w14:textId="77777777" w:rsidR="00E27451" w:rsidRDefault="00E27451" w:rsidP="00E27451">
      <w:pPr>
        <w:ind w:firstLine="720"/>
        <w:rPr>
          <w:rFonts w:ascii="Arial" w:hAnsi="Arial" w:cs="Arial"/>
          <w:sz w:val="22"/>
          <w:szCs w:val="22"/>
        </w:rPr>
      </w:pPr>
    </w:p>
    <w:p w14:paraId="15090C25" w14:textId="77777777" w:rsidR="00E27451" w:rsidRDefault="00E27451" w:rsidP="00E27451">
      <w:pPr>
        <w:ind w:firstLine="720"/>
        <w:rPr>
          <w:rFonts w:ascii="Arial" w:hAnsi="Arial" w:cs="Arial"/>
          <w:sz w:val="22"/>
          <w:szCs w:val="22"/>
        </w:rPr>
      </w:pPr>
    </w:p>
    <w:p w14:paraId="1723B2AC" w14:textId="77777777" w:rsidR="00E27451" w:rsidRDefault="00E27451" w:rsidP="00E27451">
      <w:pPr>
        <w:spacing w:line="720" w:lineRule="auto"/>
        <w:rPr>
          <w:rFonts w:ascii="Arial" w:hAnsi="Arial" w:cs="Arial"/>
          <w:sz w:val="22"/>
          <w:szCs w:val="22"/>
        </w:rPr>
      </w:pPr>
    </w:p>
    <w:p w14:paraId="4F8A320C" w14:textId="77777777" w:rsidR="00E27451" w:rsidRDefault="00E27451" w:rsidP="00E27451">
      <w:pPr>
        <w:pStyle w:val="ListParagraph"/>
        <w:numPr>
          <w:ilvl w:val="0"/>
          <w:numId w:val="13"/>
        </w:numPr>
        <w:spacing w:line="72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verall, h</w:t>
      </w:r>
      <w:r w:rsidRPr="00545D90">
        <w:rPr>
          <w:rFonts w:ascii="Arial" w:hAnsi="Arial" w:cs="Arial"/>
          <w:sz w:val="22"/>
          <w:szCs w:val="22"/>
        </w:rPr>
        <w:t>ow could we do to better serve you?</w:t>
      </w:r>
      <w:r>
        <w:rPr>
          <w:rFonts w:ascii="Arial" w:hAnsi="Arial" w:cs="Arial"/>
          <w:sz w:val="22"/>
          <w:szCs w:val="22"/>
        </w:rPr>
        <w:t xml:space="preserve"> </w:t>
      </w:r>
      <w:r w:rsidRPr="00B2422E">
        <w:rPr>
          <w:rFonts w:ascii="Arial" w:hAnsi="Arial" w:cs="Arial"/>
          <w:color w:val="C00000"/>
          <w:sz w:val="22"/>
          <w:szCs w:val="22"/>
        </w:rPr>
        <w:t>[Overall]</w:t>
      </w:r>
    </w:p>
    <w:p w14:paraId="03AECDBB" w14:textId="77777777" w:rsidR="00E27451" w:rsidRDefault="00E27451" w:rsidP="00E27451">
      <w:pPr>
        <w:pStyle w:val="ListParagraph"/>
        <w:rPr>
          <w:rFonts w:ascii="Arial" w:hAnsi="Arial" w:cs="Arial"/>
          <w:sz w:val="22"/>
          <w:szCs w:val="22"/>
        </w:rPr>
      </w:pPr>
    </w:p>
    <w:p w14:paraId="64172A77" w14:textId="77777777" w:rsidR="00E27451" w:rsidRDefault="00E27451" w:rsidP="00E27451">
      <w:pPr>
        <w:pStyle w:val="ListParagraph"/>
        <w:rPr>
          <w:rFonts w:ascii="Arial" w:hAnsi="Arial" w:cs="Arial"/>
          <w:sz w:val="22"/>
          <w:szCs w:val="22"/>
        </w:rPr>
      </w:pPr>
    </w:p>
    <w:bookmarkEnd w:id="9"/>
    <w:p w14:paraId="67C50586" w14:textId="77777777" w:rsidR="00E27451" w:rsidRDefault="00E27451" w:rsidP="00E27451">
      <w:pPr>
        <w:pStyle w:val="ListParagraph"/>
        <w:rPr>
          <w:rFonts w:ascii="Arial" w:hAnsi="Arial" w:cs="Arial"/>
          <w:sz w:val="22"/>
          <w:szCs w:val="22"/>
        </w:rPr>
      </w:pPr>
    </w:p>
    <w:p w14:paraId="0C71CDE9" w14:textId="77777777" w:rsidR="00E27451" w:rsidRDefault="00E27451" w:rsidP="00E27451">
      <w:pPr>
        <w:pStyle w:val="ListParagraph"/>
        <w:rPr>
          <w:rFonts w:ascii="Arial" w:hAnsi="Arial" w:cs="Arial"/>
          <w:sz w:val="22"/>
          <w:szCs w:val="22"/>
        </w:rPr>
      </w:pPr>
    </w:p>
    <w:p w14:paraId="04F50A29" w14:textId="77777777" w:rsidR="00E27451" w:rsidRDefault="00E27451" w:rsidP="00E27451">
      <w:pPr>
        <w:pStyle w:val="ListParagraph"/>
        <w:rPr>
          <w:rFonts w:ascii="Arial" w:hAnsi="Arial" w:cs="Arial"/>
          <w:sz w:val="22"/>
          <w:szCs w:val="22"/>
        </w:rPr>
      </w:pPr>
    </w:p>
    <w:p w14:paraId="34DE3779" w14:textId="4C02FC31" w:rsidR="009F63B0" w:rsidRDefault="009F63B0" w:rsidP="00CA1639">
      <w:pPr>
        <w:autoSpaceDE w:val="0"/>
        <w:autoSpaceDN w:val="0"/>
        <w:adjustRightInd w:val="0"/>
        <w:rPr>
          <w:rFonts w:ascii="Arial" w:hAnsi="Arial" w:cs="Arial"/>
          <w:b/>
          <w:i/>
          <w:color w:val="000000"/>
          <w:szCs w:val="22"/>
        </w:rPr>
      </w:pPr>
    </w:p>
    <w:p w14:paraId="2991B879" w14:textId="565EB72C" w:rsidR="009F63B0" w:rsidRDefault="009F63B0" w:rsidP="00CA1639">
      <w:pPr>
        <w:autoSpaceDE w:val="0"/>
        <w:autoSpaceDN w:val="0"/>
        <w:adjustRightInd w:val="0"/>
        <w:rPr>
          <w:rFonts w:ascii="Arial" w:hAnsi="Arial" w:cs="Arial"/>
          <w:b/>
          <w:i/>
          <w:color w:val="000000"/>
          <w:szCs w:val="22"/>
        </w:rPr>
      </w:pPr>
    </w:p>
    <w:p w14:paraId="0AA5FC30" w14:textId="1CC871D1" w:rsidR="009F63B0" w:rsidRDefault="009F63B0" w:rsidP="00CA1639">
      <w:pPr>
        <w:autoSpaceDE w:val="0"/>
        <w:autoSpaceDN w:val="0"/>
        <w:adjustRightInd w:val="0"/>
        <w:rPr>
          <w:rFonts w:ascii="Arial" w:hAnsi="Arial" w:cs="Arial"/>
          <w:b/>
          <w:i/>
          <w:color w:val="000000"/>
          <w:szCs w:val="22"/>
        </w:rPr>
      </w:pPr>
    </w:p>
    <w:p w14:paraId="50C31121" w14:textId="6674ED49" w:rsidR="009F63B0" w:rsidRDefault="009F63B0" w:rsidP="00CA1639">
      <w:pPr>
        <w:autoSpaceDE w:val="0"/>
        <w:autoSpaceDN w:val="0"/>
        <w:adjustRightInd w:val="0"/>
        <w:rPr>
          <w:rFonts w:ascii="Arial" w:hAnsi="Arial" w:cs="Arial"/>
          <w:b/>
          <w:i/>
          <w:color w:val="000000"/>
          <w:szCs w:val="22"/>
        </w:rPr>
      </w:pPr>
    </w:p>
    <w:p w14:paraId="2EC0029B" w14:textId="1730BC2B" w:rsidR="009F63B0" w:rsidRDefault="009F63B0" w:rsidP="00CA1639">
      <w:pPr>
        <w:autoSpaceDE w:val="0"/>
        <w:autoSpaceDN w:val="0"/>
        <w:adjustRightInd w:val="0"/>
        <w:rPr>
          <w:rFonts w:ascii="Arial" w:hAnsi="Arial" w:cs="Arial"/>
          <w:b/>
          <w:i/>
          <w:color w:val="000000"/>
          <w:szCs w:val="22"/>
        </w:rPr>
      </w:pPr>
    </w:p>
    <w:p w14:paraId="43AF7884" w14:textId="77777777" w:rsidR="009F63B0" w:rsidRDefault="009F63B0" w:rsidP="00CA1639">
      <w:pPr>
        <w:autoSpaceDE w:val="0"/>
        <w:autoSpaceDN w:val="0"/>
        <w:adjustRightInd w:val="0"/>
        <w:rPr>
          <w:rFonts w:ascii="Arial" w:hAnsi="Arial" w:cs="Arial"/>
          <w:b/>
          <w:i/>
          <w:color w:val="000000"/>
          <w:szCs w:val="22"/>
        </w:rPr>
      </w:pPr>
    </w:p>
    <w:p w14:paraId="6DA4EE29" w14:textId="6B519999" w:rsidR="00CA1639" w:rsidRDefault="00160614" w:rsidP="00CA1639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  <w:szCs w:val="22"/>
        </w:rPr>
      </w:pPr>
      <w:r>
        <w:rPr>
          <w:rFonts w:ascii="Arial" w:hAnsi="Arial" w:cs="Arial"/>
          <w:b/>
          <w:i/>
          <w:color w:val="000000"/>
          <w:szCs w:val="22"/>
        </w:rPr>
        <w:t>Thank you for your time!</w:t>
      </w:r>
    </w:p>
    <w:p w14:paraId="65B3FDA7" w14:textId="77777777" w:rsidR="00CD6939" w:rsidRDefault="00CD6939" w:rsidP="00CA1639">
      <w:pPr>
        <w:autoSpaceDE w:val="0"/>
        <w:autoSpaceDN w:val="0"/>
        <w:adjustRightInd w:val="0"/>
        <w:jc w:val="center"/>
        <w:rPr>
          <w:rFonts w:ascii="Arial" w:hAnsi="Arial" w:cs="Arial"/>
          <w:b/>
          <w:i/>
          <w:color w:val="000000"/>
          <w:szCs w:val="22"/>
        </w:rPr>
      </w:pPr>
    </w:p>
    <w:tbl>
      <w:tblPr>
        <w:tblW w:w="103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0371"/>
      </w:tblGrid>
      <w:tr w:rsidR="004008A9" w:rsidRPr="00A820A3" w14:paraId="2F331F4B" w14:textId="77777777" w:rsidTr="00CD6939">
        <w:trPr>
          <w:trHeight w:val="155"/>
        </w:trPr>
        <w:tc>
          <w:tcPr>
            <w:tcW w:w="10371" w:type="dxa"/>
            <w:shd w:val="clear" w:color="auto" w:fill="auto"/>
          </w:tcPr>
          <w:p w14:paraId="158F22B4" w14:textId="77777777" w:rsidR="004008A9" w:rsidRPr="00A820A3" w:rsidRDefault="004008A9" w:rsidP="00CA1639">
            <w:pPr>
              <w:jc w:val="center"/>
              <w:rPr>
                <w:rFonts w:ascii="Times New Roman" w:hAnsi="Times New Roman" w:cs="Times New Roman"/>
                <w:b/>
                <w:i/>
                <w:caps/>
                <w:color w:val="FF0000"/>
              </w:rPr>
            </w:pPr>
            <w:r w:rsidRPr="00A820A3">
              <w:rPr>
                <w:rFonts w:ascii="Times New Roman" w:hAnsi="Times New Roman" w:cs="Times New Roman"/>
                <w:b/>
                <w:i/>
                <w:caps/>
                <w:color w:val="FF0000"/>
                <w:sz w:val="22"/>
              </w:rPr>
              <w:t>For Staff Use Only</w:t>
            </w:r>
          </w:p>
        </w:tc>
      </w:tr>
      <w:tr w:rsidR="004008A9" w:rsidRPr="00A820A3" w14:paraId="3C527E62" w14:textId="77777777" w:rsidTr="00CD6939">
        <w:trPr>
          <w:trHeight w:val="433"/>
        </w:trPr>
        <w:tc>
          <w:tcPr>
            <w:tcW w:w="10371" w:type="dxa"/>
            <w:shd w:val="clear" w:color="auto" w:fill="auto"/>
          </w:tcPr>
          <w:p w14:paraId="63B1F009" w14:textId="3577616D" w:rsidR="004008A9" w:rsidRPr="00BA53EE" w:rsidRDefault="004008A9" w:rsidP="00CD6939">
            <w:pPr>
              <w:rPr>
                <w:rFonts w:ascii="Times New Roman" w:hAnsi="Times New Roman" w:cs="Times New Roman"/>
                <w:i/>
                <w:color w:val="000000"/>
                <w:highlight w:val="yellow"/>
              </w:rPr>
            </w:pPr>
            <w:r w:rsidRPr="005E2A5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taff </w:t>
            </w:r>
            <w:proofErr w:type="gramStart"/>
            <w:r w:rsidRPr="005E2A5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itials:</w:t>
            </w:r>
            <w:r w:rsidR="00BA53EE" w:rsidRPr="005E2A5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_</w:t>
            </w:r>
            <w:proofErr w:type="gramEnd"/>
            <w:r w:rsidR="00BA53EE" w:rsidRPr="005E2A5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_______</w:t>
            </w:r>
          </w:p>
        </w:tc>
      </w:tr>
    </w:tbl>
    <w:p w14:paraId="55360C9F" w14:textId="77777777" w:rsidR="004008A9" w:rsidRPr="00E14C42" w:rsidRDefault="004008A9" w:rsidP="00887ACC">
      <w:pPr>
        <w:autoSpaceDE w:val="0"/>
        <w:autoSpaceDN w:val="0"/>
        <w:adjustRightInd w:val="0"/>
        <w:rPr>
          <w:rFonts w:ascii="Arial" w:hAnsi="Arial" w:cs="Arial"/>
          <w:b/>
          <w:i/>
          <w:color w:val="000000"/>
          <w:szCs w:val="22"/>
        </w:rPr>
      </w:pPr>
    </w:p>
    <w:sectPr w:rsidR="004008A9" w:rsidRPr="00E14C42" w:rsidSect="00887ACC">
      <w:footerReference w:type="even" r:id="rId10"/>
      <w:footerReference w:type="default" r:id="rId11"/>
      <w:pgSz w:w="12240" w:h="15840"/>
      <w:pgMar w:top="1170" w:right="117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A592EC" w14:textId="77777777" w:rsidR="00EE5E90" w:rsidRDefault="00EE5E90" w:rsidP="001D2BCC">
      <w:r>
        <w:separator/>
      </w:r>
    </w:p>
  </w:endnote>
  <w:endnote w:type="continuationSeparator" w:id="0">
    <w:p w14:paraId="30B0F2A9" w14:textId="77777777" w:rsidR="00EE5E90" w:rsidRDefault="00EE5E90" w:rsidP="001D2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101873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0118FBA" w14:textId="2CED5C0A" w:rsidR="00657BC2" w:rsidRDefault="00657BC2" w:rsidP="00E8092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96D90E" w14:textId="77777777" w:rsidR="00657BC2" w:rsidRDefault="00657BC2" w:rsidP="001D2BC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41706650"/>
      <w:docPartObj>
        <w:docPartGallery w:val="Page Numbers (Bottom of Page)"/>
        <w:docPartUnique/>
      </w:docPartObj>
    </w:sdtPr>
    <w:sdtEndPr/>
    <w:sdtContent>
      <w:sdt>
        <w:sdtPr>
          <w:id w:val="46578199"/>
          <w:docPartObj>
            <w:docPartGallery w:val="Page Numbers (Top of Page)"/>
            <w:docPartUnique/>
          </w:docPartObj>
        </w:sdtPr>
        <w:sdtEndPr/>
        <w:sdtContent>
          <w:p w14:paraId="07DC85AD" w14:textId="4874B3FE" w:rsidR="00657BC2" w:rsidRDefault="00657BC2" w:rsidP="00160614">
            <w:pPr>
              <w:pStyle w:val="Footer"/>
              <w:tabs>
                <w:tab w:val="clear" w:pos="9360"/>
                <w:tab w:val="right" w:pos="10350"/>
              </w:tabs>
            </w:pPr>
            <w:r w:rsidRPr="00160614">
              <w:t xml:space="preserve">Page </w:t>
            </w:r>
            <w:r w:rsidRPr="00160614">
              <w:rPr>
                <w:bCs/>
              </w:rPr>
              <w:fldChar w:fldCharType="begin"/>
            </w:r>
            <w:r w:rsidRPr="00160614">
              <w:rPr>
                <w:bCs/>
              </w:rPr>
              <w:instrText xml:space="preserve"> PAGE </w:instrText>
            </w:r>
            <w:r w:rsidRPr="00160614">
              <w:rPr>
                <w:bCs/>
              </w:rPr>
              <w:fldChar w:fldCharType="separate"/>
            </w:r>
            <w:r w:rsidRPr="00160614">
              <w:rPr>
                <w:bCs/>
                <w:noProof/>
              </w:rPr>
              <w:t>2</w:t>
            </w:r>
            <w:r w:rsidRPr="00160614">
              <w:rPr>
                <w:bCs/>
              </w:rPr>
              <w:fldChar w:fldCharType="end"/>
            </w:r>
            <w:r w:rsidRPr="00160614">
              <w:t xml:space="preserve"> of </w:t>
            </w:r>
            <w:r w:rsidRPr="00160614">
              <w:rPr>
                <w:bCs/>
              </w:rPr>
              <w:fldChar w:fldCharType="begin"/>
            </w:r>
            <w:r w:rsidRPr="00160614">
              <w:rPr>
                <w:bCs/>
              </w:rPr>
              <w:instrText xml:space="preserve"> NUMPAGES  </w:instrText>
            </w:r>
            <w:r w:rsidRPr="00160614">
              <w:rPr>
                <w:bCs/>
              </w:rPr>
              <w:fldChar w:fldCharType="separate"/>
            </w:r>
            <w:r w:rsidRPr="00160614">
              <w:rPr>
                <w:bCs/>
                <w:noProof/>
              </w:rPr>
              <w:t>2</w:t>
            </w:r>
            <w:r w:rsidRPr="00160614">
              <w:rPr>
                <w:bCs/>
              </w:rPr>
              <w:fldChar w:fldCharType="end"/>
            </w:r>
            <w:r>
              <w:rPr>
                <w:bCs/>
              </w:rPr>
              <w:tab/>
            </w:r>
            <w:r>
              <w:rPr>
                <w:bCs/>
              </w:rPr>
              <w:tab/>
              <w:t>Pre-Survey</w:t>
            </w:r>
          </w:p>
        </w:sdtContent>
      </w:sdt>
    </w:sdtContent>
  </w:sdt>
  <w:p w14:paraId="2B7E7BE5" w14:textId="77777777" w:rsidR="00657BC2" w:rsidRDefault="00657BC2" w:rsidP="001D2BC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812DC" w14:textId="77777777" w:rsidR="00EE5E90" w:rsidRDefault="00EE5E90" w:rsidP="001D2BCC">
      <w:r>
        <w:separator/>
      </w:r>
    </w:p>
  </w:footnote>
  <w:footnote w:type="continuationSeparator" w:id="0">
    <w:p w14:paraId="23CE8846" w14:textId="77777777" w:rsidR="00EE5E90" w:rsidRDefault="00EE5E90" w:rsidP="001D2B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E7DF0"/>
    <w:multiLevelType w:val="hybridMultilevel"/>
    <w:tmpl w:val="C04816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16B16"/>
    <w:multiLevelType w:val="hybridMultilevel"/>
    <w:tmpl w:val="1F0A3C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8D40B8"/>
    <w:multiLevelType w:val="hybridMultilevel"/>
    <w:tmpl w:val="0A6899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8E6AA4"/>
    <w:multiLevelType w:val="hybridMultilevel"/>
    <w:tmpl w:val="5752606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881AA2"/>
    <w:multiLevelType w:val="hybridMultilevel"/>
    <w:tmpl w:val="D25EDF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E610FF"/>
    <w:multiLevelType w:val="hybridMultilevel"/>
    <w:tmpl w:val="141E1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4052ED"/>
    <w:multiLevelType w:val="hybridMultilevel"/>
    <w:tmpl w:val="21F414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93CA1"/>
    <w:multiLevelType w:val="hybridMultilevel"/>
    <w:tmpl w:val="5ED476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5437D8"/>
    <w:multiLevelType w:val="hybridMultilevel"/>
    <w:tmpl w:val="21F414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7F4A08"/>
    <w:multiLevelType w:val="hybridMultilevel"/>
    <w:tmpl w:val="8976FB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E63ED0"/>
    <w:multiLevelType w:val="hybridMultilevel"/>
    <w:tmpl w:val="E878CF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3D6CE1"/>
    <w:multiLevelType w:val="hybridMultilevel"/>
    <w:tmpl w:val="01C2D376"/>
    <w:lvl w:ilvl="0" w:tplc="7FC4161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4144AC"/>
    <w:multiLevelType w:val="hybridMultilevel"/>
    <w:tmpl w:val="A04E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8F0CEA"/>
    <w:multiLevelType w:val="hybridMultilevel"/>
    <w:tmpl w:val="E878CF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3A426C5"/>
    <w:multiLevelType w:val="hybridMultilevel"/>
    <w:tmpl w:val="3CA296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DD37D9"/>
    <w:multiLevelType w:val="hybridMultilevel"/>
    <w:tmpl w:val="A04E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677D9F"/>
    <w:multiLevelType w:val="hybridMultilevel"/>
    <w:tmpl w:val="E86033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568202A"/>
    <w:multiLevelType w:val="hybridMultilevel"/>
    <w:tmpl w:val="CEF658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06E0EA0"/>
    <w:multiLevelType w:val="hybridMultilevel"/>
    <w:tmpl w:val="D17E54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A322603"/>
    <w:multiLevelType w:val="hybridMultilevel"/>
    <w:tmpl w:val="9036E2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B537803"/>
    <w:multiLevelType w:val="hybridMultilevel"/>
    <w:tmpl w:val="A04E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5"/>
  </w:num>
  <w:num w:numId="4">
    <w:abstractNumId w:val="2"/>
  </w:num>
  <w:num w:numId="5">
    <w:abstractNumId w:val="3"/>
  </w:num>
  <w:num w:numId="6">
    <w:abstractNumId w:val="20"/>
  </w:num>
  <w:num w:numId="7">
    <w:abstractNumId w:val="6"/>
  </w:num>
  <w:num w:numId="8">
    <w:abstractNumId w:val="7"/>
  </w:num>
  <w:num w:numId="9">
    <w:abstractNumId w:val="1"/>
  </w:num>
  <w:num w:numId="10">
    <w:abstractNumId w:val="19"/>
  </w:num>
  <w:num w:numId="11">
    <w:abstractNumId w:val="16"/>
  </w:num>
  <w:num w:numId="12">
    <w:abstractNumId w:val="10"/>
  </w:num>
  <w:num w:numId="13">
    <w:abstractNumId w:val="9"/>
  </w:num>
  <w:num w:numId="14">
    <w:abstractNumId w:val="18"/>
  </w:num>
  <w:num w:numId="15">
    <w:abstractNumId w:val="14"/>
  </w:num>
  <w:num w:numId="16">
    <w:abstractNumId w:val="17"/>
  </w:num>
  <w:num w:numId="17">
    <w:abstractNumId w:val="4"/>
  </w:num>
  <w:num w:numId="18">
    <w:abstractNumId w:val="11"/>
  </w:num>
  <w:num w:numId="19">
    <w:abstractNumId w:val="13"/>
  </w:num>
  <w:num w:numId="20">
    <w:abstractNumId w:val="5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3MDW2MDI2MDQyMzRU0lEKTi0uzszPAykwsqgFAK+xSg8tAAAA"/>
  </w:docVars>
  <w:rsids>
    <w:rsidRoot w:val="00547ACB"/>
    <w:rsid w:val="00007FD0"/>
    <w:rsid w:val="00014DE5"/>
    <w:rsid w:val="00023A55"/>
    <w:rsid w:val="00026444"/>
    <w:rsid w:val="00045C0E"/>
    <w:rsid w:val="000539CF"/>
    <w:rsid w:val="00057241"/>
    <w:rsid w:val="00085646"/>
    <w:rsid w:val="00085FB1"/>
    <w:rsid w:val="00094930"/>
    <w:rsid w:val="00094A61"/>
    <w:rsid w:val="000A26D4"/>
    <w:rsid w:val="000B3978"/>
    <w:rsid w:val="000B4169"/>
    <w:rsid w:val="000D0B7D"/>
    <w:rsid w:val="000E2129"/>
    <w:rsid w:val="00100EBD"/>
    <w:rsid w:val="001055E9"/>
    <w:rsid w:val="0012258C"/>
    <w:rsid w:val="00125131"/>
    <w:rsid w:val="00160614"/>
    <w:rsid w:val="00162E90"/>
    <w:rsid w:val="00162F5C"/>
    <w:rsid w:val="001654E9"/>
    <w:rsid w:val="00170134"/>
    <w:rsid w:val="001951CA"/>
    <w:rsid w:val="00196601"/>
    <w:rsid w:val="001A61F4"/>
    <w:rsid w:val="001C1568"/>
    <w:rsid w:val="001C3027"/>
    <w:rsid w:val="001C7D3B"/>
    <w:rsid w:val="001D2BCC"/>
    <w:rsid w:val="001F2FD6"/>
    <w:rsid w:val="001F45E0"/>
    <w:rsid w:val="001F7500"/>
    <w:rsid w:val="00232E65"/>
    <w:rsid w:val="00235331"/>
    <w:rsid w:val="00244C56"/>
    <w:rsid w:val="00244E5B"/>
    <w:rsid w:val="00247972"/>
    <w:rsid w:val="002565F7"/>
    <w:rsid w:val="0027202D"/>
    <w:rsid w:val="00272151"/>
    <w:rsid w:val="002736CE"/>
    <w:rsid w:val="0028068B"/>
    <w:rsid w:val="0029145C"/>
    <w:rsid w:val="00297D57"/>
    <w:rsid w:val="002B7BBF"/>
    <w:rsid w:val="002F0681"/>
    <w:rsid w:val="002F2FDE"/>
    <w:rsid w:val="00304AEF"/>
    <w:rsid w:val="0031206D"/>
    <w:rsid w:val="00312CB6"/>
    <w:rsid w:val="00314B2E"/>
    <w:rsid w:val="003357E5"/>
    <w:rsid w:val="00341C97"/>
    <w:rsid w:val="00351C5E"/>
    <w:rsid w:val="00377D4E"/>
    <w:rsid w:val="00385046"/>
    <w:rsid w:val="00391465"/>
    <w:rsid w:val="003A0AF4"/>
    <w:rsid w:val="003A6F9E"/>
    <w:rsid w:val="003B0C40"/>
    <w:rsid w:val="003C4387"/>
    <w:rsid w:val="003C5104"/>
    <w:rsid w:val="004008A9"/>
    <w:rsid w:val="0041088D"/>
    <w:rsid w:val="00414A8B"/>
    <w:rsid w:val="00432416"/>
    <w:rsid w:val="00433953"/>
    <w:rsid w:val="00435283"/>
    <w:rsid w:val="0044296B"/>
    <w:rsid w:val="00450F84"/>
    <w:rsid w:val="00461C8E"/>
    <w:rsid w:val="00466BA5"/>
    <w:rsid w:val="00470F2C"/>
    <w:rsid w:val="0049712C"/>
    <w:rsid w:val="004A57C0"/>
    <w:rsid w:val="004B17C6"/>
    <w:rsid w:val="004D4013"/>
    <w:rsid w:val="004D706C"/>
    <w:rsid w:val="004E04D7"/>
    <w:rsid w:val="004E2840"/>
    <w:rsid w:val="004F33BF"/>
    <w:rsid w:val="005100BC"/>
    <w:rsid w:val="00510756"/>
    <w:rsid w:val="00536568"/>
    <w:rsid w:val="00545D90"/>
    <w:rsid w:val="00547ACB"/>
    <w:rsid w:val="0055088D"/>
    <w:rsid w:val="00551B7B"/>
    <w:rsid w:val="00555FC4"/>
    <w:rsid w:val="0056198E"/>
    <w:rsid w:val="00587AFE"/>
    <w:rsid w:val="005D41ED"/>
    <w:rsid w:val="005E2A5A"/>
    <w:rsid w:val="005F3064"/>
    <w:rsid w:val="005F3A19"/>
    <w:rsid w:val="005F3C5A"/>
    <w:rsid w:val="00617281"/>
    <w:rsid w:val="00643A2E"/>
    <w:rsid w:val="00652E4B"/>
    <w:rsid w:val="00657BC2"/>
    <w:rsid w:val="00663CC3"/>
    <w:rsid w:val="00664E80"/>
    <w:rsid w:val="006675E3"/>
    <w:rsid w:val="00692DC9"/>
    <w:rsid w:val="006B4D54"/>
    <w:rsid w:val="006B6FFC"/>
    <w:rsid w:val="006C07D0"/>
    <w:rsid w:val="006C0D0B"/>
    <w:rsid w:val="006E2F8A"/>
    <w:rsid w:val="006E75E8"/>
    <w:rsid w:val="00702BEA"/>
    <w:rsid w:val="00706F97"/>
    <w:rsid w:val="007258B6"/>
    <w:rsid w:val="0073096F"/>
    <w:rsid w:val="0073139A"/>
    <w:rsid w:val="007C059D"/>
    <w:rsid w:val="007C26AB"/>
    <w:rsid w:val="007F4E39"/>
    <w:rsid w:val="008142EF"/>
    <w:rsid w:val="00816C4A"/>
    <w:rsid w:val="00816C7E"/>
    <w:rsid w:val="0083056A"/>
    <w:rsid w:val="008341FB"/>
    <w:rsid w:val="00840404"/>
    <w:rsid w:val="00860CAF"/>
    <w:rsid w:val="00863CDA"/>
    <w:rsid w:val="008775F2"/>
    <w:rsid w:val="00887ACC"/>
    <w:rsid w:val="00892779"/>
    <w:rsid w:val="008A21BC"/>
    <w:rsid w:val="008A4999"/>
    <w:rsid w:val="008A4BFE"/>
    <w:rsid w:val="008B0E95"/>
    <w:rsid w:val="008C0524"/>
    <w:rsid w:val="008D4237"/>
    <w:rsid w:val="008D42AC"/>
    <w:rsid w:val="008D5146"/>
    <w:rsid w:val="00907F60"/>
    <w:rsid w:val="009248E2"/>
    <w:rsid w:val="0094681B"/>
    <w:rsid w:val="0096257C"/>
    <w:rsid w:val="00972DFC"/>
    <w:rsid w:val="00982ACC"/>
    <w:rsid w:val="009A5538"/>
    <w:rsid w:val="009C33D2"/>
    <w:rsid w:val="009D2768"/>
    <w:rsid w:val="009F63B0"/>
    <w:rsid w:val="009F7C8A"/>
    <w:rsid w:val="00A025F0"/>
    <w:rsid w:val="00A22057"/>
    <w:rsid w:val="00A27F8E"/>
    <w:rsid w:val="00A55885"/>
    <w:rsid w:val="00A62F80"/>
    <w:rsid w:val="00A66360"/>
    <w:rsid w:val="00A67530"/>
    <w:rsid w:val="00AA324A"/>
    <w:rsid w:val="00AA5A53"/>
    <w:rsid w:val="00AB5946"/>
    <w:rsid w:val="00AC663F"/>
    <w:rsid w:val="00AE667E"/>
    <w:rsid w:val="00AF7C7C"/>
    <w:rsid w:val="00B10BD6"/>
    <w:rsid w:val="00B3634C"/>
    <w:rsid w:val="00B416DA"/>
    <w:rsid w:val="00B56E00"/>
    <w:rsid w:val="00B56EF8"/>
    <w:rsid w:val="00B60A6C"/>
    <w:rsid w:val="00B60DF3"/>
    <w:rsid w:val="00B82CDF"/>
    <w:rsid w:val="00B97328"/>
    <w:rsid w:val="00BA53EE"/>
    <w:rsid w:val="00BA59F5"/>
    <w:rsid w:val="00BB01D2"/>
    <w:rsid w:val="00BB06F7"/>
    <w:rsid w:val="00BC37BA"/>
    <w:rsid w:val="00BC46D4"/>
    <w:rsid w:val="00BD3149"/>
    <w:rsid w:val="00BE1487"/>
    <w:rsid w:val="00BF3A14"/>
    <w:rsid w:val="00BF4FCE"/>
    <w:rsid w:val="00C04E6C"/>
    <w:rsid w:val="00C05222"/>
    <w:rsid w:val="00C15737"/>
    <w:rsid w:val="00C16109"/>
    <w:rsid w:val="00C236E4"/>
    <w:rsid w:val="00C35456"/>
    <w:rsid w:val="00C46BAA"/>
    <w:rsid w:val="00C533BA"/>
    <w:rsid w:val="00C611DB"/>
    <w:rsid w:val="00C77679"/>
    <w:rsid w:val="00C77AA0"/>
    <w:rsid w:val="00C83365"/>
    <w:rsid w:val="00C92CEA"/>
    <w:rsid w:val="00CA1639"/>
    <w:rsid w:val="00CA2B03"/>
    <w:rsid w:val="00CB5DC2"/>
    <w:rsid w:val="00CC0EAF"/>
    <w:rsid w:val="00CD2278"/>
    <w:rsid w:val="00CD323E"/>
    <w:rsid w:val="00CD6939"/>
    <w:rsid w:val="00CD76F6"/>
    <w:rsid w:val="00D00D72"/>
    <w:rsid w:val="00D05637"/>
    <w:rsid w:val="00D12C53"/>
    <w:rsid w:val="00D4368F"/>
    <w:rsid w:val="00D465B8"/>
    <w:rsid w:val="00D57235"/>
    <w:rsid w:val="00D623BE"/>
    <w:rsid w:val="00D821CB"/>
    <w:rsid w:val="00D86546"/>
    <w:rsid w:val="00D86F22"/>
    <w:rsid w:val="00D91E05"/>
    <w:rsid w:val="00DA3BCF"/>
    <w:rsid w:val="00DA48E8"/>
    <w:rsid w:val="00DC6C4E"/>
    <w:rsid w:val="00DD686B"/>
    <w:rsid w:val="00DD6F63"/>
    <w:rsid w:val="00DE53F5"/>
    <w:rsid w:val="00DF1897"/>
    <w:rsid w:val="00DF3DD4"/>
    <w:rsid w:val="00E0449B"/>
    <w:rsid w:val="00E0691B"/>
    <w:rsid w:val="00E1409C"/>
    <w:rsid w:val="00E14C42"/>
    <w:rsid w:val="00E17AF3"/>
    <w:rsid w:val="00E20DD3"/>
    <w:rsid w:val="00E27451"/>
    <w:rsid w:val="00E30F48"/>
    <w:rsid w:val="00E63D3B"/>
    <w:rsid w:val="00E7083D"/>
    <w:rsid w:val="00E80925"/>
    <w:rsid w:val="00E94DE8"/>
    <w:rsid w:val="00EB3597"/>
    <w:rsid w:val="00EB52A6"/>
    <w:rsid w:val="00EC4A1A"/>
    <w:rsid w:val="00EC6194"/>
    <w:rsid w:val="00ED1CB9"/>
    <w:rsid w:val="00ED21FC"/>
    <w:rsid w:val="00ED6362"/>
    <w:rsid w:val="00EE5E90"/>
    <w:rsid w:val="00EE723C"/>
    <w:rsid w:val="00EF6FEA"/>
    <w:rsid w:val="00F30623"/>
    <w:rsid w:val="00F32B36"/>
    <w:rsid w:val="00F33CC8"/>
    <w:rsid w:val="00F362E7"/>
    <w:rsid w:val="00F5640C"/>
    <w:rsid w:val="00F60B9E"/>
    <w:rsid w:val="00F6106A"/>
    <w:rsid w:val="00F65527"/>
    <w:rsid w:val="00FA130B"/>
    <w:rsid w:val="00FA4E86"/>
    <w:rsid w:val="00FB6117"/>
    <w:rsid w:val="00FC063A"/>
    <w:rsid w:val="00FC068F"/>
    <w:rsid w:val="00FC3E6A"/>
    <w:rsid w:val="00FE245B"/>
    <w:rsid w:val="00FE4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5F7DE"/>
  <w15:chartTrackingRefBased/>
  <w15:docId w15:val="{303B786D-D339-B54A-B42D-1D57B7D5A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7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5222"/>
    <w:pPr>
      <w:ind w:left="720"/>
      <w:contextualSpacing/>
    </w:pPr>
  </w:style>
  <w:style w:type="table" w:styleId="TableGrid">
    <w:name w:val="Table Grid"/>
    <w:basedOn w:val="TableNormal"/>
    <w:uiPriority w:val="39"/>
    <w:rsid w:val="001F45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775F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D2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2BCC"/>
  </w:style>
  <w:style w:type="character" w:styleId="PageNumber">
    <w:name w:val="page number"/>
    <w:basedOn w:val="DefaultParagraphFont"/>
    <w:uiPriority w:val="99"/>
    <w:semiHidden/>
    <w:unhideWhenUsed/>
    <w:rsid w:val="001D2BCC"/>
  </w:style>
  <w:style w:type="paragraph" w:styleId="BalloonText">
    <w:name w:val="Balloon Text"/>
    <w:basedOn w:val="Normal"/>
    <w:link w:val="BalloonTextChar"/>
    <w:uiPriority w:val="99"/>
    <w:semiHidden/>
    <w:unhideWhenUsed/>
    <w:rsid w:val="00094A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A6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F4F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4F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4F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4F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4FCE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536568"/>
  </w:style>
  <w:style w:type="paragraph" w:styleId="Header">
    <w:name w:val="header"/>
    <w:basedOn w:val="Normal"/>
    <w:link w:val="HeaderChar"/>
    <w:uiPriority w:val="99"/>
    <w:unhideWhenUsed/>
    <w:rsid w:val="00EC61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61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7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6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0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0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9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8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1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654631-4B99-4209-BC96-863A560E6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6</Pages>
  <Words>1415</Words>
  <Characters>8066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Lucero</dc:creator>
  <cp:keywords/>
  <dc:description/>
  <cp:lastModifiedBy>Crystal LoudHawk-Hedgepeth</cp:lastModifiedBy>
  <cp:revision>54</cp:revision>
  <cp:lastPrinted>2019-02-13T18:08:00Z</cp:lastPrinted>
  <dcterms:created xsi:type="dcterms:W3CDTF">2019-02-11T17:27:00Z</dcterms:created>
  <dcterms:modified xsi:type="dcterms:W3CDTF">2019-07-01T20:11:00Z</dcterms:modified>
</cp:coreProperties>
</file>